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507C77" w14:textId="11E0AAC8" w:rsidR="004D18BE" w:rsidRPr="009B7B94" w:rsidRDefault="004D18BE" w:rsidP="009B7B94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D3033E" w:rsidRPr="009B7B94" w14:paraId="65D5DD81" w14:textId="77777777" w:rsidTr="00AC64A5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6CA0D31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5068F6EE" w14:textId="5E2AB82C" w:rsidR="00D3033E" w:rsidRPr="009B7B94" w:rsidRDefault="00FB4A61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>Tourism Management (Level- 2)</w:t>
            </w:r>
          </w:p>
        </w:tc>
      </w:tr>
      <w:tr w:rsidR="00D3033E" w:rsidRPr="009B7B94" w14:paraId="3A89C221" w14:textId="77777777" w:rsidTr="00AC64A5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89F7DEC" w14:textId="77777777" w:rsidR="00D3033E" w:rsidRPr="009B7B94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79AE9B53" w14:textId="3FC51007" w:rsidR="00D3033E" w:rsidRPr="009B7B94" w:rsidRDefault="00D114ED" w:rsidP="009B7B94">
            <w:pPr>
              <w:jc w:val="both"/>
              <w:rPr>
                <w:rFonts w:asciiTheme="majorBidi" w:hAnsiTheme="majorBidi" w:cstheme="majorBidi"/>
              </w:rPr>
            </w:pPr>
            <w:r w:rsidRPr="00D114ED">
              <w:rPr>
                <w:rFonts w:asciiTheme="majorBidi" w:hAnsiTheme="majorBidi" w:cstheme="majorBidi"/>
              </w:rPr>
              <w:t>Identify National Tourist Destinations</w:t>
            </w:r>
          </w:p>
        </w:tc>
      </w:tr>
      <w:tr w:rsidR="005551AD" w:rsidRPr="009B7B94" w14:paraId="0E65A7E2" w14:textId="77777777" w:rsidTr="00AC64A5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1E932F2" w14:textId="77777777" w:rsidR="005551AD" w:rsidRPr="009B7B94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7A544846" w14:textId="77777777" w:rsidR="005551AD" w:rsidRPr="009B7B94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9B7B94" w14:paraId="4CDB9953" w14:textId="77777777" w:rsidTr="00AC64A5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465A433A" w14:textId="1031FC06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</w:t>
            </w:r>
            <w:r w:rsidR="00102FED" w:rsidRPr="009B7B94">
              <w:rPr>
                <w:rFonts w:asciiTheme="majorBidi" w:hAnsiTheme="majorBidi" w:cstheme="majorBidi"/>
              </w:rPr>
              <w:t>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_____________________</w:t>
            </w:r>
          </w:p>
          <w:p w14:paraId="0FD1F2B2" w14:textId="77777777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455DCCD5" w14:textId="77777777" w:rsidR="00AC64A5" w:rsidRDefault="00D3033E" w:rsidP="00AC64A5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Pr="009B7B94">
              <w:rPr>
                <w:rFonts w:asciiTheme="majorBidi" w:hAnsiTheme="majorBidi" w:cstheme="majorBidi"/>
              </w:rPr>
              <w:t>_____________________</w:t>
            </w:r>
          </w:p>
          <w:p w14:paraId="04585C5A" w14:textId="7AF28824" w:rsidR="00AC64A5" w:rsidRPr="009B7B94" w:rsidRDefault="00AC64A5" w:rsidP="00AC64A5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D3033E" w:rsidRPr="009B7B94" w14:paraId="5E15EB4B" w14:textId="77777777" w:rsidTr="00AC64A5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3369C0C1" w14:textId="76EBC872" w:rsidR="00D3033E" w:rsidRPr="009B7B94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9B7B94">
              <w:rPr>
                <w:rFonts w:asciiTheme="majorBidi" w:hAnsiTheme="majorBidi" w:cstheme="majorBidi"/>
                <w:b/>
              </w:rPr>
              <w:t>standard,</w:t>
            </w:r>
            <w:r w:rsidRPr="009B7B94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2DDAF1C1" w14:textId="77777777" w:rsidR="00A91487" w:rsidRDefault="00A91487" w:rsidP="009B7B94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6F007E72" w14:textId="7294BFC0" w:rsidR="00AC64A5" w:rsidRDefault="00AC64A5" w:rsidP="00AC64A5">
            <w:pPr>
              <w:pStyle w:val="ListParagraph"/>
              <w:numPr>
                <w:ilvl w:val="0"/>
                <w:numId w:val="30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68720229" w14:textId="77777777" w:rsidR="00AC64A5" w:rsidRDefault="00AC64A5" w:rsidP="00AC64A5">
            <w:pPr>
              <w:pStyle w:val="ListParagraph"/>
              <w:numPr>
                <w:ilvl w:val="0"/>
                <w:numId w:val="30"/>
              </w:numPr>
              <w:rPr>
                <w:rFonts w:asciiTheme="majorBidi" w:hAnsiTheme="majorBidi" w:cstheme="majorBidi"/>
                <w:b/>
              </w:rPr>
            </w:pPr>
            <w:r w:rsidRPr="00AC64A5">
              <w:rPr>
                <w:rFonts w:asciiTheme="majorBidi" w:hAnsiTheme="majorBidi" w:cstheme="majorBidi"/>
                <w:b/>
              </w:rPr>
              <w:t>Knowledge assessment test (Written or Oral)</w:t>
            </w:r>
          </w:p>
          <w:p w14:paraId="7B148A98" w14:textId="740407ED" w:rsidR="00BB36E6" w:rsidRPr="00AC64A5" w:rsidRDefault="00AC64A5" w:rsidP="00AC64A5">
            <w:pPr>
              <w:pStyle w:val="ListParagraph"/>
              <w:numPr>
                <w:ilvl w:val="0"/>
                <w:numId w:val="30"/>
              </w:numPr>
              <w:rPr>
                <w:rFonts w:asciiTheme="majorBidi" w:hAnsiTheme="majorBidi" w:cstheme="majorBidi"/>
                <w:b/>
              </w:rPr>
            </w:pPr>
            <w:r w:rsidRPr="00AC64A5">
              <w:rPr>
                <w:rFonts w:asciiTheme="majorBidi" w:hAnsiTheme="majorBidi" w:cstheme="majorBidi"/>
                <w:b/>
              </w:rPr>
              <w:t>Portfolios at the time of assessment (if any)</w:t>
            </w:r>
            <w:r>
              <w:rPr>
                <w:rFonts w:asciiTheme="majorBidi" w:hAnsiTheme="majorBidi" w:cstheme="majorBidi"/>
                <w:b/>
              </w:rPr>
              <w:t>.</w:t>
            </w:r>
          </w:p>
        </w:tc>
      </w:tr>
      <w:tr w:rsidR="009B7B94" w:rsidRPr="009B7B94" w14:paraId="192B0862" w14:textId="77777777" w:rsidTr="00AC64A5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9B7B94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3345D5E2" w14:textId="70D9C6E3" w:rsidR="009B7B94" w:rsidRPr="009B7B94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9B7B94" w14:paraId="116EFFC8" w14:textId="77777777" w:rsidTr="00AC64A5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9F082AD" w14:textId="515108F6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  <w:r w:rsidR="00AC64A5">
              <w:rPr>
                <w:rFonts w:asciiTheme="majorBidi" w:hAnsiTheme="majorBidi" w:cstheme="majorBidi"/>
                <w:b/>
                <w:szCs w:val="28"/>
              </w:rPr>
              <w:t xml:space="preserve"> (s)</w:t>
            </w:r>
          </w:p>
        </w:tc>
        <w:tc>
          <w:tcPr>
            <w:tcW w:w="7651" w:type="dxa"/>
            <w:vAlign w:val="center"/>
          </w:tcPr>
          <w:p w14:paraId="59B0F30D" w14:textId="77777777" w:rsidR="009B7B94" w:rsidRDefault="009B7B94" w:rsidP="00AC64A5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64A5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4F8D1CE3" w14:textId="77777777" w:rsidR="00AC64A5" w:rsidRPr="00AC64A5" w:rsidRDefault="00AC64A5" w:rsidP="00AC64A5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74691F8C" w14:textId="77777777" w:rsidR="00AC64A5" w:rsidRDefault="00AC64A5" w:rsidP="00AC64A5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1:</w:t>
            </w:r>
          </w:p>
          <w:p w14:paraId="7FEC384A" w14:textId="77777777" w:rsidR="00AC64A5" w:rsidRDefault="00AC64A5" w:rsidP="00AC64A5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AC64A5">
              <w:rPr>
                <w:rFonts w:asciiTheme="majorBidi" w:hAnsiTheme="majorBidi" w:cstheme="majorBidi"/>
                <w:color w:val="auto"/>
              </w:rPr>
              <w:t>Locate the national heritage and geographical tourist attraction from GPS.</w:t>
            </w:r>
          </w:p>
          <w:p w14:paraId="24386798" w14:textId="77777777" w:rsidR="00AC64A5" w:rsidRPr="00AC64A5" w:rsidRDefault="00AC64A5" w:rsidP="00AC64A5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2:</w:t>
            </w:r>
          </w:p>
          <w:p w14:paraId="22EAFDAC" w14:textId="77777777" w:rsidR="00AC64A5" w:rsidRDefault="00AC64A5" w:rsidP="00AC64A5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AC64A5">
              <w:rPr>
                <w:rFonts w:asciiTheme="majorBidi" w:hAnsiTheme="majorBidi" w:cstheme="majorBidi"/>
                <w:color w:val="auto"/>
              </w:rPr>
              <w:t>Perform map reading from the printed map, find out the national tourist attraction.</w:t>
            </w:r>
          </w:p>
          <w:p w14:paraId="2C1285F4" w14:textId="77777777" w:rsidR="00AC64A5" w:rsidRPr="00AC64A5" w:rsidRDefault="00AC64A5" w:rsidP="00AC64A5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3:</w:t>
            </w:r>
          </w:p>
          <w:p w14:paraId="3E777E1E" w14:textId="77777777" w:rsidR="00AC64A5" w:rsidRDefault="00AC64A5" w:rsidP="00AC64A5">
            <w:pPr>
              <w:jc w:val="both"/>
              <w:rPr>
                <w:rFonts w:asciiTheme="majorBidi" w:hAnsiTheme="majorBidi" w:cstheme="majorBidi"/>
              </w:rPr>
            </w:pPr>
            <w:r w:rsidRPr="00AC64A5">
              <w:rPr>
                <w:rFonts w:asciiTheme="majorBidi" w:hAnsiTheme="majorBidi" w:cstheme="majorBidi"/>
              </w:rPr>
              <w:t>Determine the weather and climate co</w:t>
            </w:r>
            <w:r>
              <w:rPr>
                <w:rFonts w:asciiTheme="majorBidi" w:hAnsiTheme="majorBidi" w:cstheme="majorBidi"/>
              </w:rPr>
              <w:t>ndition via digital application.</w:t>
            </w:r>
          </w:p>
          <w:p w14:paraId="258B3539" w14:textId="68859882" w:rsidR="00AC64A5" w:rsidRPr="00AC64A5" w:rsidRDefault="00AC64A5" w:rsidP="00AC64A5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64A5">
              <w:rPr>
                <w:rFonts w:asciiTheme="majorBidi" w:hAnsiTheme="majorBidi" w:cstheme="majorBidi"/>
                <w:b/>
                <w:bCs/>
              </w:rPr>
              <w:t>Assessment Task 4:</w:t>
            </w:r>
          </w:p>
          <w:p w14:paraId="288ED789" w14:textId="77777777" w:rsidR="00CC69EE" w:rsidRDefault="00AC64A5" w:rsidP="00CC69E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i/>
                <w:iCs/>
              </w:rPr>
            </w:pPr>
            <w:r w:rsidRPr="00AC64A5">
              <w:rPr>
                <w:rFonts w:asciiTheme="majorBidi" w:hAnsiTheme="majorBidi" w:cstheme="majorBidi"/>
                <w:b/>
                <w:bCs/>
                <w:color w:val="auto"/>
              </w:rPr>
              <w:t xml:space="preserve">Determine the mode of accessibility of pointed out location. </w:t>
            </w:r>
            <w:r w:rsidRPr="00AC64A5">
              <w:rPr>
                <w:rFonts w:asciiTheme="majorBidi" w:hAnsiTheme="majorBidi" w:cstheme="majorBidi"/>
                <w:b/>
                <w:bCs/>
              </w:rPr>
              <w:t>(</w:t>
            </w:r>
            <w:r w:rsidRPr="00AC64A5">
              <w:rPr>
                <w:rFonts w:asciiTheme="majorBidi" w:hAnsiTheme="majorBidi" w:cstheme="majorBidi"/>
                <w:b/>
                <w:bCs/>
                <w:i/>
                <w:iCs/>
              </w:rPr>
              <w:t>Pin point will be defined by the assessor).</w:t>
            </w:r>
          </w:p>
          <w:p w14:paraId="4EAEB9C0" w14:textId="0AEF6862" w:rsidR="00AC64A5" w:rsidRPr="00CC69EE" w:rsidRDefault="00AC64A5" w:rsidP="00CC69E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i/>
                <w:iCs/>
              </w:rPr>
            </w:pPr>
            <w:r w:rsidRPr="00CC69EE">
              <w:rPr>
                <w:rFonts w:asciiTheme="majorBidi" w:hAnsiTheme="majorBidi" w:cstheme="majorBidi"/>
                <w:b/>
                <w:bCs/>
              </w:rPr>
              <w:t>Assessment Task 5:</w:t>
            </w:r>
          </w:p>
          <w:p w14:paraId="30153921" w14:textId="77777777" w:rsidR="00AC64A5" w:rsidRDefault="00AC64A5" w:rsidP="00AC64A5">
            <w:pPr>
              <w:rPr>
                <w:rFonts w:asciiTheme="majorBidi" w:eastAsia="Times New Roman" w:hAnsiTheme="majorBidi" w:cstheme="majorBidi"/>
                <w:i/>
                <w:iCs/>
              </w:rPr>
            </w:pPr>
            <w:r w:rsidRPr="00AC64A5">
              <w:rPr>
                <w:rFonts w:asciiTheme="majorBidi" w:eastAsia="Times New Roman" w:hAnsiTheme="majorBidi" w:cstheme="majorBidi"/>
                <w:b/>
                <w:bCs/>
              </w:rPr>
              <w:t xml:space="preserve">Determine the forms of accommodation at destinations for pin point. </w:t>
            </w:r>
            <w:r w:rsidRPr="00AC64A5">
              <w:rPr>
                <w:rFonts w:asciiTheme="majorBidi" w:eastAsia="Times New Roman" w:hAnsiTheme="majorBidi" w:cstheme="majorBidi"/>
              </w:rPr>
              <w:t>(</w:t>
            </w:r>
            <w:r w:rsidRPr="00AC64A5">
              <w:rPr>
                <w:rFonts w:asciiTheme="majorBidi" w:eastAsia="Times New Roman" w:hAnsiTheme="majorBidi" w:cstheme="majorBidi"/>
                <w:i/>
                <w:iCs/>
              </w:rPr>
              <w:t>Pin point will be defined by the assessor).</w:t>
            </w:r>
          </w:p>
          <w:p w14:paraId="0619C861" w14:textId="0AB58854" w:rsidR="00AC64A5" w:rsidRPr="00AC64A5" w:rsidRDefault="00AC64A5" w:rsidP="00AC64A5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64A5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6</w:t>
            </w:r>
            <w:r w:rsidRPr="00AC64A5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6AD1E5EF" w14:textId="713BAB3F" w:rsidR="00AC64A5" w:rsidRPr="00AC64A5" w:rsidRDefault="00AC64A5" w:rsidP="00AC64A5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CC69EE">
              <w:rPr>
                <w:rFonts w:asciiTheme="majorBidi" w:hAnsiTheme="majorBidi" w:cstheme="majorBidi"/>
                <w:color w:val="auto"/>
              </w:rPr>
              <w:t>Identify the local authority role for the any of the region given below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 xml:space="preserve">. </w:t>
            </w:r>
          </w:p>
        </w:tc>
      </w:tr>
      <w:tr w:rsidR="009B7B94" w:rsidRPr="009B7B94" w14:paraId="3FD00529" w14:textId="77777777" w:rsidTr="00AC64A5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A575C2B" w14:textId="092E1E4B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3C66ADEC" w14:textId="77777777" w:rsidR="00AC64A5" w:rsidRDefault="00AC64A5" w:rsidP="00AC64A5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1:</w:t>
            </w:r>
          </w:p>
          <w:p w14:paraId="65ACF39E" w14:textId="77777777" w:rsidR="00AC64A5" w:rsidRPr="00B64DAB" w:rsidRDefault="00AC64A5" w:rsidP="00AC64A5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Determine the proper application for GPS.</w:t>
            </w:r>
          </w:p>
          <w:p w14:paraId="370AF0DB" w14:textId="77777777" w:rsidR="00AC64A5" w:rsidRPr="00B64DAB" w:rsidRDefault="00AC64A5" w:rsidP="00AC64A5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Identify thy proper steps to check the location.</w:t>
            </w:r>
          </w:p>
          <w:p w14:paraId="4ABCD32A" w14:textId="4E0CAFEA" w:rsidR="00AC64A5" w:rsidRDefault="00AC64A5" w:rsidP="00AC64A5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2:</w:t>
            </w:r>
          </w:p>
          <w:p w14:paraId="61260756" w14:textId="68238945" w:rsidR="00BB36E6" w:rsidRPr="00BB36E6" w:rsidRDefault="00BB36E6" w:rsidP="00AC64A5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Identify the layout of the Map.</w:t>
            </w:r>
          </w:p>
          <w:p w14:paraId="36560EA3" w14:textId="34B9BC70" w:rsidR="00BB36E6" w:rsidRPr="00BB36E6" w:rsidRDefault="00BB36E6" w:rsidP="00AC64A5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Pick the right type of the map for the specified task.</w:t>
            </w:r>
          </w:p>
          <w:p w14:paraId="34B2EABB" w14:textId="78D8E1C3" w:rsidR="00BB36E6" w:rsidRPr="00BB36E6" w:rsidRDefault="00BB36E6" w:rsidP="00AC64A5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Identify the map orientation.</w:t>
            </w:r>
          </w:p>
          <w:p w14:paraId="3359E196" w14:textId="4BE8BB93" w:rsidR="00BB36E6" w:rsidRPr="00BB36E6" w:rsidRDefault="00BB36E6" w:rsidP="00AC64A5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Read the legends and determine their meaning.</w:t>
            </w:r>
          </w:p>
          <w:p w14:paraId="3A70DFAD" w14:textId="0EDDC61A" w:rsidR="00BB36E6" w:rsidRPr="00BB36E6" w:rsidRDefault="00BB36E6" w:rsidP="00AC64A5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Identify the longitude and latitude of the location.</w:t>
            </w:r>
          </w:p>
          <w:p w14:paraId="0CB7FBC8" w14:textId="2F9092BA" w:rsidR="00BB36E6" w:rsidRPr="00BB36E6" w:rsidRDefault="00BB36E6" w:rsidP="00AC64A5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Determine the scaling unit.</w:t>
            </w:r>
          </w:p>
          <w:p w14:paraId="5859A5E3" w14:textId="27DD2E37" w:rsidR="00BB36E6" w:rsidRPr="00BB36E6" w:rsidRDefault="00BB36E6" w:rsidP="00AC64A5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Point out your current location on map.</w:t>
            </w:r>
          </w:p>
          <w:p w14:paraId="2DFD4D37" w14:textId="45CA3ECD" w:rsidR="00BB36E6" w:rsidRPr="00BB36E6" w:rsidRDefault="00BB36E6" w:rsidP="00AC64A5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Compass alignment with map.</w:t>
            </w:r>
          </w:p>
          <w:p w14:paraId="7C7837C4" w14:textId="2F43D5E2" w:rsidR="00BB36E6" w:rsidRDefault="00BB36E6" w:rsidP="00AC64A5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Calculate the distance form current location to the point out location.</w:t>
            </w:r>
          </w:p>
          <w:p w14:paraId="76A3385E" w14:textId="77777777" w:rsidR="00AC64A5" w:rsidRDefault="00AC64A5" w:rsidP="00AC64A5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lastRenderedPageBreak/>
              <w:t>Assessment Task 3:</w:t>
            </w:r>
          </w:p>
          <w:p w14:paraId="6EB66223" w14:textId="12C2E07D" w:rsidR="00AC64A5" w:rsidRDefault="00AC64A5" w:rsidP="00486E27">
            <w:pPr>
              <w:pStyle w:val="PC"/>
              <w:framePr w:hSpace="0" w:wrap="auto" w:vAnchor="margin" w:hAnchor="text" w:xAlign="left" w:yAlign="inline"/>
              <w:numPr>
                <w:ilvl w:val="0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 w:rsidRPr="00AC64A5">
              <w:rPr>
                <w:rFonts w:asciiTheme="majorBidi" w:hAnsiTheme="majorBidi" w:cstheme="majorBidi"/>
                <w:color w:val="auto"/>
              </w:rPr>
              <w:t xml:space="preserve">Determine the proper application for </w:t>
            </w:r>
            <w:r w:rsidR="00486E27">
              <w:rPr>
                <w:rFonts w:asciiTheme="majorBidi" w:hAnsiTheme="majorBidi" w:cstheme="majorBidi"/>
                <w:color w:val="auto"/>
              </w:rPr>
              <w:t xml:space="preserve">weather condition </w:t>
            </w:r>
            <w:proofErr w:type="gramStart"/>
            <w:r w:rsidR="00486E27">
              <w:rPr>
                <w:rFonts w:asciiTheme="majorBidi" w:hAnsiTheme="majorBidi" w:cstheme="majorBidi"/>
                <w:color w:val="auto"/>
              </w:rPr>
              <w:t xml:space="preserve">check </w:t>
            </w:r>
            <w:r w:rsidRPr="00AC64A5">
              <w:rPr>
                <w:rFonts w:asciiTheme="majorBidi" w:hAnsiTheme="majorBidi" w:cstheme="majorBidi"/>
                <w:color w:val="auto"/>
              </w:rPr>
              <w:t>.</w:t>
            </w:r>
            <w:proofErr w:type="gramEnd"/>
          </w:p>
          <w:p w14:paraId="4B7D648E" w14:textId="68389408" w:rsidR="00AC64A5" w:rsidRDefault="00AC64A5" w:rsidP="00AC64A5">
            <w:pPr>
              <w:pStyle w:val="PC"/>
              <w:framePr w:hSpace="0" w:wrap="auto" w:vAnchor="margin" w:hAnchor="text" w:xAlign="left" w:yAlign="inline"/>
              <w:numPr>
                <w:ilvl w:val="0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 xml:space="preserve">Identify the right time to visit the tourist destination as per climate.  </w:t>
            </w:r>
          </w:p>
          <w:p w14:paraId="168D50F8" w14:textId="1AEC98E8" w:rsidR="00AC64A5" w:rsidRDefault="00AC64A5" w:rsidP="00AC64A5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4:</w:t>
            </w:r>
          </w:p>
          <w:p w14:paraId="197CAE5E" w14:textId="463DC411" w:rsidR="00310BB0" w:rsidRPr="00FD52AD" w:rsidRDefault="00310BB0" w:rsidP="00AC64A5">
            <w:pPr>
              <w:pStyle w:val="PC"/>
              <w:framePr w:hSpace="0" w:wrap="auto" w:vAnchor="margin" w:hAnchor="text" w:xAlign="left" w:yAlign="inline"/>
              <w:numPr>
                <w:ilvl w:val="0"/>
                <w:numId w:val="32"/>
              </w:numPr>
              <w:rPr>
                <w:rFonts w:asciiTheme="majorBidi" w:hAnsiTheme="majorBidi" w:cstheme="majorBidi"/>
                <w:color w:val="auto"/>
              </w:rPr>
            </w:pPr>
            <w:r w:rsidRPr="00FD52AD">
              <w:rPr>
                <w:rFonts w:asciiTheme="majorBidi" w:hAnsiTheme="majorBidi" w:cstheme="majorBidi"/>
                <w:color w:val="auto"/>
              </w:rPr>
              <w:t xml:space="preserve">Select the appropriate mode of travelling according to budget and duration. </w:t>
            </w:r>
            <w:r w:rsidRPr="00AC64A5">
              <w:rPr>
                <w:rFonts w:asciiTheme="majorBidi" w:hAnsiTheme="majorBidi" w:cstheme="majorBidi"/>
                <w:color w:val="auto"/>
              </w:rPr>
              <w:t>(Budget and duration will be specified by the assessor).</w:t>
            </w:r>
          </w:p>
          <w:p w14:paraId="79635525" w14:textId="2DB83F45" w:rsidR="00310BB0" w:rsidRPr="00310BB0" w:rsidRDefault="00310BB0" w:rsidP="00AC64A5">
            <w:pPr>
              <w:pStyle w:val="PC"/>
              <w:framePr w:hSpace="0" w:wrap="auto" w:vAnchor="margin" w:hAnchor="text" w:xAlign="left" w:yAlign="inline"/>
              <w:numPr>
                <w:ilvl w:val="0"/>
                <w:numId w:val="32"/>
              </w:numPr>
              <w:rPr>
                <w:rFonts w:asciiTheme="majorBidi" w:hAnsiTheme="majorBidi" w:cstheme="majorBidi"/>
                <w:color w:val="auto"/>
              </w:rPr>
            </w:pPr>
            <w:r w:rsidRPr="00310BB0">
              <w:rPr>
                <w:rFonts w:asciiTheme="majorBidi" w:hAnsiTheme="majorBidi" w:cstheme="majorBidi"/>
                <w:color w:val="auto"/>
              </w:rPr>
              <w:t xml:space="preserve">List down the conditions and special need of the tourist. </w:t>
            </w:r>
            <w:r>
              <w:rPr>
                <w:rFonts w:asciiTheme="majorBidi" w:hAnsiTheme="majorBidi" w:cstheme="majorBidi"/>
                <w:color w:val="auto"/>
              </w:rPr>
              <w:t>(</w:t>
            </w:r>
            <w:r w:rsidRPr="00AC64A5">
              <w:rPr>
                <w:rFonts w:asciiTheme="majorBidi" w:hAnsiTheme="majorBidi" w:cstheme="majorBidi"/>
                <w:color w:val="auto"/>
              </w:rPr>
              <w:t xml:space="preserve">Assessor will select </w:t>
            </w:r>
            <w:r w:rsidR="00A1245B" w:rsidRPr="00AC64A5">
              <w:rPr>
                <w:rFonts w:asciiTheme="majorBidi" w:hAnsiTheme="majorBidi" w:cstheme="majorBidi"/>
                <w:color w:val="auto"/>
              </w:rPr>
              <w:t>one of the</w:t>
            </w:r>
            <w:r w:rsidRPr="00AC64A5">
              <w:rPr>
                <w:rFonts w:asciiTheme="majorBidi" w:hAnsiTheme="majorBidi" w:cstheme="majorBidi"/>
                <w:color w:val="auto"/>
              </w:rPr>
              <w:t xml:space="preserve"> conditions  and special need</w:t>
            </w:r>
            <w:r w:rsidR="00A1245B" w:rsidRPr="00AC64A5">
              <w:rPr>
                <w:rFonts w:asciiTheme="majorBidi" w:hAnsiTheme="majorBidi" w:cstheme="majorBidi"/>
                <w:color w:val="auto"/>
              </w:rPr>
              <w:t xml:space="preserve"> from the</w:t>
            </w:r>
            <w:r w:rsidRPr="00AC64A5">
              <w:rPr>
                <w:rFonts w:asciiTheme="majorBidi" w:hAnsiTheme="majorBidi" w:cstheme="majorBidi"/>
                <w:color w:val="auto"/>
              </w:rPr>
              <w:t xml:space="preserve"> </w:t>
            </w:r>
            <w:r w:rsidR="00A1245B" w:rsidRPr="00AC64A5">
              <w:rPr>
                <w:rFonts w:asciiTheme="majorBidi" w:hAnsiTheme="majorBidi" w:cstheme="majorBidi"/>
                <w:color w:val="auto"/>
              </w:rPr>
              <w:t>following</w:t>
            </w:r>
            <w:r w:rsidRPr="00AC64A5">
              <w:rPr>
                <w:rFonts w:asciiTheme="majorBidi" w:hAnsiTheme="majorBidi" w:cstheme="majorBidi"/>
                <w:color w:val="auto"/>
              </w:rPr>
              <w:t>:</w:t>
            </w:r>
          </w:p>
          <w:p w14:paraId="3D82B2E2" w14:textId="4313A5F2" w:rsidR="00310BB0" w:rsidRPr="00310BB0" w:rsidRDefault="00310BB0" w:rsidP="00AC64A5">
            <w:pPr>
              <w:pStyle w:val="PC"/>
              <w:framePr w:hSpace="0" w:wrap="auto" w:vAnchor="margin" w:hAnchor="text" w:xAlign="left" w:yAlign="inline"/>
              <w:numPr>
                <w:ilvl w:val="1"/>
                <w:numId w:val="28"/>
              </w:numPr>
              <w:rPr>
                <w:rFonts w:asciiTheme="majorBidi" w:hAnsiTheme="majorBidi" w:cstheme="majorBidi"/>
                <w:color w:val="auto"/>
              </w:rPr>
            </w:pPr>
            <w:r w:rsidRPr="00310BB0">
              <w:rPr>
                <w:rFonts w:asciiTheme="majorBidi" w:hAnsiTheme="majorBidi" w:cstheme="majorBidi"/>
                <w:color w:val="auto"/>
              </w:rPr>
              <w:t>Baby on board,</w:t>
            </w:r>
          </w:p>
          <w:p w14:paraId="4A97A4CE" w14:textId="0A568D44" w:rsidR="00310BB0" w:rsidRPr="00310BB0" w:rsidRDefault="00310BB0" w:rsidP="00AC64A5">
            <w:pPr>
              <w:pStyle w:val="PC"/>
              <w:framePr w:hSpace="0" w:wrap="auto" w:vAnchor="margin" w:hAnchor="text" w:xAlign="left" w:yAlign="inline"/>
              <w:numPr>
                <w:ilvl w:val="1"/>
                <w:numId w:val="28"/>
              </w:numPr>
              <w:rPr>
                <w:rFonts w:asciiTheme="majorBidi" w:hAnsiTheme="majorBidi" w:cstheme="majorBidi"/>
                <w:color w:val="auto"/>
              </w:rPr>
            </w:pPr>
            <w:r w:rsidRPr="00310BB0">
              <w:rPr>
                <w:rFonts w:asciiTheme="majorBidi" w:hAnsiTheme="majorBidi" w:cstheme="majorBidi"/>
                <w:color w:val="auto"/>
              </w:rPr>
              <w:t>Diabetics, and asthmatics patients</w:t>
            </w:r>
          </w:p>
          <w:p w14:paraId="5BC6B10F" w14:textId="1027956E" w:rsidR="00310BB0" w:rsidRPr="00310BB0" w:rsidRDefault="00310BB0" w:rsidP="00AC64A5">
            <w:pPr>
              <w:pStyle w:val="PC"/>
              <w:framePr w:hSpace="0" w:wrap="auto" w:vAnchor="margin" w:hAnchor="text" w:xAlign="left" w:yAlign="inline"/>
              <w:numPr>
                <w:ilvl w:val="1"/>
                <w:numId w:val="28"/>
              </w:numPr>
              <w:rPr>
                <w:rFonts w:asciiTheme="majorBidi" w:hAnsiTheme="majorBidi" w:cstheme="majorBidi"/>
                <w:color w:val="auto"/>
              </w:rPr>
            </w:pPr>
            <w:r w:rsidRPr="00310BB0">
              <w:rPr>
                <w:rFonts w:asciiTheme="majorBidi" w:hAnsiTheme="majorBidi" w:cstheme="majorBidi"/>
                <w:color w:val="auto"/>
              </w:rPr>
              <w:t xml:space="preserve">Physically challenging </w:t>
            </w:r>
          </w:p>
          <w:p w14:paraId="78F2300E" w14:textId="6A35EAC8" w:rsidR="00FD52AD" w:rsidRPr="00AC64A5" w:rsidRDefault="00310BB0" w:rsidP="00AC64A5">
            <w:pPr>
              <w:pStyle w:val="PC"/>
              <w:framePr w:hSpace="0" w:wrap="auto" w:vAnchor="margin" w:hAnchor="text" w:xAlign="left" w:yAlign="inline"/>
              <w:numPr>
                <w:ilvl w:val="1"/>
                <w:numId w:val="28"/>
              </w:numPr>
              <w:rPr>
                <w:rFonts w:asciiTheme="majorBidi" w:hAnsiTheme="majorBidi" w:cstheme="majorBidi"/>
                <w:color w:val="auto"/>
              </w:rPr>
            </w:pPr>
            <w:r w:rsidRPr="0008715B">
              <w:rPr>
                <w:rFonts w:asciiTheme="majorBidi" w:hAnsiTheme="majorBidi" w:cstheme="majorBidi"/>
                <w:color w:val="auto"/>
              </w:rPr>
              <w:t xml:space="preserve">Senior </w:t>
            </w:r>
            <w:r w:rsidR="00FD52AD" w:rsidRPr="0008715B">
              <w:rPr>
                <w:rFonts w:asciiTheme="majorBidi" w:hAnsiTheme="majorBidi" w:cstheme="majorBidi"/>
                <w:color w:val="auto"/>
              </w:rPr>
              <w:t>c</w:t>
            </w:r>
            <w:r w:rsidRPr="0008715B">
              <w:rPr>
                <w:rFonts w:asciiTheme="majorBidi" w:hAnsiTheme="majorBidi" w:cstheme="majorBidi"/>
                <w:color w:val="auto"/>
              </w:rPr>
              <w:t>itizen</w:t>
            </w:r>
          </w:p>
          <w:p w14:paraId="392BBFFD" w14:textId="3513AEFE" w:rsidR="00AC64A5" w:rsidRDefault="00AC64A5" w:rsidP="00AC64A5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5:</w:t>
            </w:r>
          </w:p>
          <w:p w14:paraId="1F2CD970" w14:textId="74659BCB" w:rsidR="00A1245B" w:rsidRPr="00FD52AD" w:rsidRDefault="00A1245B" w:rsidP="00AC64A5">
            <w:pPr>
              <w:pStyle w:val="PC"/>
              <w:framePr w:hSpace="0" w:wrap="auto" w:vAnchor="margin" w:hAnchor="text" w:xAlign="left" w:yAlign="inline"/>
              <w:numPr>
                <w:ilvl w:val="0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 w:rsidRPr="00FD52AD">
              <w:rPr>
                <w:rFonts w:asciiTheme="majorBidi" w:hAnsiTheme="majorBidi" w:cstheme="majorBidi"/>
                <w:color w:val="auto"/>
              </w:rPr>
              <w:t xml:space="preserve">Select the appropriate </w:t>
            </w:r>
            <w:r w:rsidR="00FD52AD" w:rsidRPr="00FD52AD">
              <w:rPr>
                <w:rFonts w:asciiTheme="majorBidi" w:hAnsiTheme="majorBidi" w:cstheme="majorBidi"/>
                <w:color w:val="auto"/>
              </w:rPr>
              <w:t>form</w:t>
            </w:r>
            <w:r w:rsidRPr="00FD52AD">
              <w:rPr>
                <w:rFonts w:asciiTheme="majorBidi" w:hAnsiTheme="majorBidi" w:cstheme="majorBidi"/>
                <w:color w:val="auto"/>
              </w:rPr>
              <w:t xml:space="preserve"> of </w:t>
            </w:r>
            <w:r w:rsidR="00FD52AD" w:rsidRPr="00FD52AD">
              <w:rPr>
                <w:rFonts w:asciiTheme="majorBidi" w:hAnsiTheme="majorBidi" w:cstheme="majorBidi"/>
                <w:color w:val="auto"/>
              </w:rPr>
              <w:t>accommodation</w:t>
            </w:r>
            <w:r w:rsidRPr="00FD52AD">
              <w:rPr>
                <w:rFonts w:asciiTheme="majorBidi" w:hAnsiTheme="majorBidi" w:cstheme="majorBidi"/>
                <w:color w:val="auto"/>
              </w:rPr>
              <w:t xml:space="preserve"> according to budget and duration. </w:t>
            </w:r>
            <w:r w:rsidRPr="00AC64A5">
              <w:rPr>
                <w:rFonts w:asciiTheme="majorBidi" w:hAnsiTheme="majorBidi" w:cstheme="majorBidi"/>
                <w:color w:val="auto"/>
              </w:rPr>
              <w:t>(Budget and duration will be specified by the assessor).</w:t>
            </w:r>
          </w:p>
          <w:p w14:paraId="169E69E4" w14:textId="7852AE25" w:rsidR="00A1245B" w:rsidRPr="00310BB0" w:rsidRDefault="00FD52AD" w:rsidP="00AC64A5">
            <w:pPr>
              <w:pStyle w:val="PC"/>
              <w:framePr w:hSpace="0" w:wrap="auto" w:vAnchor="margin" w:hAnchor="text" w:xAlign="left" w:yAlign="inline"/>
              <w:numPr>
                <w:ilvl w:val="0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Consider the factor for appropriate accommodation in special</w:t>
            </w:r>
            <w:r w:rsidR="00A1245B" w:rsidRPr="00310BB0">
              <w:rPr>
                <w:rFonts w:asciiTheme="majorBidi" w:hAnsiTheme="majorBidi" w:cstheme="majorBidi"/>
                <w:color w:val="auto"/>
              </w:rPr>
              <w:t xml:space="preserve"> conditions and </w:t>
            </w:r>
            <w:r>
              <w:rPr>
                <w:rFonts w:asciiTheme="majorBidi" w:hAnsiTheme="majorBidi" w:cstheme="majorBidi"/>
                <w:color w:val="auto"/>
              </w:rPr>
              <w:t>requirement</w:t>
            </w:r>
            <w:r w:rsidR="00A1245B" w:rsidRPr="00310BB0">
              <w:rPr>
                <w:rFonts w:asciiTheme="majorBidi" w:hAnsiTheme="majorBidi" w:cstheme="majorBidi"/>
                <w:color w:val="auto"/>
              </w:rPr>
              <w:t xml:space="preserve"> of the tourist. </w:t>
            </w:r>
            <w:r w:rsidR="00A1245B">
              <w:rPr>
                <w:rFonts w:asciiTheme="majorBidi" w:hAnsiTheme="majorBidi" w:cstheme="majorBidi"/>
                <w:color w:val="auto"/>
              </w:rPr>
              <w:t>(</w:t>
            </w:r>
            <w:r w:rsidR="00A1245B" w:rsidRPr="00AC64A5">
              <w:rPr>
                <w:rFonts w:asciiTheme="majorBidi" w:hAnsiTheme="majorBidi" w:cstheme="majorBidi"/>
                <w:color w:val="auto"/>
              </w:rPr>
              <w:t xml:space="preserve">Assessor will select one of the conditions  and special </w:t>
            </w:r>
            <w:r w:rsidRPr="00AC64A5">
              <w:rPr>
                <w:rFonts w:asciiTheme="majorBidi" w:hAnsiTheme="majorBidi" w:cstheme="majorBidi"/>
                <w:color w:val="auto"/>
              </w:rPr>
              <w:t xml:space="preserve">assistance </w:t>
            </w:r>
            <w:r w:rsidR="00A1245B" w:rsidRPr="00AC64A5">
              <w:rPr>
                <w:rFonts w:asciiTheme="majorBidi" w:hAnsiTheme="majorBidi" w:cstheme="majorBidi"/>
                <w:color w:val="auto"/>
              </w:rPr>
              <w:t>from the following:</w:t>
            </w:r>
          </w:p>
          <w:p w14:paraId="56511F40" w14:textId="77777777" w:rsidR="00A1245B" w:rsidRPr="00310BB0" w:rsidRDefault="00A1245B" w:rsidP="00AC64A5">
            <w:pPr>
              <w:pStyle w:val="PC"/>
              <w:framePr w:hSpace="0" w:wrap="auto" w:vAnchor="margin" w:hAnchor="text" w:xAlign="left" w:yAlign="inline"/>
              <w:numPr>
                <w:ilvl w:val="1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 w:rsidRPr="00310BB0">
              <w:rPr>
                <w:rFonts w:asciiTheme="majorBidi" w:hAnsiTheme="majorBidi" w:cstheme="majorBidi"/>
                <w:color w:val="auto"/>
              </w:rPr>
              <w:t>Baby on board,</w:t>
            </w:r>
          </w:p>
          <w:p w14:paraId="0128C8C6" w14:textId="0867CFC4" w:rsidR="00A1245B" w:rsidRDefault="00FD52AD" w:rsidP="00AC64A5">
            <w:pPr>
              <w:pStyle w:val="PC"/>
              <w:framePr w:hSpace="0" w:wrap="auto" w:vAnchor="margin" w:hAnchor="text" w:xAlign="left" w:yAlign="inline"/>
              <w:numPr>
                <w:ilvl w:val="1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Any patient with special assistance</w:t>
            </w:r>
          </w:p>
          <w:p w14:paraId="119A3772" w14:textId="4048158C" w:rsidR="00FD52AD" w:rsidRDefault="00FD52AD" w:rsidP="00AC64A5">
            <w:pPr>
              <w:pStyle w:val="PC"/>
              <w:framePr w:hSpace="0" w:wrap="auto" w:vAnchor="margin" w:hAnchor="text" w:xAlign="left" w:yAlign="inline"/>
              <w:numPr>
                <w:ilvl w:val="1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Travelling for any business meeting,</w:t>
            </w:r>
          </w:p>
          <w:p w14:paraId="3E8098E5" w14:textId="18F4161D" w:rsidR="00FD52AD" w:rsidRDefault="00FD52AD" w:rsidP="00AC64A5">
            <w:pPr>
              <w:pStyle w:val="PC"/>
              <w:framePr w:hSpace="0" w:wrap="auto" w:vAnchor="margin" w:hAnchor="text" w:xAlign="left" w:yAlign="inline"/>
              <w:numPr>
                <w:ilvl w:val="1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Any special occasion bi</w:t>
            </w:r>
            <w:r w:rsidR="00733849">
              <w:rPr>
                <w:rFonts w:asciiTheme="majorBidi" w:hAnsiTheme="majorBidi" w:cstheme="majorBidi"/>
                <w:color w:val="auto"/>
              </w:rPr>
              <w:t xml:space="preserve">rthday, honeymoon, pilgrims </w:t>
            </w:r>
            <w:r>
              <w:rPr>
                <w:rFonts w:asciiTheme="majorBidi" w:hAnsiTheme="majorBidi" w:cstheme="majorBidi"/>
                <w:color w:val="auto"/>
              </w:rPr>
              <w:t>or destination weddings</w:t>
            </w:r>
            <w:r w:rsidR="00733849">
              <w:rPr>
                <w:rFonts w:asciiTheme="majorBidi" w:hAnsiTheme="majorBidi" w:cstheme="majorBidi"/>
                <w:color w:val="auto"/>
              </w:rPr>
              <w:t>, etc.</w:t>
            </w:r>
          </w:p>
          <w:p w14:paraId="69BBE5DF" w14:textId="25A183C0" w:rsidR="00D20F7F" w:rsidRPr="00FD52AD" w:rsidRDefault="00A1245B" w:rsidP="00AC64A5">
            <w:pPr>
              <w:pStyle w:val="PC"/>
              <w:framePr w:hSpace="0" w:wrap="auto" w:vAnchor="margin" w:hAnchor="text" w:xAlign="left" w:yAlign="inline"/>
              <w:numPr>
                <w:ilvl w:val="1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 w:rsidRPr="00FD52AD">
              <w:rPr>
                <w:rFonts w:asciiTheme="majorBidi" w:hAnsiTheme="majorBidi" w:cstheme="majorBidi"/>
                <w:color w:val="auto"/>
              </w:rPr>
              <w:t xml:space="preserve">Physically challenging </w:t>
            </w:r>
            <w:r w:rsidR="00FD52AD">
              <w:rPr>
                <w:rFonts w:asciiTheme="majorBidi" w:hAnsiTheme="majorBidi" w:cstheme="majorBidi"/>
                <w:color w:val="auto"/>
              </w:rPr>
              <w:t xml:space="preserve">or </w:t>
            </w:r>
            <w:r w:rsidRPr="00AC64A5">
              <w:rPr>
                <w:rFonts w:asciiTheme="majorBidi" w:hAnsiTheme="majorBidi" w:cstheme="majorBidi"/>
                <w:color w:val="auto"/>
              </w:rPr>
              <w:t>Senior Citizen</w:t>
            </w:r>
          </w:p>
          <w:p w14:paraId="4DDC9925" w14:textId="77777777" w:rsidR="00AC64A5" w:rsidRDefault="00AC64A5" w:rsidP="00AC64A5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64A5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6</w:t>
            </w:r>
            <w:r w:rsidRPr="00AC64A5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59405E29" w14:textId="341F6A52" w:rsidR="00AC64A5" w:rsidRPr="00AC64A5" w:rsidRDefault="00AC64A5" w:rsidP="00AC64A5">
            <w:pPr>
              <w:pStyle w:val="PC"/>
              <w:framePr w:hSpace="0" w:wrap="auto" w:vAnchor="margin" w:hAnchor="text" w:xAlign="left" w:yAlign="inline"/>
              <w:numPr>
                <w:ilvl w:val="0"/>
                <w:numId w:val="35"/>
              </w:numPr>
              <w:rPr>
                <w:rFonts w:asciiTheme="majorBidi" w:hAnsiTheme="majorBidi" w:cstheme="majorBidi"/>
              </w:rPr>
            </w:pPr>
            <w:r w:rsidRPr="00AC64A5">
              <w:rPr>
                <w:rFonts w:asciiTheme="majorBidi" w:hAnsiTheme="majorBidi" w:cstheme="majorBidi"/>
              </w:rPr>
              <w:t>Must have basic information about local authorities and know the source to get the accurate information of the following areas:</w:t>
            </w:r>
          </w:p>
          <w:p w14:paraId="5167E7B7" w14:textId="3974995D" w:rsidR="0008715B" w:rsidRPr="006379DE" w:rsidRDefault="0008715B" w:rsidP="00AC64A5">
            <w:pPr>
              <w:pStyle w:val="PC"/>
              <w:framePr w:hSpace="0" w:wrap="auto" w:vAnchor="margin" w:hAnchor="text" w:xAlign="left" w:yAlign="inline"/>
              <w:numPr>
                <w:ilvl w:val="1"/>
                <w:numId w:val="35"/>
              </w:numPr>
              <w:rPr>
                <w:rFonts w:asciiTheme="majorBidi" w:hAnsiTheme="majorBidi" w:cstheme="majorBidi"/>
                <w:color w:val="auto"/>
              </w:rPr>
            </w:pPr>
            <w:proofErr w:type="spellStart"/>
            <w:r w:rsidRPr="006379DE">
              <w:rPr>
                <w:rFonts w:asciiTheme="majorBidi" w:hAnsiTheme="majorBidi" w:cstheme="majorBidi"/>
                <w:color w:val="auto"/>
              </w:rPr>
              <w:t>Hunza</w:t>
            </w:r>
            <w:proofErr w:type="spellEnd"/>
            <w:r w:rsidRPr="006379DE">
              <w:rPr>
                <w:rFonts w:asciiTheme="majorBidi" w:hAnsiTheme="majorBidi" w:cstheme="majorBidi"/>
                <w:color w:val="auto"/>
              </w:rPr>
              <w:t xml:space="preserve"> Custom and Culture</w:t>
            </w:r>
          </w:p>
          <w:p w14:paraId="492C4CCA" w14:textId="5AE58477" w:rsidR="0008715B" w:rsidRPr="006379DE" w:rsidRDefault="0008715B" w:rsidP="00AC64A5">
            <w:pPr>
              <w:pStyle w:val="PC"/>
              <w:framePr w:hSpace="0" w:wrap="auto" w:vAnchor="margin" w:hAnchor="text" w:xAlign="left" w:yAlign="inline"/>
              <w:numPr>
                <w:ilvl w:val="1"/>
                <w:numId w:val="35"/>
              </w:numPr>
              <w:rPr>
                <w:rFonts w:asciiTheme="majorBidi" w:hAnsiTheme="majorBidi" w:cstheme="majorBidi"/>
                <w:color w:val="auto"/>
              </w:rPr>
            </w:pPr>
            <w:r w:rsidRPr="006379DE">
              <w:rPr>
                <w:rFonts w:asciiTheme="majorBidi" w:hAnsiTheme="majorBidi" w:cstheme="majorBidi"/>
                <w:color w:val="auto"/>
              </w:rPr>
              <w:t>Kilash Custom and Culture</w:t>
            </w:r>
          </w:p>
          <w:p w14:paraId="7A147A3C" w14:textId="77777777" w:rsidR="0066019C" w:rsidRPr="006379DE" w:rsidRDefault="0008715B" w:rsidP="00AC64A5">
            <w:pPr>
              <w:pStyle w:val="PC"/>
              <w:framePr w:hSpace="0" w:wrap="auto" w:vAnchor="margin" w:hAnchor="text" w:xAlign="left" w:yAlign="inline"/>
              <w:numPr>
                <w:ilvl w:val="1"/>
                <w:numId w:val="35"/>
              </w:numPr>
              <w:rPr>
                <w:rFonts w:asciiTheme="majorBidi" w:hAnsiTheme="majorBidi" w:cstheme="majorBidi"/>
                <w:color w:val="auto"/>
              </w:rPr>
            </w:pPr>
            <w:r w:rsidRPr="006379DE">
              <w:rPr>
                <w:rFonts w:asciiTheme="majorBidi" w:hAnsiTheme="majorBidi" w:cstheme="majorBidi"/>
                <w:color w:val="auto"/>
              </w:rPr>
              <w:t xml:space="preserve">Rural areas of </w:t>
            </w:r>
            <w:r w:rsidR="0066019C" w:rsidRPr="006379DE">
              <w:rPr>
                <w:rFonts w:asciiTheme="majorBidi" w:hAnsiTheme="majorBidi" w:cstheme="majorBidi"/>
                <w:color w:val="auto"/>
              </w:rPr>
              <w:t>Pakistan</w:t>
            </w:r>
          </w:p>
          <w:p w14:paraId="33E3A8D0" w14:textId="338E13C0" w:rsidR="0008715B" w:rsidRPr="0008715B" w:rsidRDefault="0066019C" w:rsidP="00AC64A5">
            <w:pPr>
              <w:pStyle w:val="PC"/>
              <w:framePr w:hSpace="0" w:wrap="auto" w:vAnchor="margin" w:hAnchor="text" w:xAlign="left" w:yAlign="inline"/>
              <w:numPr>
                <w:ilvl w:val="1"/>
                <w:numId w:val="35"/>
              </w:numPr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6379DE">
              <w:rPr>
                <w:rFonts w:asciiTheme="majorBidi" w:hAnsiTheme="majorBidi" w:cstheme="majorBidi"/>
                <w:color w:val="auto"/>
              </w:rPr>
              <w:t>Urban areas of Pakistan</w:t>
            </w:r>
            <w:r w:rsidR="0008715B">
              <w:rPr>
                <w:rFonts w:asciiTheme="majorBidi" w:hAnsiTheme="majorBidi" w:cstheme="majorBidi"/>
                <w:b/>
                <w:bCs/>
                <w:color w:val="auto"/>
              </w:rPr>
              <w:t xml:space="preserve"> </w:t>
            </w:r>
          </w:p>
        </w:tc>
      </w:tr>
    </w:tbl>
    <w:p w14:paraId="2A62C851" w14:textId="529ADB65" w:rsidR="004D18BE" w:rsidRPr="009B7B94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5A6201C" w14:textId="612AAC29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1B8081" w14:textId="631DA602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3769011" w14:textId="7681A0E2" w:rsidR="00FB4A61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FE04775" w14:textId="77777777" w:rsidR="00CC69EE" w:rsidRDefault="00CC69E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2A21FFA3" w14:textId="77777777" w:rsidR="00CC69EE" w:rsidRDefault="00CC69E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558E987" w14:textId="77777777" w:rsidR="00CC69EE" w:rsidRDefault="00CC69E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F03CDA9" w14:textId="77777777" w:rsidR="00CC69EE" w:rsidRDefault="00CC69E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FF5C2B4" w14:textId="77777777" w:rsidR="00CC69EE" w:rsidRPr="009B7B94" w:rsidRDefault="00CC69E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605ED98" w14:textId="0C78C4DA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A07651" w14:textId="77777777" w:rsidR="004D18BE" w:rsidRPr="009B7B94" w:rsidRDefault="004D18BE" w:rsidP="009B7B94">
      <w:pPr>
        <w:pStyle w:val="Heading1"/>
      </w:pPr>
      <w:r w:rsidRPr="009B7B94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9B7B94" w14:paraId="05E52BAD" w14:textId="77777777" w:rsidTr="00CC69EE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9B7B94" w14:paraId="373ADB1D" w14:textId="77777777" w:rsidTr="00CC69EE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FB4A61" w:rsidRPr="009B7B94" w14:paraId="01AA1F84" w14:textId="77777777" w:rsidTr="00CC69EE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2362A874" w:rsidR="00FB4A61" w:rsidRPr="009B7B94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eastAsiaTheme="majorEastAsia" w:hAnsiTheme="majorBidi" w:cstheme="majorBidi"/>
                <w:szCs w:val="28"/>
              </w:rPr>
              <w:t>Tourism Management (Level- 2)</w:t>
            </w:r>
          </w:p>
        </w:tc>
      </w:tr>
      <w:tr w:rsidR="000A47F3" w:rsidRPr="009B7B94" w14:paraId="20A15512" w14:textId="77777777" w:rsidTr="00CC69EE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0A47F3" w:rsidRPr="009B7B94" w:rsidRDefault="000A47F3" w:rsidP="000A47F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5272FEAF" w14:textId="13F60CF9" w:rsidR="000A47F3" w:rsidRPr="009B7B94" w:rsidRDefault="000A47F3" w:rsidP="000A47F3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D114ED">
              <w:rPr>
                <w:rFonts w:asciiTheme="majorBidi" w:hAnsiTheme="majorBidi" w:cstheme="majorBidi"/>
              </w:rPr>
              <w:t>Identify National Tourist Destinations</w:t>
            </w:r>
          </w:p>
        </w:tc>
      </w:tr>
      <w:tr w:rsidR="00FB4A61" w:rsidRPr="009B7B94" w14:paraId="72429EE8" w14:textId="77777777" w:rsidTr="00CC69EE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37D32EC9" w:rsidR="00FB4A61" w:rsidRPr="009B7B94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873899" w:rsidRPr="009B7B94" w14:paraId="7D9C3A82" w14:textId="77777777" w:rsidTr="00CC69EE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0352F05E" w14:textId="77777777" w:rsidR="00CC69EE" w:rsidRDefault="00CC69EE" w:rsidP="00CC69EE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1:</w:t>
            </w:r>
          </w:p>
          <w:p w14:paraId="1FDC022B" w14:textId="77777777" w:rsidR="00CC69EE" w:rsidRDefault="00CC69EE" w:rsidP="00CC69E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AC64A5">
              <w:rPr>
                <w:rFonts w:asciiTheme="majorBidi" w:hAnsiTheme="majorBidi" w:cstheme="majorBidi"/>
                <w:color w:val="auto"/>
              </w:rPr>
              <w:t>Locate the national heritage and geographical tourist attraction from GPS.</w:t>
            </w:r>
          </w:p>
          <w:p w14:paraId="564BF20E" w14:textId="77777777" w:rsidR="00CC69EE" w:rsidRPr="00AC64A5" w:rsidRDefault="00CC69EE" w:rsidP="00CC69EE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2:</w:t>
            </w:r>
          </w:p>
          <w:p w14:paraId="3A91EA0A" w14:textId="77777777" w:rsidR="00CC69EE" w:rsidRDefault="00CC69EE" w:rsidP="00CC69E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AC64A5">
              <w:rPr>
                <w:rFonts w:asciiTheme="majorBidi" w:hAnsiTheme="majorBidi" w:cstheme="majorBidi"/>
                <w:color w:val="auto"/>
              </w:rPr>
              <w:t>Perform map reading from the printed map, find out the national tourist attraction.</w:t>
            </w:r>
          </w:p>
          <w:p w14:paraId="0ACC4B24" w14:textId="77777777" w:rsidR="00CC69EE" w:rsidRPr="00AC64A5" w:rsidRDefault="00CC69EE" w:rsidP="00CC69EE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3:</w:t>
            </w:r>
          </w:p>
          <w:p w14:paraId="5A6B5ED2" w14:textId="77777777" w:rsidR="00CC69EE" w:rsidRDefault="00CC69EE" w:rsidP="00CC69EE">
            <w:pPr>
              <w:framePr w:hSpace="180" w:wrap="around" w:vAnchor="text" w:hAnchor="margin" w:xAlign="center" w:y="147"/>
              <w:jc w:val="both"/>
              <w:rPr>
                <w:rFonts w:asciiTheme="majorBidi" w:hAnsiTheme="majorBidi" w:cstheme="majorBidi"/>
              </w:rPr>
            </w:pPr>
            <w:r w:rsidRPr="00AC64A5">
              <w:rPr>
                <w:rFonts w:asciiTheme="majorBidi" w:hAnsiTheme="majorBidi" w:cstheme="majorBidi"/>
              </w:rPr>
              <w:t>Determine the weather and climate co</w:t>
            </w:r>
            <w:r>
              <w:rPr>
                <w:rFonts w:asciiTheme="majorBidi" w:hAnsiTheme="majorBidi" w:cstheme="majorBidi"/>
              </w:rPr>
              <w:t>ndition via digital application.</w:t>
            </w:r>
          </w:p>
          <w:p w14:paraId="642187B6" w14:textId="77777777" w:rsidR="00CC69EE" w:rsidRPr="00AC64A5" w:rsidRDefault="00CC69EE" w:rsidP="00CC69EE">
            <w:pPr>
              <w:framePr w:hSpace="180" w:wrap="around" w:vAnchor="text" w:hAnchor="margin" w:xAlign="center" w:y="147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64A5">
              <w:rPr>
                <w:rFonts w:asciiTheme="majorBidi" w:hAnsiTheme="majorBidi" w:cstheme="majorBidi"/>
                <w:b/>
                <w:bCs/>
              </w:rPr>
              <w:t>Assessment Task 4:</w:t>
            </w:r>
          </w:p>
          <w:p w14:paraId="756040C2" w14:textId="77777777" w:rsidR="00CC69EE" w:rsidRDefault="00CC69EE" w:rsidP="00CC69E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i/>
                <w:iCs/>
              </w:rPr>
            </w:pPr>
            <w:r w:rsidRPr="00AC64A5">
              <w:rPr>
                <w:rFonts w:asciiTheme="majorBidi" w:hAnsiTheme="majorBidi" w:cstheme="majorBidi"/>
                <w:b/>
                <w:bCs/>
                <w:color w:val="auto"/>
              </w:rPr>
              <w:t xml:space="preserve">Determine the mode of accessibility of pointed out location. </w:t>
            </w:r>
            <w:r w:rsidRPr="00AC64A5">
              <w:rPr>
                <w:rFonts w:asciiTheme="majorBidi" w:hAnsiTheme="majorBidi" w:cstheme="majorBidi"/>
                <w:b/>
                <w:bCs/>
              </w:rPr>
              <w:t>(</w:t>
            </w:r>
            <w:r w:rsidRPr="00AC64A5">
              <w:rPr>
                <w:rFonts w:asciiTheme="majorBidi" w:hAnsiTheme="majorBidi" w:cstheme="majorBidi"/>
                <w:b/>
                <w:bCs/>
                <w:i/>
                <w:iCs/>
              </w:rPr>
              <w:t>Pin point will be defined by the assessor).</w:t>
            </w:r>
          </w:p>
          <w:p w14:paraId="08A1450C" w14:textId="77777777" w:rsidR="00CC69EE" w:rsidRPr="00CC69EE" w:rsidRDefault="00CC69EE" w:rsidP="00CC69E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i/>
                <w:iCs/>
              </w:rPr>
            </w:pPr>
            <w:r w:rsidRPr="00CC69EE">
              <w:rPr>
                <w:rFonts w:asciiTheme="majorBidi" w:hAnsiTheme="majorBidi" w:cstheme="majorBidi"/>
                <w:b/>
                <w:bCs/>
              </w:rPr>
              <w:t>Assessment Task 5:</w:t>
            </w:r>
          </w:p>
          <w:p w14:paraId="2DE2867F" w14:textId="77777777" w:rsidR="00CC69EE" w:rsidRDefault="00CC69EE" w:rsidP="00CC69EE">
            <w:pPr>
              <w:rPr>
                <w:rFonts w:asciiTheme="majorBidi" w:eastAsia="Times New Roman" w:hAnsiTheme="majorBidi" w:cstheme="majorBidi"/>
                <w:i/>
                <w:iCs/>
              </w:rPr>
            </w:pPr>
            <w:r w:rsidRPr="00AC64A5">
              <w:rPr>
                <w:rFonts w:asciiTheme="majorBidi" w:eastAsia="Times New Roman" w:hAnsiTheme="majorBidi" w:cstheme="majorBidi"/>
                <w:b/>
                <w:bCs/>
              </w:rPr>
              <w:t xml:space="preserve">Determine the forms of accommodation at destinations for pin point. </w:t>
            </w:r>
            <w:r w:rsidRPr="00AC64A5">
              <w:rPr>
                <w:rFonts w:asciiTheme="majorBidi" w:eastAsia="Times New Roman" w:hAnsiTheme="majorBidi" w:cstheme="majorBidi"/>
              </w:rPr>
              <w:t>(</w:t>
            </w:r>
            <w:r w:rsidRPr="00AC64A5">
              <w:rPr>
                <w:rFonts w:asciiTheme="majorBidi" w:eastAsia="Times New Roman" w:hAnsiTheme="majorBidi" w:cstheme="majorBidi"/>
                <w:i/>
                <w:iCs/>
              </w:rPr>
              <w:t>Pin point will be defined by the assessor).</w:t>
            </w:r>
          </w:p>
          <w:p w14:paraId="664E8542" w14:textId="77777777" w:rsidR="00CC69EE" w:rsidRPr="00AC64A5" w:rsidRDefault="00CC69EE" w:rsidP="00CC69E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64A5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6</w:t>
            </w:r>
            <w:r w:rsidRPr="00AC64A5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59466BA3" w14:textId="4EBD2046" w:rsidR="00873899" w:rsidRPr="00CC69EE" w:rsidRDefault="00CC69EE" w:rsidP="00CC69EE">
            <w:pPr>
              <w:rPr>
                <w:rFonts w:asciiTheme="majorBidi" w:hAnsiTheme="majorBidi" w:cstheme="majorBidi"/>
                <w:szCs w:val="28"/>
              </w:rPr>
            </w:pPr>
            <w:r w:rsidRPr="00CC69EE">
              <w:rPr>
                <w:rFonts w:asciiTheme="majorBidi" w:hAnsiTheme="majorBidi" w:cstheme="majorBidi"/>
              </w:rPr>
              <w:t>Identify the local authority role for the any of the region given below</w:t>
            </w:r>
            <w:r>
              <w:rPr>
                <w:rFonts w:asciiTheme="majorBidi" w:hAnsiTheme="majorBidi" w:cstheme="majorBidi"/>
              </w:rPr>
              <w:t>.</w:t>
            </w:r>
          </w:p>
        </w:tc>
      </w:tr>
    </w:tbl>
    <w:p w14:paraId="02C77C3C" w14:textId="77777777" w:rsidR="004D18BE" w:rsidRDefault="004D18BE" w:rsidP="00A21196">
      <w:pPr>
        <w:spacing w:after="0"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9B7B94" w14:paraId="4941CEF7" w14:textId="77777777" w:rsidTr="00CC69EE">
        <w:trPr>
          <w:trHeight w:val="20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9B7B94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CC69EE" w:rsidRPr="009B7B94" w14:paraId="0DF21911" w14:textId="77777777" w:rsidTr="00CC69EE">
        <w:trPr>
          <w:trHeight w:val="20"/>
          <w:jc w:val="center"/>
        </w:trPr>
        <w:tc>
          <w:tcPr>
            <w:tcW w:w="6817" w:type="dxa"/>
          </w:tcPr>
          <w:p w14:paraId="7CADB1FE" w14:textId="7E5BDC00" w:rsidR="00CC69EE" w:rsidRPr="00CC69EE" w:rsidRDefault="00CC69EE" w:rsidP="00CC69EE">
            <w:pPr>
              <w:jc w:val="both"/>
              <w:rPr>
                <w:rFonts w:asciiTheme="majorBidi" w:hAnsiTheme="majorBidi" w:cstheme="majorBidi"/>
              </w:rPr>
            </w:pPr>
            <w:r w:rsidRPr="00CC69EE">
              <w:rPr>
                <w:rFonts w:asciiTheme="majorBidi" w:hAnsiTheme="majorBidi" w:cstheme="majorBidi"/>
                <w:b/>
              </w:rPr>
              <w:t>Assessment Task 1:</w:t>
            </w:r>
          </w:p>
        </w:tc>
        <w:tc>
          <w:tcPr>
            <w:tcW w:w="990" w:type="dxa"/>
            <w:vAlign w:val="center"/>
          </w:tcPr>
          <w:p w14:paraId="2E925C6E" w14:textId="79FB65B0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FF0A4E1" w14:textId="3C78FC4F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79B709E7" w14:textId="77777777" w:rsidTr="00CC69EE">
        <w:trPr>
          <w:trHeight w:val="20"/>
          <w:jc w:val="center"/>
        </w:trPr>
        <w:tc>
          <w:tcPr>
            <w:tcW w:w="6817" w:type="dxa"/>
          </w:tcPr>
          <w:p w14:paraId="1BB8660A" w14:textId="2513E0D1" w:rsidR="00CC69EE" w:rsidRPr="009B7B94" w:rsidRDefault="00CC69EE" w:rsidP="00CC69EE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Determine the proper application for GPS.</w:t>
            </w:r>
          </w:p>
        </w:tc>
        <w:tc>
          <w:tcPr>
            <w:tcW w:w="990" w:type="dxa"/>
            <w:vAlign w:val="center"/>
          </w:tcPr>
          <w:p w14:paraId="0C2F3E57" w14:textId="2AF0FBDF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B7745A2" w14:textId="087447C8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092CA81B" w14:textId="77777777" w:rsidTr="00CC69EE">
        <w:trPr>
          <w:trHeight w:val="20"/>
          <w:jc w:val="center"/>
        </w:trPr>
        <w:tc>
          <w:tcPr>
            <w:tcW w:w="6817" w:type="dxa"/>
          </w:tcPr>
          <w:p w14:paraId="7E03C9A4" w14:textId="06A46C4C" w:rsidR="00CC69EE" w:rsidRPr="009B7B94" w:rsidRDefault="00CC69EE" w:rsidP="00CC69EE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Identify thy proper steps to check the location.</w:t>
            </w:r>
          </w:p>
        </w:tc>
        <w:tc>
          <w:tcPr>
            <w:tcW w:w="990" w:type="dxa"/>
            <w:vAlign w:val="center"/>
          </w:tcPr>
          <w:p w14:paraId="725B99FA" w14:textId="2AA22EFA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F2F0056" w14:textId="6C1CDEF4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CC69EE" w:rsidRPr="009B7B94" w14:paraId="48A818FF" w14:textId="77777777" w:rsidTr="00CC69EE">
        <w:trPr>
          <w:trHeight w:val="20"/>
          <w:jc w:val="center"/>
        </w:trPr>
        <w:tc>
          <w:tcPr>
            <w:tcW w:w="6817" w:type="dxa"/>
          </w:tcPr>
          <w:p w14:paraId="7625C5D9" w14:textId="6CDB6630" w:rsidR="00CC69EE" w:rsidRPr="00CC69EE" w:rsidRDefault="00CC69EE" w:rsidP="00CC69EE">
            <w:pPr>
              <w:jc w:val="both"/>
              <w:rPr>
                <w:rFonts w:asciiTheme="majorBidi" w:hAnsiTheme="majorBidi" w:cstheme="majorBidi"/>
              </w:rPr>
            </w:pPr>
            <w:r w:rsidRPr="00CC69EE">
              <w:rPr>
                <w:rFonts w:asciiTheme="majorBidi" w:hAnsiTheme="majorBidi" w:cstheme="majorBidi"/>
                <w:b/>
              </w:rPr>
              <w:t>Assessment Task 2:</w:t>
            </w:r>
          </w:p>
        </w:tc>
        <w:tc>
          <w:tcPr>
            <w:tcW w:w="990" w:type="dxa"/>
            <w:vAlign w:val="center"/>
          </w:tcPr>
          <w:p w14:paraId="2224148A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D34AB9A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0C265B5D" w14:textId="77777777" w:rsidTr="00CC69EE">
        <w:trPr>
          <w:trHeight w:val="20"/>
          <w:jc w:val="center"/>
        </w:trPr>
        <w:tc>
          <w:tcPr>
            <w:tcW w:w="6817" w:type="dxa"/>
          </w:tcPr>
          <w:p w14:paraId="1CB4BEF2" w14:textId="37EC43B0" w:rsidR="00CC69EE" w:rsidRPr="009B7B94" w:rsidRDefault="00CC69EE" w:rsidP="00CC69EE">
            <w:pPr>
              <w:pStyle w:val="ListParagraph"/>
              <w:numPr>
                <w:ilvl w:val="0"/>
                <w:numId w:val="38"/>
              </w:numPr>
              <w:ind w:left="337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Identify the layout of the Map.</w:t>
            </w:r>
          </w:p>
        </w:tc>
        <w:tc>
          <w:tcPr>
            <w:tcW w:w="990" w:type="dxa"/>
            <w:vAlign w:val="center"/>
          </w:tcPr>
          <w:p w14:paraId="5D0E00D6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D42F10C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0B45EC88" w14:textId="77777777" w:rsidTr="00CC69EE">
        <w:trPr>
          <w:trHeight w:val="20"/>
          <w:jc w:val="center"/>
        </w:trPr>
        <w:tc>
          <w:tcPr>
            <w:tcW w:w="6817" w:type="dxa"/>
          </w:tcPr>
          <w:p w14:paraId="160CDE52" w14:textId="7DED8156" w:rsidR="00CC69EE" w:rsidRPr="009B7B94" w:rsidRDefault="00CC69EE" w:rsidP="00CC69EE">
            <w:pPr>
              <w:pStyle w:val="ListParagraph"/>
              <w:numPr>
                <w:ilvl w:val="0"/>
                <w:numId w:val="38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Pick the right type of the map for the specified task.</w:t>
            </w:r>
          </w:p>
        </w:tc>
        <w:tc>
          <w:tcPr>
            <w:tcW w:w="990" w:type="dxa"/>
            <w:vAlign w:val="center"/>
          </w:tcPr>
          <w:p w14:paraId="06B9BC72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E7F0DED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61B46D05" w14:textId="77777777" w:rsidTr="00CC69EE">
        <w:trPr>
          <w:trHeight w:val="20"/>
          <w:jc w:val="center"/>
        </w:trPr>
        <w:tc>
          <w:tcPr>
            <w:tcW w:w="6817" w:type="dxa"/>
          </w:tcPr>
          <w:p w14:paraId="362B6DEF" w14:textId="1B87CE9C" w:rsidR="00CC69EE" w:rsidRPr="009B7B94" w:rsidRDefault="00CC69EE" w:rsidP="00CC69EE">
            <w:pPr>
              <w:pStyle w:val="ListParagraph"/>
              <w:numPr>
                <w:ilvl w:val="0"/>
                <w:numId w:val="38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Identify the map orientation.</w:t>
            </w:r>
          </w:p>
        </w:tc>
        <w:tc>
          <w:tcPr>
            <w:tcW w:w="990" w:type="dxa"/>
            <w:vAlign w:val="center"/>
          </w:tcPr>
          <w:p w14:paraId="3B2543E3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FAA420B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1CDEB41D" w14:textId="77777777" w:rsidTr="00CC69EE">
        <w:trPr>
          <w:trHeight w:val="20"/>
          <w:jc w:val="center"/>
        </w:trPr>
        <w:tc>
          <w:tcPr>
            <w:tcW w:w="6817" w:type="dxa"/>
          </w:tcPr>
          <w:p w14:paraId="4A01044F" w14:textId="440DEEA5" w:rsidR="00CC69EE" w:rsidRPr="009B7B94" w:rsidRDefault="00CC69EE" w:rsidP="00CC69EE">
            <w:pPr>
              <w:pStyle w:val="ListParagraph"/>
              <w:numPr>
                <w:ilvl w:val="0"/>
                <w:numId w:val="38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Read the legends and determine their meaning.</w:t>
            </w:r>
          </w:p>
        </w:tc>
        <w:tc>
          <w:tcPr>
            <w:tcW w:w="990" w:type="dxa"/>
            <w:vAlign w:val="center"/>
          </w:tcPr>
          <w:p w14:paraId="240F371F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6C273BB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32A5F21E" w14:textId="77777777" w:rsidTr="00CC69EE">
        <w:trPr>
          <w:trHeight w:val="20"/>
          <w:jc w:val="center"/>
        </w:trPr>
        <w:tc>
          <w:tcPr>
            <w:tcW w:w="6817" w:type="dxa"/>
          </w:tcPr>
          <w:p w14:paraId="3216303B" w14:textId="6588FDB7" w:rsidR="00CC69EE" w:rsidRPr="009B7B94" w:rsidRDefault="00CC69EE" w:rsidP="00CC69EE">
            <w:pPr>
              <w:pStyle w:val="ListParagraph"/>
              <w:numPr>
                <w:ilvl w:val="0"/>
                <w:numId w:val="38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Identify the longitude and latitude of the location.</w:t>
            </w:r>
          </w:p>
        </w:tc>
        <w:tc>
          <w:tcPr>
            <w:tcW w:w="990" w:type="dxa"/>
            <w:vAlign w:val="center"/>
          </w:tcPr>
          <w:p w14:paraId="18451F07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EC40FFC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5A18F9CE" w14:textId="77777777" w:rsidTr="00CC69EE">
        <w:trPr>
          <w:trHeight w:val="20"/>
          <w:jc w:val="center"/>
        </w:trPr>
        <w:tc>
          <w:tcPr>
            <w:tcW w:w="6817" w:type="dxa"/>
          </w:tcPr>
          <w:p w14:paraId="5A8BA372" w14:textId="537A4426" w:rsidR="00CC69EE" w:rsidRPr="009B7B94" w:rsidRDefault="00CC69EE" w:rsidP="00CC69EE">
            <w:pPr>
              <w:pStyle w:val="ListParagraph"/>
              <w:numPr>
                <w:ilvl w:val="0"/>
                <w:numId w:val="38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Determine the scaling unit.</w:t>
            </w:r>
          </w:p>
        </w:tc>
        <w:tc>
          <w:tcPr>
            <w:tcW w:w="990" w:type="dxa"/>
            <w:vAlign w:val="center"/>
          </w:tcPr>
          <w:p w14:paraId="3A0A3E75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60ADEFA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2EC58F72" w14:textId="77777777" w:rsidTr="00CC69EE">
        <w:trPr>
          <w:trHeight w:val="20"/>
          <w:jc w:val="center"/>
        </w:trPr>
        <w:tc>
          <w:tcPr>
            <w:tcW w:w="6817" w:type="dxa"/>
          </w:tcPr>
          <w:p w14:paraId="51F70351" w14:textId="14954A83" w:rsidR="00CC69EE" w:rsidRPr="009B7B94" w:rsidRDefault="00CC69EE" w:rsidP="00CC69EE">
            <w:pPr>
              <w:pStyle w:val="ListParagraph"/>
              <w:numPr>
                <w:ilvl w:val="0"/>
                <w:numId w:val="38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Point out your current location on map.</w:t>
            </w:r>
          </w:p>
        </w:tc>
        <w:tc>
          <w:tcPr>
            <w:tcW w:w="990" w:type="dxa"/>
            <w:vAlign w:val="center"/>
          </w:tcPr>
          <w:p w14:paraId="0C472547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06DC905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4AFAC46E" w14:textId="77777777" w:rsidTr="00CC69EE">
        <w:trPr>
          <w:trHeight w:val="20"/>
          <w:jc w:val="center"/>
        </w:trPr>
        <w:tc>
          <w:tcPr>
            <w:tcW w:w="6817" w:type="dxa"/>
          </w:tcPr>
          <w:p w14:paraId="74165294" w14:textId="3E583BDD" w:rsidR="00CC69EE" w:rsidRPr="009B7B94" w:rsidRDefault="00CC69EE" w:rsidP="00CC69EE">
            <w:pPr>
              <w:pStyle w:val="ListParagraph"/>
              <w:numPr>
                <w:ilvl w:val="0"/>
                <w:numId w:val="38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Compass alignment with map.</w:t>
            </w:r>
          </w:p>
        </w:tc>
        <w:tc>
          <w:tcPr>
            <w:tcW w:w="990" w:type="dxa"/>
            <w:vAlign w:val="center"/>
          </w:tcPr>
          <w:p w14:paraId="176AF69F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D83F92A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0D280DE2" w14:textId="77777777" w:rsidTr="00CC69EE">
        <w:trPr>
          <w:trHeight w:val="20"/>
          <w:jc w:val="center"/>
        </w:trPr>
        <w:tc>
          <w:tcPr>
            <w:tcW w:w="6817" w:type="dxa"/>
          </w:tcPr>
          <w:p w14:paraId="73877F96" w14:textId="59FD5092" w:rsidR="00CC69EE" w:rsidRPr="009B7B94" w:rsidRDefault="00CC69EE" w:rsidP="00CC69EE">
            <w:pPr>
              <w:pStyle w:val="ListParagraph"/>
              <w:numPr>
                <w:ilvl w:val="0"/>
                <w:numId w:val="38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Calculate the distance form current location to the point out location.</w:t>
            </w:r>
          </w:p>
        </w:tc>
        <w:tc>
          <w:tcPr>
            <w:tcW w:w="990" w:type="dxa"/>
            <w:vAlign w:val="center"/>
          </w:tcPr>
          <w:p w14:paraId="3036A44A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B497C08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754B9F3A" w14:textId="77777777" w:rsidTr="00CC69EE">
        <w:trPr>
          <w:trHeight w:val="20"/>
          <w:jc w:val="center"/>
        </w:trPr>
        <w:tc>
          <w:tcPr>
            <w:tcW w:w="6817" w:type="dxa"/>
          </w:tcPr>
          <w:p w14:paraId="1E4B5F22" w14:textId="6608CF39" w:rsidR="00CC69EE" w:rsidRPr="00CC69EE" w:rsidRDefault="00CC69EE" w:rsidP="00CC69EE">
            <w:pPr>
              <w:jc w:val="both"/>
              <w:rPr>
                <w:rFonts w:asciiTheme="majorBidi" w:hAnsiTheme="majorBidi" w:cstheme="majorBidi"/>
              </w:rPr>
            </w:pPr>
            <w:r w:rsidRPr="00CC69EE">
              <w:rPr>
                <w:rFonts w:asciiTheme="majorBidi" w:hAnsiTheme="majorBidi" w:cstheme="majorBidi"/>
                <w:b/>
              </w:rPr>
              <w:t>Assessment Task 3:</w:t>
            </w:r>
          </w:p>
        </w:tc>
        <w:tc>
          <w:tcPr>
            <w:tcW w:w="990" w:type="dxa"/>
            <w:vAlign w:val="center"/>
          </w:tcPr>
          <w:p w14:paraId="4C8D4AC8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37AB3AB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3317EDB4" w14:textId="77777777" w:rsidTr="00CC69EE">
        <w:trPr>
          <w:trHeight w:val="20"/>
          <w:jc w:val="center"/>
        </w:trPr>
        <w:tc>
          <w:tcPr>
            <w:tcW w:w="6817" w:type="dxa"/>
          </w:tcPr>
          <w:p w14:paraId="3FFF2643" w14:textId="7B02A3E8" w:rsidR="00CC69EE" w:rsidRPr="009B7B94" w:rsidRDefault="00CC69EE" w:rsidP="00CC69EE">
            <w:pPr>
              <w:pStyle w:val="ListParagraph"/>
              <w:numPr>
                <w:ilvl w:val="0"/>
                <w:numId w:val="39"/>
              </w:numPr>
              <w:tabs>
                <w:tab w:val="left" w:pos="337"/>
              </w:tabs>
              <w:ind w:left="67" w:hanging="90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eastAsia="Times New Roman" w:hAnsiTheme="majorBidi" w:cstheme="majorBidi"/>
              </w:rPr>
              <w:t>Determine the proper application for GPS.</w:t>
            </w:r>
          </w:p>
        </w:tc>
        <w:tc>
          <w:tcPr>
            <w:tcW w:w="990" w:type="dxa"/>
            <w:vAlign w:val="center"/>
          </w:tcPr>
          <w:p w14:paraId="3A6BA13F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E15BD9C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06F4E170" w14:textId="77777777" w:rsidTr="00CC69EE">
        <w:trPr>
          <w:trHeight w:val="20"/>
          <w:jc w:val="center"/>
        </w:trPr>
        <w:tc>
          <w:tcPr>
            <w:tcW w:w="6817" w:type="dxa"/>
          </w:tcPr>
          <w:p w14:paraId="72B12BD4" w14:textId="2F56F232" w:rsidR="00CC69EE" w:rsidRPr="009B7B94" w:rsidRDefault="00CC69EE" w:rsidP="00CC69EE">
            <w:pPr>
              <w:pStyle w:val="ListParagraph"/>
              <w:numPr>
                <w:ilvl w:val="0"/>
                <w:numId w:val="39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 xml:space="preserve">Identify the right time to visit the tourist destination as per climate.  </w:t>
            </w:r>
          </w:p>
        </w:tc>
        <w:tc>
          <w:tcPr>
            <w:tcW w:w="990" w:type="dxa"/>
            <w:vAlign w:val="center"/>
          </w:tcPr>
          <w:p w14:paraId="11EB5490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C17C533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0F917034" w14:textId="77777777" w:rsidTr="00CC69EE">
        <w:trPr>
          <w:trHeight w:val="20"/>
          <w:jc w:val="center"/>
        </w:trPr>
        <w:tc>
          <w:tcPr>
            <w:tcW w:w="6817" w:type="dxa"/>
          </w:tcPr>
          <w:p w14:paraId="7330F751" w14:textId="359625D5" w:rsidR="00CC69EE" w:rsidRPr="00CC69EE" w:rsidRDefault="00CC69EE" w:rsidP="00CC69EE">
            <w:pPr>
              <w:jc w:val="both"/>
              <w:rPr>
                <w:rFonts w:asciiTheme="majorBidi" w:hAnsiTheme="majorBidi" w:cstheme="majorBidi"/>
              </w:rPr>
            </w:pPr>
            <w:r w:rsidRPr="00CC69EE">
              <w:rPr>
                <w:rFonts w:asciiTheme="majorBidi" w:hAnsiTheme="majorBidi" w:cstheme="majorBidi"/>
                <w:b/>
              </w:rPr>
              <w:t>Assessment Task 4:</w:t>
            </w:r>
          </w:p>
        </w:tc>
        <w:tc>
          <w:tcPr>
            <w:tcW w:w="990" w:type="dxa"/>
            <w:vAlign w:val="center"/>
          </w:tcPr>
          <w:p w14:paraId="388CE140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FAA33C9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69886CFC" w14:textId="77777777" w:rsidTr="00CC69EE">
        <w:trPr>
          <w:trHeight w:val="20"/>
          <w:jc w:val="center"/>
        </w:trPr>
        <w:tc>
          <w:tcPr>
            <w:tcW w:w="6817" w:type="dxa"/>
          </w:tcPr>
          <w:p w14:paraId="00BF6131" w14:textId="5C3622A9" w:rsidR="00CC69EE" w:rsidRPr="009B7B94" w:rsidRDefault="00CC69EE" w:rsidP="00CC69EE">
            <w:pPr>
              <w:pStyle w:val="ListParagraph"/>
              <w:numPr>
                <w:ilvl w:val="0"/>
                <w:numId w:val="37"/>
              </w:numPr>
              <w:ind w:left="337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Select the appropriate mode of travelling according to budget and duration. (Budget and duration will be specified by the assessor).</w:t>
            </w:r>
          </w:p>
        </w:tc>
        <w:tc>
          <w:tcPr>
            <w:tcW w:w="990" w:type="dxa"/>
            <w:vAlign w:val="center"/>
          </w:tcPr>
          <w:p w14:paraId="4900443B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A466474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6CEC7733" w14:textId="77777777" w:rsidTr="00CC69EE">
        <w:trPr>
          <w:trHeight w:val="20"/>
          <w:jc w:val="center"/>
        </w:trPr>
        <w:tc>
          <w:tcPr>
            <w:tcW w:w="6817" w:type="dxa"/>
          </w:tcPr>
          <w:p w14:paraId="2836F64C" w14:textId="23DC95C6" w:rsidR="00CC69EE" w:rsidRPr="009B7B94" w:rsidRDefault="00CC69EE" w:rsidP="00CC69EE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List down the conditions and special need of the tourist. (Assessor will select one of the conditions  and special need from the following:</w:t>
            </w:r>
          </w:p>
        </w:tc>
        <w:tc>
          <w:tcPr>
            <w:tcW w:w="990" w:type="dxa"/>
            <w:vAlign w:val="center"/>
          </w:tcPr>
          <w:p w14:paraId="5F938712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9B196A1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42F3195B" w14:textId="77777777" w:rsidTr="00CC69EE">
        <w:trPr>
          <w:trHeight w:val="20"/>
          <w:jc w:val="center"/>
        </w:trPr>
        <w:tc>
          <w:tcPr>
            <w:tcW w:w="6817" w:type="dxa"/>
          </w:tcPr>
          <w:p w14:paraId="512622A2" w14:textId="606A8161" w:rsidR="00CC69EE" w:rsidRPr="009B7B94" w:rsidRDefault="00CC69EE" w:rsidP="00CC69EE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lastRenderedPageBreak/>
              <w:t>Baby on board,</w:t>
            </w:r>
          </w:p>
        </w:tc>
        <w:tc>
          <w:tcPr>
            <w:tcW w:w="990" w:type="dxa"/>
            <w:vAlign w:val="center"/>
          </w:tcPr>
          <w:p w14:paraId="3F0B6F60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4BC9D80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48CBE7A3" w14:textId="77777777" w:rsidTr="00CC69EE">
        <w:trPr>
          <w:trHeight w:val="20"/>
          <w:jc w:val="center"/>
        </w:trPr>
        <w:tc>
          <w:tcPr>
            <w:tcW w:w="6817" w:type="dxa"/>
          </w:tcPr>
          <w:p w14:paraId="58599336" w14:textId="70F245C5" w:rsidR="00CC69EE" w:rsidRPr="009B7B94" w:rsidRDefault="00CC69EE" w:rsidP="00CC69EE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Diabetics, and asthmatics patients</w:t>
            </w:r>
          </w:p>
        </w:tc>
        <w:tc>
          <w:tcPr>
            <w:tcW w:w="990" w:type="dxa"/>
            <w:vAlign w:val="center"/>
          </w:tcPr>
          <w:p w14:paraId="7F7155D5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9F6B6B4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4AC5B617" w14:textId="77777777" w:rsidTr="00CC69EE">
        <w:trPr>
          <w:trHeight w:val="20"/>
          <w:jc w:val="center"/>
        </w:trPr>
        <w:tc>
          <w:tcPr>
            <w:tcW w:w="6817" w:type="dxa"/>
          </w:tcPr>
          <w:p w14:paraId="19574DA3" w14:textId="196B871D" w:rsidR="00CC69EE" w:rsidRPr="009B7B94" w:rsidRDefault="00CC69EE" w:rsidP="00CC69EE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 xml:space="preserve">Physically challenging </w:t>
            </w:r>
          </w:p>
        </w:tc>
        <w:tc>
          <w:tcPr>
            <w:tcW w:w="990" w:type="dxa"/>
            <w:vAlign w:val="center"/>
          </w:tcPr>
          <w:p w14:paraId="454A289A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904733D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2AC4EADC" w14:textId="77777777" w:rsidTr="00CC69EE">
        <w:trPr>
          <w:trHeight w:val="20"/>
          <w:jc w:val="center"/>
        </w:trPr>
        <w:tc>
          <w:tcPr>
            <w:tcW w:w="6817" w:type="dxa"/>
          </w:tcPr>
          <w:p w14:paraId="3705B945" w14:textId="4D2B106B" w:rsidR="00CC69EE" w:rsidRPr="009B7B94" w:rsidRDefault="00CC69EE" w:rsidP="00CC69EE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Senior citizen</w:t>
            </w:r>
          </w:p>
        </w:tc>
        <w:tc>
          <w:tcPr>
            <w:tcW w:w="990" w:type="dxa"/>
            <w:vAlign w:val="center"/>
          </w:tcPr>
          <w:p w14:paraId="71A1539F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511E682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5E0D0C8B" w14:textId="77777777" w:rsidTr="00CC69EE">
        <w:trPr>
          <w:trHeight w:val="60"/>
          <w:jc w:val="center"/>
        </w:trPr>
        <w:tc>
          <w:tcPr>
            <w:tcW w:w="6817" w:type="dxa"/>
          </w:tcPr>
          <w:p w14:paraId="766504F3" w14:textId="0821AB25" w:rsidR="00CC69EE" w:rsidRPr="00CC69EE" w:rsidRDefault="00CC69EE" w:rsidP="00CC69EE">
            <w:pPr>
              <w:jc w:val="both"/>
              <w:rPr>
                <w:rFonts w:asciiTheme="majorBidi" w:hAnsiTheme="majorBidi" w:cstheme="majorBidi"/>
              </w:rPr>
            </w:pPr>
            <w:r w:rsidRPr="00CC69EE">
              <w:rPr>
                <w:rFonts w:asciiTheme="majorBidi" w:hAnsiTheme="majorBidi" w:cstheme="majorBidi"/>
                <w:b/>
              </w:rPr>
              <w:t>Assessment Task 5:</w:t>
            </w:r>
          </w:p>
        </w:tc>
        <w:tc>
          <w:tcPr>
            <w:tcW w:w="990" w:type="dxa"/>
            <w:vAlign w:val="center"/>
          </w:tcPr>
          <w:p w14:paraId="1C7BD604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5CE151E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4DF3687B" w14:textId="77777777" w:rsidTr="00CC69EE">
        <w:trPr>
          <w:trHeight w:val="20"/>
          <w:jc w:val="center"/>
        </w:trPr>
        <w:tc>
          <w:tcPr>
            <w:tcW w:w="6817" w:type="dxa"/>
          </w:tcPr>
          <w:p w14:paraId="6F3A669D" w14:textId="0EAF6EDB" w:rsidR="00CC69EE" w:rsidRPr="009B7B94" w:rsidRDefault="00CC69EE" w:rsidP="00CC69EE">
            <w:pPr>
              <w:pStyle w:val="ListParagraph"/>
              <w:numPr>
                <w:ilvl w:val="0"/>
                <w:numId w:val="40"/>
              </w:numPr>
              <w:ind w:left="337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Select the appropriate form of accommodation according to budget and duration. (Budget and duration will be specified by the assessor).</w:t>
            </w:r>
          </w:p>
        </w:tc>
        <w:tc>
          <w:tcPr>
            <w:tcW w:w="990" w:type="dxa"/>
            <w:vAlign w:val="center"/>
          </w:tcPr>
          <w:p w14:paraId="2E7F8E7F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E8A628B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0C7C6E7A" w14:textId="77777777" w:rsidTr="00CC69EE">
        <w:trPr>
          <w:trHeight w:val="20"/>
          <w:jc w:val="center"/>
        </w:trPr>
        <w:tc>
          <w:tcPr>
            <w:tcW w:w="6817" w:type="dxa"/>
          </w:tcPr>
          <w:p w14:paraId="0755E036" w14:textId="7B3C74D0" w:rsidR="00CC69EE" w:rsidRPr="009B7B94" w:rsidRDefault="00CC69EE" w:rsidP="00CC69EE">
            <w:pPr>
              <w:pStyle w:val="ListParagraph"/>
              <w:numPr>
                <w:ilvl w:val="0"/>
                <w:numId w:val="4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Consider the factor for appropriate accommodation in special conditions and requirement of the tourist. (Assessor will select one of the conditions  and special assistance from the following:</w:t>
            </w:r>
          </w:p>
        </w:tc>
        <w:tc>
          <w:tcPr>
            <w:tcW w:w="990" w:type="dxa"/>
            <w:vAlign w:val="center"/>
          </w:tcPr>
          <w:p w14:paraId="0487337D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1CEFAE8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59E614A4" w14:textId="77777777" w:rsidTr="00CC69EE">
        <w:trPr>
          <w:trHeight w:val="20"/>
          <w:jc w:val="center"/>
        </w:trPr>
        <w:tc>
          <w:tcPr>
            <w:tcW w:w="6817" w:type="dxa"/>
          </w:tcPr>
          <w:p w14:paraId="4C95CEE3" w14:textId="595A44AD" w:rsidR="00CC69EE" w:rsidRPr="009B7B94" w:rsidRDefault="00CC69EE" w:rsidP="00CC69EE">
            <w:pPr>
              <w:pStyle w:val="ListParagraph"/>
              <w:numPr>
                <w:ilvl w:val="0"/>
                <w:numId w:val="4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Baby on board,</w:t>
            </w:r>
          </w:p>
        </w:tc>
        <w:tc>
          <w:tcPr>
            <w:tcW w:w="990" w:type="dxa"/>
            <w:vAlign w:val="center"/>
          </w:tcPr>
          <w:p w14:paraId="2A2EC5C4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F65A7E0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596E9D50" w14:textId="77777777" w:rsidTr="00CC69EE">
        <w:trPr>
          <w:trHeight w:val="20"/>
          <w:jc w:val="center"/>
        </w:trPr>
        <w:tc>
          <w:tcPr>
            <w:tcW w:w="6817" w:type="dxa"/>
          </w:tcPr>
          <w:p w14:paraId="174AE7DB" w14:textId="77097716" w:rsidR="00CC69EE" w:rsidRPr="009B7B94" w:rsidRDefault="00CC69EE" w:rsidP="00CC69EE">
            <w:pPr>
              <w:pStyle w:val="ListParagraph"/>
              <w:numPr>
                <w:ilvl w:val="0"/>
                <w:numId w:val="4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Any patient with special assistance</w:t>
            </w:r>
          </w:p>
        </w:tc>
        <w:tc>
          <w:tcPr>
            <w:tcW w:w="990" w:type="dxa"/>
            <w:vAlign w:val="center"/>
          </w:tcPr>
          <w:p w14:paraId="2FAD6D0A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B3CE01E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1C64D7F2" w14:textId="77777777" w:rsidTr="00CC69EE">
        <w:trPr>
          <w:trHeight w:val="20"/>
          <w:jc w:val="center"/>
        </w:trPr>
        <w:tc>
          <w:tcPr>
            <w:tcW w:w="6817" w:type="dxa"/>
          </w:tcPr>
          <w:p w14:paraId="643942F2" w14:textId="412A89D1" w:rsidR="00CC69EE" w:rsidRPr="009B7B94" w:rsidRDefault="00CC69EE" w:rsidP="00CC69EE">
            <w:pPr>
              <w:pStyle w:val="ListParagraph"/>
              <w:numPr>
                <w:ilvl w:val="0"/>
                <w:numId w:val="4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Travelling for any business meeting,</w:t>
            </w:r>
          </w:p>
        </w:tc>
        <w:tc>
          <w:tcPr>
            <w:tcW w:w="990" w:type="dxa"/>
            <w:vAlign w:val="center"/>
          </w:tcPr>
          <w:p w14:paraId="03CA204D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C45CA0A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4B33A478" w14:textId="77777777" w:rsidTr="00CC69EE">
        <w:trPr>
          <w:trHeight w:val="20"/>
          <w:jc w:val="center"/>
        </w:trPr>
        <w:tc>
          <w:tcPr>
            <w:tcW w:w="6817" w:type="dxa"/>
          </w:tcPr>
          <w:p w14:paraId="33AB0BFB" w14:textId="17F5F676" w:rsidR="00CC69EE" w:rsidRPr="009B7B94" w:rsidRDefault="00CC69EE" w:rsidP="00CC69EE">
            <w:pPr>
              <w:pStyle w:val="ListParagraph"/>
              <w:numPr>
                <w:ilvl w:val="0"/>
                <w:numId w:val="4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Any special occasion birthday, honeymoon, pilgrims or destination weddings, etc.</w:t>
            </w:r>
          </w:p>
        </w:tc>
        <w:tc>
          <w:tcPr>
            <w:tcW w:w="990" w:type="dxa"/>
            <w:vAlign w:val="center"/>
          </w:tcPr>
          <w:p w14:paraId="43F767B6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5528E8F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77CAF6CD" w14:textId="77777777" w:rsidTr="00CC69EE">
        <w:trPr>
          <w:trHeight w:val="20"/>
          <w:jc w:val="center"/>
        </w:trPr>
        <w:tc>
          <w:tcPr>
            <w:tcW w:w="6817" w:type="dxa"/>
          </w:tcPr>
          <w:p w14:paraId="23851155" w14:textId="51FCD70C" w:rsidR="00CC69EE" w:rsidRPr="009B7B94" w:rsidRDefault="00CC69EE" w:rsidP="00CC69EE">
            <w:pPr>
              <w:pStyle w:val="ListParagraph"/>
              <w:numPr>
                <w:ilvl w:val="0"/>
                <w:numId w:val="4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 xml:space="preserve">Physically challenging or </w:t>
            </w:r>
            <w:r w:rsidRPr="00CA5664">
              <w:rPr>
                <w:rFonts w:asciiTheme="majorBidi" w:eastAsia="Times New Roman" w:hAnsiTheme="majorBidi" w:cstheme="majorBidi"/>
              </w:rPr>
              <w:t>Senior Citizen</w:t>
            </w:r>
            <w:bookmarkStart w:id="1" w:name="_GoBack"/>
            <w:bookmarkEnd w:id="1"/>
          </w:p>
        </w:tc>
        <w:tc>
          <w:tcPr>
            <w:tcW w:w="990" w:type="dxa"/>
            <w:vAlign w:val="center"/>
          </w:tcPr>
          <w:p w14:paraId="42F6B196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D079AD1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3ABE6049" w14:textId="77777777" w:rsidTr="00CC69EE">
        <w:trPr>
          <w:trHeight w:val="20"/>
          <w:jc w:val="center"/>
        </w:trPr>
        <w:tc>
          <w:tcPr>
            <w:tcW w:w="6817" w:type="dxa"/>
          </w:tcPr>
          <w:p w14:paraId="0678D39F" w14:textId="6BD2BA74" w:rsidR="00CC69EE" w:rsidRPr="00CC69EE" w:rsidRDefault="00CC69EE" w:rsidP="00CC69EE">
            <w:pPr>
              <w:jc w:val="both"/>
              <w:rPr>
                <w:rFonts w:asciiTheme="majorBidi" w:hAnsiTheme="majorBidi" w:cstheme="majorBidi"/>
              </w:rPr>
            </w:pPr>
            <w:r w:rsidRPr="00CC69EE">
              <w:rPr>
                <w:rFonts w:asciiTheme="majorBidi" w:hAnsiTheme="majorBidi" w:cstheme="majorBidi"/>
                <w:b/>
                <w:bCs/>
              </w:rPr>
              <w:t>Assessment Task 6:</w:t>
            </w:r>
          </w:p>
        </w:tc>
        <w:tc>
          <w:tcPr>
            <w:tcW w:w="990" w:type="dxa"/>
            <w:vAlign w:val="center"/>
          </w:tcPr>
          <w:p w14:paraId="645B2C83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8C78ECF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58B7C186" w14:textId="77777777" w:rsidTr="00CC69EE">
        <w:trPr>
          <w:trHeight w:val="20"/>
          <w:jc w:val="center"/>
        </w:trPr>
        <w:tc>
          <w:tcPr>
            <w:tcW w:w="6817" w:type="dxa"/>
          </w:tcPr>
          <w:p w14:paraId="211FD8A7" w14:textId="0E47DED8" w:rsidR="00CC69EE" w:rsidRPr="009B7B94" w:rsidRDefault="00CC69EE" w:rsidP="00CC69EE">
            <w:pPr>
              <w:pStyle w:val="ListParagraph"/>
              <w:numPr>
                <w:ilvl w:val="0"/>
                <w:numId w:val="36"/>
              </w:numPr>
              <w:ind w:left="337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Must have basic information about local authorities and know the source to get the accurate information of the following areas:</w:t>
            </w:r>
          </w:p>
        </w:tc>
        <w:tc>
          <w:tcPr>
            <w:tcW w:w="990" w:type="dxa"/>
            <w:vAlign w:val="center"/>
          </w:tcPr>
          <w:p w14:paraId="5DC7422D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042AB70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2682205F" w14:textId="77777777" w:rsidTr="00CC69EE">
        <w:trPr>
          <w:trHeight w:val="20"/>
          <w:jc w:val="center"/>
        </w:trPr>
        <w:tc>
          <w:tcPr>
            <w:tcW w:w="6817" w:type="dxa"/>
          </w:tcPr>
          <w:p w14:paraId="19969EEA" w14:textId="6FFDA458" w:rsidR="00CC69EE" w:rsidRPr="009B7B94" w:rsidRDefault="00CC69EE" w:rsidP="00CC69EE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</w:t>
            </w:r>
            <w:r w:rsidRPr="00CC69EE">
              <w:rPr>
                <w:rFonts w:asciiTheme="majorBidi" w:hAnsiTheme="majorBidi" w:cstheme="majorBidi"/>
              </w:rPr>
              <w:t>asic information about local authorities</w:t>
            </w:r>
            <w:r>
              <w:rPr>
                <w:rFonts w:asciiTheme="majorBidi" w:hAnsiTheme="majorBidi" w:cstheme="majorBidi"/>
              </w:rPr>
              <w:t xml:space="preserve"> rules</w:t>
            </w:r>
            <w:r w:rsidRPr="00CC69EE">
              <w:rPr>
                <w:rFonts w:asciiTheme="majorBidi" w:hAnsiTheme="majorBidi" w:cstheme="majorBidi"/>
              </w:rPr>
              <w:t xml:space="preserve"> and know the source to get the accurate information</w:t>
            </w:r>
            <w:r>
              <w:rPr>
                <w:rFonts w:asciiTheme="majorBidi" w:hAnsiTheme="majorBidi" w:cstheme="majorBidi"/>
              </w:rPr>
              <w:t xml:space="preserve"> of </w:t>
            </w:r>
            <w:proofErr w:type="spellStart"/>
            <w:r w:rsidRPr="00CA5664">
              <w:rPr>
                <w:rFonts w:asciiTheme="majorBidi" w:hAnsiTheme="majorBidi" w:cstheme="majorBidi"/>
              </w:rPr>
              <w:t>Hunza</w:t>
            </w:r>
            <w:proofErr w:type="spellEnd"/>
            <w:r w:rsidRPr="00CA5664">
              <w:rPr>
                <w:rFonts w:asciiTheme="majorBidi" w:hAnsiTheme="majorBidi" w:cstheme="majorBidi"/>
              </w:rPr>
              <w:t xml:space="preserve"> Custom and Culture</w:t>
            </w:r>
          </w:p>
        </w:tc>
        <w:tc>
          <w:tcPr>
            <w:tcW w:w="990" w:type="dxa"/>
            <w:vAlign w:val="center"/>
          </w:tcPr>
          <w:p w14:paraId="425B430F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2287E4D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73CDAF28" w14:textId="77777777" w:rsidTr="00CC69EE">
        <w:trPr>
          <w:trHeight w:val="20"/>
          <w:jc w:val="center"/>
        </w:trPr>
        <w:tc>
          <w:tcPr>
            <w:tcW w:w="6817" w:type="dxa"/>
          </w:tcPr>
          <w:p w14:paraId="4E412104" w14:textId="111C486F" w:rsidR="00CC69EE" w:rsidRPr="009B7B94" w:rsidRDefault="00CC69EE" w:rsidP="00CC69EE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B</w:t>
            </w:r>
            <w:r w:rsidRPr="00CC69EE">
              <w:rPr>
                <w:rFonts w:asciiTheme="majorBidi" w:hAnsiTheme="majorBidi" w:cstheme="majorBidi"/>
              </w:rPr>
              <w:t>asic information about local authorities</w:t>
            </w:r>
            <w:r>
              <w:rPr>
                <w:rFonts w:asciiTheme="majorBidi" w:hAnsiTheme="majorBidi" w:cstheme="majorBidi"/>
              </w:rPr>
              <w:t xml:space="preserve"> rules</w:t>
            </w:r>
            <w:r w:rsidRPr="00CC69EE">
              <w:rPr>
                <w:rFonts w:asciiTheme="majorBidi" w:hAnsiTheme="majorBidi" w:cstheme="majorBidi"/>
              </w:rPr>
              <w:t xml:space="preserve"> and know the source to get the accurate information</w:t>
            </w:r>
            <w:r>
              <w:rPr>
                <w:rFonts w:asciiTheme="majorBidi" w:hAnsiTheme="majorBidi" w:cstheme="majorBidi"/>
              </w:rPr>
              <w:t xml:space="preserve"> of </w:t>
            </w:r>
            <w:proofErr w:type="spellStart"/>
            <w:r w:rsidRPr="00CA5664">
              <w:rPr>
                <w:rFonts w:asciiTheme="majorBidi" w:hAnsiTheme="majorBidi" w:cstheme="majorBidi"/>
              </w:rPr>
              <w:t>Kilash</w:t>
            </w:r>
            <w:proofErr w:type="spellEnd"/>
            <w:r w:rsidRPr="00CA5664">
              <w:rPr>
                <w:rFonts w:asciiTheme="majorBidi" w:hAnsiTheme="majorBidi" w:cstheme="majorBidi"/>
              </w:rPr>
              <w:t xml:space="preserve"> Custom and Culture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990" w:type="dxa"/>
            <w:vAlign w:val="center"/>
          </w:tcPr>
          <w:p w14:paraId="339C7C5B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55B8A19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468EF6A3" w14:textId="77777777" w:rsidTr="00CC69EE">
        <w:trPr>
          <w:trHeight w:val="20"/>
          <w:jc w:val="center"/>
        </w:trPr>
        <w:tc>
          <w:tcPr>
            <w:tcW w:w="6817" w:type="dxa"/>
          </w:tcPr>
          <w:p w14:paraId="42A13254" w14:textId="7198D996" w:rsidR="00CC69EE" w:rsidRPr="009B7B94" w:rsidRDefault="00CC69EE" w:rsidP="00CC69EE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</w:t>
            </w:r>
            <w:r w:rsidRPr="00CC69EE">
              <w:rPr>
                <w:rFonts w:asciiTheme="majorBidi" w:hAnsiTheme="majorBidi" w:cstheme="majorBidi"/>
              </w:rPr>
              <w:t>asic information about local authorities</w:t>
            </w:r>
            <w:r>
              <w:rPr>
                <w:rFonts w:asciiTheme="majorBidi" w:hAnsiTheme="majorBidi" w:cstheme="majorBidi"/>
              </w:rPr>
              <w:t xml:space="preserve"> rules</w:t>
            </w:r>
            <w:r w:rsidRPr="00CC69EE">
              <w:rPr>
                <w:rFonts w:asciiTheme="majorBidi" w:hAnsiTheme="majorBidi" w:cstheme="majorBidi"/>
              </w:rPr>
              <w:t xml:space="preserve"> and know the source to get the accurate information</w:t>
            </w:r>
            <w:r>
              <w:rPr>
                <w:rFonts w:asciiTheme="majorBidi" w:hAnsiTheme="majorBidi" w:cstheme="majorBidi"/>
              </w:rPr>
              <w:t xml:space="preserve"> of </w:t>
            </w:r>
            <w:r w:rsidRPr="00CA5664">
              <w:rPr>
                <w:rFonts w:asciiTheme="majorBidi" w:hAnsiTheme="majorBidi" w:cstheme="majorBidi"/>
              </w:rPr>
              <w:t>rural areas of Pakistan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990" w:type="dxa"/>
            <w:vAlign w:val="center"/>
          </w:tcPr>
          <w:p w14:paraId="3D149975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A4FE848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419C4CFA" w14:textId="77777777" w:rsidTr="00CC69EE">
        <w:trPr>
          <w:trHeight w:val="20"/>
          <w:jc w:val="center"/>
        </w:trPr>
        <w:tc>
          <w:tcPr>
            <w:tcW w:w="6817" w:type="dxa"/>
          </w:tcPr>
          <w:p w14:paraId="5090E939" w14:textId="404AE5B1" w:rsidR="00CC69EE" w:rsidRPr="009B7B94" w:rsidRDefault="00CC69EE" w:rsidP="00CC69EE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</w:t>
            </w:r>
            <w:r w:rsidRPr="00CC69EE">
              <w:rPr>
                <w:rFonts w:asciiTheme="majorBidi" w:hAnsiTheme="majorBidi" w:cstheme="majorBidi"/>
              </w:rPr>
              <w:t>asic information about local authorities</w:t>
            </w:r>
            <w:r>
              <w:rPr>
                <w:rFonts w:asciiTheme="majorBidi" w:hAnsiTheme="majorBidi" w:cstheme="majorBidi"/>
              </w:rPr>
              <w:t xml:space="preserve"> rules</w:t>
            </w:r>
            <w:r w:rsidRPr="00CC69EE">
              <w:rPr>
                <w:rFonts w:asciiTheme="majorBidi" w:hAnsiTheme="majorBidi" w:cstheme="majorBidi"/>
              </w:rPr>
              <w:t xml:space="preserve"> and know the source to get the accurate information</w:t>
            </w:r>
            <w:r>
              <w:rPr>
                <w:rFonts w:asciiTheme="majorBidi" w:hAnsiTheme="majorBidi" w:cstheme="majorBidi"/>
              </w:rPr>
              <w:t xml:space="preserve"> of </w:t>
            </w:r>
            <w:r w:rsidRPr="00CA5664">
              <w:rPr>
                <w:rFonts w:asciiTheme="majorBidi" w:hAnsiTheme="majorBidi" w:cstheme="majorBidi"/>
              </w:rPr>
              <w:t>urban areas of Pakistan</w:t>
            </w:r>
            <w:r>
              <w:rPr>
                <w:rFonts w:asciiTheme="majorBidi" w:hAnsiTheme="majorBidi" w:cstheme="majorBidi"/>
              </w:rPr>
              <w:t>.</w:t>
            </w:r>
            <w:r w:rsidRPr="00CA5664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</w:tc>
        <w:tc>
          <w:tcPr>
            <w:tcW w:w="990" w:type="dxa"/>
            <w:vAlign w:val="center"/>
          </w:tcPr>
          <w:p w14:paraId="62501A8E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617942D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261F2ADC" w14:textId="0E1F7F90" w:rsidR="001C1894" w:rsidRDefault="001C1894">
      <w:pPr>
        <w:rPr>
          <w:rFonts w:asciiTheme="majorBidi" w:hAnsiTheme="majorBidi" w:cstheme="majorBidi"/>
        </w:rPr>
      </w:pPr>
    </w:p>
    <w:p w14:paraId="7B8FDA1C" w14:textId="58AF6187" w:rsidR="009B7B94" w:rsidRDefault="009B7B94">
      <w:pPr>
        <w:rPr>
          <w:rFonts w:asciiTheme="majorBidi" w:hAnsiTheme="majorBidi" w:cstheme="majorBidi"/>
        </w:rPr>
      </w:pPr>
    </w:p>
    <w:p w14:paraId="5B3D4D89" w14:textId="59D46446" w:rsidR="009B7B94" w:rsidRDefault="009B7B94">
      <w:pPr>
        <w:rPr>
          <w:rFonts w:asciiTheme="majorBidi" w:hAnsiTheme="majorBidi" w:cstheme="majorBidi"/>
        </w:rPr>
      </w:pPr>
    </w:p>
    <w:p w14:paraId="4417B3A9" w14:textId="5C543941" w:rsidR="009B7B94" w:rsidRDefault="009B7B94">
      <w:pPr>
        <w:rPr>
          <w:rFonts w:asciiTheme="majorBidi" w:hAnsiTheme="majorBidi" w:cstheme="majorBidi"/>
        </w:rPr>
      </w:pPr>
    </w:p>
    <w:p w14:paraId="26254ACE" w14:textId="7FB392A7" w:rsidR="009B7B94" w:rsidRDefault="009B7B94">
      <w:pPr>
        <w:rPr>
          <w:rFonts w:asciiTheme="majorBidi" w:hAnsiTheme="majorBidi" w:cstheme="majorBidi"/>
        </w:rPr>
      </w:pPr>
    </w:p>
    <w:p w14:paraId="270E1E5C" w14:textId="77777777" w:rsidR="009B7B94" w:rsidRDefault="009B7B94">
      <w:pPr>
        <w:rPr>
          <w:rFonts w:asciiTheme="majorBidi" w:hAnsiTheme="majorBidi" w:cstheme="majorBidi"/>
        </w:rPr>
      </w:pPr>
    </w:p>
    <w:p w14:paraId="75E5EC5B" w14:textId="77777777" w:rsidR="00CC69EE" w:rsidRDefault="00CC69EE">
      <w:pPr>
        <w:rPr>
          <w:rFonts w:asciiTheme="majorBidi" w:hAnsiTheme="majorBidi" w:cstheme="majorBidi"/>
        </w:rPr>
      </w:pPr>
    </w:p>
    <w:p w14:paraId="10A956DF" w14:textId="77777777" w:rsidR="00CC69EE" w:rsidRDefault="00CC69EE">
      <w:pPr>
        <w:rPr>
          <w:rFonts w:asciiTheme="majorBidi" w:hAnsiTheme="majorBidi" w:cstheme="majorBidi"/>
        </w:rPr>
      </w:pPr>
    </w:p>
    <w:p w14:paraId="4B766D92" w14:textId="77777777" w:rsidR="00CC69EE" w:rsidRPr="009B7B94" w:rsidRDefault="00CC69EE">
      <w:pPr>
        <w:rPr>
          <w:rFonts w:asciiTheme="majorBidi" w:hAnsiTheme="majorBidi" w:cstheme="majorBidi"/>
        </w:rPr>
      </w:pPr>
    </w:p>
    <w:p w14:paraId="5C181996" w14:textId="77777777" w:rsidR="004D18BE" w:rsidRPr="009B7B94" w:rsidRDefault="004D18BE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</w:t>
      </w:r>
      <w:r w:rsidR="00023E92" w:rsidRPr="009B7B94">
        <w:rPr>
          <w:rFonts w:asciiTheme="majorBidi" w:hAnsiTheme="majorBidi" w:cstheme="majorBidi"/>
          <w:b/>
          <w:bCs/>
        </w:rPr>
        <w:t xml:space="preserve">s Signature__________________ </w:t>
      </w:r>
      <w:r w:rsidRPr="009B7B94">
        <w:rPr>
          <w:rFonts w:asciiTheme="majorBidi" w:hAnsiTheme="majorBidi" w:cstheme="majorBidi"/>
          <w:b/>
          <w:bCs/>
        </w:rPr>
        <w:t>Assessor’</w:t>
      </w:r>
      <w:r w:rsidR="00023E92" w:rsidRPr="009B7B94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77777777" w:rsidR="00DA03FD" w:rsidRPr="009B7B94" w:rsidRDefault="004D18BE" w:rsidP="00DA03FD">
      <w:pPr>
        <w:rPr>
          <w:rFonts w:asciiTheme="majorBidi" w:hAnsiTheme="majorBidi" w:cstheme="majorBidi"/>
          <w:b/>
          <w:bCs/>
          <w:sz w:val="26"/>
          <w:szCs w:val="26"/>
        </w:rPr>
      </w:pPr>
      <w:r w:rsidRPr="009B7B94">
        <w:rPr>
          <w:rFonts w:asciiTheme="majorBidi" w:hAnsiTheme="majorBidi" w:cstheme="majorBidi"/>
          <w:b/>
          <w:bCs/>
        </w:rPr>
        <w:t xml:space="preserve">Date: </w:t>
      </w:r>
      <w:r w:rsidR="00DA03FD" w:rsidRPr="009B7B94">
        <w:rPr>
          <w:rFonts w:asciiTheme="majorBidi" w:hAnsiTheme="majorBidi" w:cstheme="majorBidi"/>
          <w:b/>
          <w:bCs/>
        </w:rPr>
        <w:t>_______________________________</w:t>
      </w:r>
    </w:p>
    <w:p w14:paraId="45F3E5FC" w14:textId="77777777" w:rsidR="00C05385" w:rsidRPr="009B7B94" w:rsidRDefault="00C05385" w:rsidP="009B7B94">
      <w:pPr>
        <w:pStyle w:val="Heading1"/>
      </w:pPr>
      <w:r w:rsidRPr="009B7B94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FB4A61" w:rsidRPr="009B7B94" w14:paraId="7323BFF0" w14:textId="77777777" w:rsidTr="00CC69EE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2D69AE35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FB4A61" w:rsidRPr="009B7B94" w14:paraId="30B0DDCD" w14:textId="77777777" w:rsidTr="00CC69EE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BF4280B" w14:textId="44E79849" w:rsidR="00FB4A61" w:rsidRPr="009B7B94" w:rsidRDefault="000A47F3" w:rsidP="00FB4A61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0A47F3">
              <w:rPr>
                <w:rFonts w:asciiTheme="majorBidi" w:hAnsiTheme="majorBidi" w:cstheme="majorBidi"/>
                <w:b/>
                <w:bCs/>
                <w:szCs w:val="28"/>
              </w:rPr>
              <w:t>Identify National Tourist Destinations</w:t>
            </w:r>
          </w:p>
        </w:tc>
      </w:tr>
      <w:tr w:rsidR="00FB4A61" w:rsidRPr="009B7B94" w14:paraId="5AE7D107" w14:textId="77777777" w:rsidTr="00CC69EE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375ABD04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FB4A61" w:rsidRPr="009B7B94" w14:paraId="2BCFAD6E" w14:textId="77777777" w:rsidTr="00CC69EE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FB4A61" w:rsidRPr="009B7B94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19565B99" w14:textId="77777777" w:rsidR="00FB4A61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  <w:p w14:paraId="2D86EA1A" w14:textId="783A7722" w:rsidR="00CC69EE" w:rsidRPr="009B7B94" w:rsidRDefault="00CC69EE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</w:tc>
      </w:tr>
      <w:tr w:rsidR="00FB4A61" w:rsidRPr="009B7B94" w14:paraId="20788108" w14:textId="77777777" w:rsidTr="00CC69EE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9B7B94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7C083BA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78CFD3F0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104C317" w14:textId="77777777" w:rsidR="00FB4A61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  <w:p w14:paraId="55C9240A" w14:textId="6C2B3FB9" w:rsidR="00CC69EE" w:rsidRPr="009B7B94" w:rsidRDefault="00CC69EE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</w:tc>
      </w:tr>
    </w:tbl>
    <w:p w14:paraId="235AB884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Pr="00CC69EE" w:rsidRDefault="009B7B94" w:rsidP="009B7B9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CC69EE">
        <w:rPr>
          <w:rFonts w:asciiTheme="majorBidi" w:hAnsiTheme="majorBidi" w:cstheme="majorBidi"/>
          <w:b/>
          <w:bCs/>
          <w:sz w:val="24"/>
          <w:szCs w:val="24"/>
        </w:rPr>
        <w:t>Assessment Summary (to be filled by the assessor)</w:t>
      </w:r>
    </w:p>
    <w:p w14:paraId="4E4C7CF7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9B7B94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9B7B94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9B7B94" w14:paraId="17F20B53" w14:textId="77777777" w:rsidTr="009B7B94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15BCEA0E" w14:textId="77777777" w:rsidR="00C05385" w:rsidRPr="009B7B94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B6BCB7F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416A6CCA" w14:textId="78E408AA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ADC5292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3076F105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08D5B6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9B7B94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9B7B94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9B7B94" w:rsidRDefault="00C05385" w:rsidP="009B7B94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9B7B94" w14:paraId="1A9E3348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830A75" w:rsidRPr="009B7B94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74C5C8D3" w14:textId="77777777" w:rsidR="00CC69EE" w:rsidRDefault="00CC69EE" w:rsidP="00CC69EE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1:</w:t>
            </w:r>
          </w:p>
          <w:p w14:paraId="62B630AD" w14:textId="77777777" w:rsidR="00CC69EE" w:rsidRDefault="00CC69EE" w:rsidP="00CC69E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AC64A5">
              <w:rPr>
                <w:rFonts w:asciiTheme="majorBidi" w:hAnsiTheme="majorBidi" w:cstheme="majorBidi"/>
                <w:color w:val="auto"/>
              </w:rPr>
              <w:t>Locate the national heritage and geographical tourist attraction from GPS.</w:t>
            </w:r>
          </w:p>
          <w:p w14:paraId="02763797" w14:textId="77777777" w:rsidR="00CC69EE" w:rsidRPr="00AC64A5" w:rsidRDefault="00CC69EE" w:rsidP="00CC69EE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2:</w:t>
            </w:r>
          </w:p>
          <w:p w14:paraId="0C3F4E10" w14:textId="77777777" w:rsidR="00CC69EE" w:rsidRDefault="00CC69EE" w:rsidP="00CC69E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AC64A5">
              <w:rPr>
                <w:rFonts w:asciiTheme="majorBidi" w:hAnsiTheme="majorBidi" w:cstheme="majorBidi"/>
                <w:color w:val="auto"/>
              </w:rPr>
              <w:t>Perform map reading from the printed map, find out the national tourist attraction.</w:t>
            </w:r>
          </w:p>
          <w:p w14:paraId="73A263C0" w14:textId="77777777" w:rsidR="00CC69EE" w:rsidRPr="00AC64A5" w:rsidRDefault="00CC69EE" w:rsidP="00CC69EE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3:</w:t>
            </w:r>
          </w:p>
          <w:p w14:paraId="37D9A677" w14:textId="77777777" w:rsidR="00CC69EE" w:rsidRDefault="00CC69EE" w:rsidP="00CC69EE">
            <w:pPr>
              <w:framePr w:hSpace="180" w:wrap="around" w:vAnchor="text" w:hAnchor="margin" w:xAlign="center" w:y="147"/>
              <w:jc w:val="both"/>
              <w:rPr>
                <w:rFonts w:asciiTheme="majorBidi" w:hAnsiTheme="majorBidi" w:cstheme="majorBidi"/>
              </w:rPr>
            </w:pPr>
            <w:r w:rsidRPr="00AC64A5">
              <w:rPr>
                <w:rFonts w:asciiTheme="majorBidi" w:hAnsiTheme="majorBidi" w:cstheme="majorBidi"/>
              </w:rPr>
              <w:t>Determine the weather and climate co</w:t>
            </w:r>
            <w:r>
              <w:rPr>
                <w:rFonts w:asciiTheme="majorBidi" w:hAnsiTheme="majorBidi" w:cstheme="majorBidi"/>
              </w:rPr>
              <w:t>ndition via digital application.</w:t>
            </w:r>
          </w:p>
          <w:p w14:paraId="33D3F92D" w14:textId="77777777" w:rsidR="00CC69EE" w:rsidRPr="00AC64A5" w:rsidRDefault="00CC69EE" w:rsidP="00CC69EE">
            <w:pPr>
              <w:framePr w:hSpace="180" w:wrap="around" w:vAnchor="text" w:hAnchor="margin" w:xAlign="center" w:y="147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64A5">
              <w:rPr>
                <w:rFonts w:asciiTheme="majorBidi" w:hAnsiTheme="majorBidi" w:cstheme="majorBidi"/>
                <w:b/>
                <w:bCs/>
              </w:rPr>
              <w:t>Assessment Task 4:</w:t>
            </w:r>
          </w:p>
          <w:p w14:paraId="660AF3EF" w14:textId="77777777" w:rsidR="00CC69EE" w:rsidRDefault="00CC69EE" w:rsidP="00CC69E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i/>
                <w:iCs/>
              </w:rPr>
            </w:pPr>
            <w:r w:rsidRPr="00AC64A5">
              <w:rPr>
                <w:rFonts w:asciiTheme="majorBidi" w:hAnsiTheme="majorBidi" w:cstheme="majorBidi"/>
                <w:b/>
                <w:bCs/>
                <w:color w:val="auto"/>
              </w:rPr>
              <w:t xml:space="preserve">Determine the mode of accessibility of pointed out location. </w:t>
            </w:r>
            <w:r w:rsidRPr="00AC64A5">
              <w:rPr>
                <w:rFonts w:asciiTheme="majorBidi" w:hAnsiTheme="majorBidi" w:cstheme="majorBidi"/>
                <w:b/>
                <w:bCs/>
              </w:rPr>
              <w:t>(</w:t>
            </w:r>
            <w:r w:rsidRPr="00AC64A5">
              <w:rPr>
                <w:rFonts w:asciiTheme="majorBidi" w:hAnsiTheme="majorBidi" w:cstheme="majorBidi"/>
                <w:b/>
                <w:bCs/>
                <w:i/>
                <w:iCs/>
              </w:rPr>
              <w:t>Pin point will be defined by the assessor).</w:t>
            </w:r>
          </w:p>
          <w:p w14:paraId="4D3D07B1" w14:textId="77777777" w:rsidR="00CC69EE" w:rsidRPr="00CC69EE" w:rsidRDefault="00CC69EE" w:rsidP="00CC69E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i/>
                <w:iCs/>
              </w:rPr>
            </w:pPr>
            <w:r w:rsidRPr="00CC69EE">
              <w:rPr>
                <w:rFonts w:asciiTheme="majorBidi" w:hAnsiTheme="majorBidi" w:cstheme="majorBidi"/>
                <w:b/>
                <w:bCs/>
              </w:rPr>
              <w:t>Assessment Task 5:</w:t>
            </w:r>
          </w:p>
          <w:p w14:paraId="395CF269" w14:textId="77777777" w:rsidR="00CC69EE" w:rsidRDefault="00CC69EE" w:rsidP="00CC69EE">
            <w:pPr>
              <w:rPr>
                <w:rFonts w:asciiTheme="majorBidi" w:eastAsia="Times New Roman" w:hAnsiTheme="majorBidi" w:cstheme="majorBidi"/>
                <w:i/>
                <w:iCs/>
              </w:rPr>
            </w:pPr>
            <w:r w:rsidRPr="00AC64A5">
              <w:rPr>
                <w:rFonts w:asciiTheme="majorBidi" w:eastAsia="Times New Roman" w:hAnsiTheme="majorBidi" w:cstheme="majorBidi"/>
                <w:b/>
                <w:bCs/>
              </w:rPr>
              <w:t xml:space="preserve">Determine the forms of accommodation at destinations for pin point. </w:t>
            </w:r>
            <w:r w:rsidRPr="00AC64A5">
              <w:rPr>
                <w:rFonts w:asciiTheme="majorBidi" w:eastAsia="Times New Roman" w:hAnsiTheme="majorBidi" w:cstheme="majorBidi"/>
              </w:rPr>
              <w:t>(</w:t>
            </w:r>
            <w:r w:rsidRPr="00AC64A5">
              <w:rPr>
                <w:rFonts w:asciiTheme="majorBidi" w:eastAsia="Times New Roman" w:hAnsiTheme="majorBidi" w:cstheme="majorBidi"/>
                <w:i/>
                <w:iCs/>
              </w:rPr>
              <w:t>Pin point will be defined by the assessor).</w:t>
            </w:r>
          </w:p>
          <w:p w14:paraId="3DCC6935" w14:textId="77777777" w:rsidR="00CC69EE" w:rsidRPr="00AC64A5" w:rsidRDefault="00CC69EE" w:rsidP="00CC69E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64A5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6</w:t>
            </w:r>
            <w:r w:rsidRPr="00AC64A5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215A2730" w14:textId="65ECDF88" w:rsidR="00830A75" w:rsidRPr="00CC69EE" w:rsidRDefault="00CC69EE" w:rsidP="00CC69EE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CC69EE">
              <w:rPr>
                <w:rFonts w:asciiTheme="majorBidi" w:hAnsiTheme="majorBidi" w:cstheme="majorBidi"/>
              </w:rPr>
              <w:t>Identify the local authority role for the any of the region given below</w:t>
            </w:r>
          </w:p>
        </w:tc>
      </w:tr>
      <w:tr w:rsidR="00830A75" w:rsidRPr="009B7B94" w14:paraId="4CF7E47B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0A47F3" w:rsidRPr="009B7B94" w14:paraId="1B56AC4A" w14:textId="77777777" w:rsidTr="00486E27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45D51A17" w14:textId="4F005681" w:rsidR="000A47F3" w:rsidRPr="009B7B94" w:rsidRDefault="000A47F3" w:rsidP="00CC69EE">
            <w:pPr>
              <w:rPr>
                <w:rFonts w:asciiTheme="majorBidi" w:hAnsiTheme="majorBidi" w:cstheme="majorBidi"/>
                <w:noProof/>
              </w:rPr>
            </w:pPr>
            <w:r w:rsidRPr="00CC69EE">
              <w:rPr>
                <w:rFonts w:asciiTheme="majorBidi" w:hAnsiTheme="majorBidi" w:cstheme="majorBidi"/>
                <w:b/>
              </w:rPr>
              <w:t>Assessment Task 1:</w:t>
            </w:r>
          </w:p>
        </w:tc>
      </w:tr>
      <w:tr w:rsidR="00CC69EE" w:rsidRPr="009B7B94" w14:paraId="116ED63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71C54BE" w14:textId="77777777" w:rsidR="00CC69EE" w:rsidRPr="009B7B94" w:rsidRDefault="00CC69EE" w:rsidP="00CC69E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4EBF043" w14:textId="7AE625B5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Determine the proper application for GPS.</w:t>
            </w:r>
          </w:p>
        </w:tc>
        <w:tc>
          <w:tcPr>
            <w:tcW w:w="1080" w:type="dxa"/>
            <w:vAlign w:val="center"/>
          </w:tcPr>
          <w:p w14:paraId="2A6D221E" w14:textId="71F76E58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7C2A254" w14:textId="685A7996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0DA4AA8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7589269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41CC4E2" w14:textId="77777777" w:rsidR="00CC69EE" w:rsidRPr="009B7B94" w:rsidRDefault="00CC69EE" w:rsidP="00CC69E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EBA0830" w14:textId="70575944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Identify thy proper steps to check the location.</w:t>
            </w:r>
          </w:p>
        </w:tc>
        <w:tc>
          <w:tcPr>
            <w:tcW w:w="1080" w:type="dxa"/>
            <w:vAlign w:val="center"/>
          </w:tcPr>
          <w:p w14:paraId="01D8FD79" w14:textId="79590F4F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C80AAE0" w14:textId="05CBDFE5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F283BC0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A47F3" w:rsidRPr="009B7B94" w14:paraId="6CBCD670" w14:textId="77777777" w:rsidTr="00486E27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4839CEBC" w14:textId="4042D21C" w:rsidR="000A47F3" w:rsidRPr="009B7B94" w:rsidRDefault="000A47F3" w:rsidP="00CC69EE">
            <w:pPr>
              <w:rPr>
                <w:rFonts w:asciiTheme="majorBidi" w:hAnsiTheme="majorBidi" w:cstheme="majorBidi"/>
                <w:noProof/>
              </w:rPr>
            </w:pPr>
            <w:r w:rsidRPr="00CC69EE">
              <w:rPr>
                <w:rFonts w:asciiTheme="majorBidi" w:hAnsiTheme="majorBidi" w:cstheme="majorBidi"/>
                <w:b/>
              </w:rPr>
              <w:t>Assessment Task 2:</w:t>
            </w:r>
          </w:p>
        </w:tc>
      </w:tr>
      <w:tr w:rsidR="00CC69EE" w:rsidRPr="009B7B94" w14:paraId="5D2D8E16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2689AAB" w14:textId="77777777" w:rsidR="00CC69EE" w:rsidRPr="009B7B94" w:rsidRDefault="00CC69EE" w:rsidP="000A47F3">
            <w:pPr>
              <w:pStyle w:val="ListParagraph"/>
              <w:numPr>
                <w:ilvl w:val="0"/>
                <w:numId w:val="4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20238F0" w14:textId="79B8A19D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Identify the layout of the Map.</w:t>
            </w:r>
          </w:p>
        </w:tc>
        <w:tc>
          <w:tcPr>
            <w:tcW w:w="1080" w:type="dxa"/>
            <w:vAlign w:val="center"/>
          </w:tcPr>
          <w:p w14:paraId="2A4F061D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34AA567B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05C4779E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50ABF26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86324B3" w14:textId="77777777" w:rsidR="00CC69EE" w:rsidRPr="009B7B94" w:rsidRDefault="00CC69EE" w:rsidP="000A47F3">
            <w:pPr>
              <w:pStyle w:val="ListParagraph"/>
              <w:numPr>
                <w:ilvl w:val="0"/>
                <w:numId w:val="41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E83CCED" w14:textId="3B1CEC30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Pick the right type of the map for the specified task.</w:t>
            </w:r>
          </w:p>
        </w:tc>
        <w:tc>
          <w:tcPr>
            <w:tcW w:w="1080" w:type="dxa"/>
            <w:vAlign w:val="center"/>
          </w:tcPr>
          <w:p w14:paraId="5159A180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69579A6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5F68C073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0C646CF8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FADD031" w14:textId="77777777" w:rsidR="00CC69EE" w:rsidRPr="009B7B94" w:rsidRDefault="00CC69EE" w:rsidP="000A47F3">
            <w:pPr>
              <w:pStyle w:val="ListParagraph"/>
              <w:numPr>
                <w:ilvl w:val="0"/>
                <w:numId w:val="41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A18AF35" w14:textId="5F9DB37E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Identify the map orientation.</w:t>
            </w:r>
          </w:p>
        </w:tc>
        <w:tc>
          <w:tcPr>
            <w:tcW w:w="1080" w:type="dxa"/>
            <w:vAlign w:val="center"/>
          </w:tcPr>
          <w:p w14:paraId="60066210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6FECE989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EC811EC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3E586B1E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9319ECE" w14:textId="77777777" w:rsidR="00CC69EE" w:rsidRPr="009B7B94" w:rsidRDefault="00CC69EE" w:rsidP="000A47F3">
            <w:pPr>
              <w:pStyle w:val="ListParagraph"/>
              <w:numPr>
                <w:ilvl w:val="0"/>
                <w:numId w:val="41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FA63227" w14:textId="3FFBE29B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Read the legends and determine their meaning.</w:t>
            </w:r>
          </w:p>
        </w:tc>
        <w:tc>
          <w:tcPr>
            <w:tcW w:w="1080" w:type="dxa"/>
            <w:vAlign w:val="center"/>
          </w:tcPr>
          <w:p w14:paraId="25DF02F9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781C739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48C4BB76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741DE235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B24AEF9" w14:textId="77777777" w:rsidR="00CC69EE" w:rsidRPr="009B7B94" w:rsidRDefault="00CC69EE" w:rsidP="000A47F3">
            <w:pPr>
              <w:pStyle w:val="ListParagraph"/>
              <w:numPr>
                <w:ilvl w:val="0"/>
                <w:numId w:val="41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9595F2C" w14:textId="3D313B7C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Identify the longitude and latitude of the location.</w:t>
            </w:r>
          </w:p>
        </w:tc>
        <w:tc>
          <w:tcPr>
            <w:tcW w:w="1080" w:type="dxa"/>
            <w:vAlign w:val="center"/>
          </w:tcPr>
          <w:p w14:paraId="54A4F738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57AD102F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2552CA0C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606D9C5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4728E4A" w14:textId="77777777" w:rsidR="00CC69EE" w:rsidRPr="009B7B94" w:rsidRDefault="00CC69EE" w:rsidP="000A47F3">
            <w:pPr>
              <w:pStyle w:val="ListParagraph"/>
              <w:numPr>
                <w:ilvl w:val="0"/>
                <w:numId w:val="41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9C9617C" w14:textId="24C3E275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Determine the scaling unit.</w:t>
            </w:r>
          </w:p>
        </w:tc>
        <w:tc>
          <w:tcPr>
            <w:tcW w:w="1080" w:type="dxa"/>
            <w:vAlign w:val="center"/>
          </w:tcPr>
          <w:p w14:paraId="0DAD9928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57D95578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47B0B070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6947F26C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D555BAA" w14:textId="77777777" w:rsidR="00CC69EE" w:rsidRPr="009B7B94" w:rsidRDefault="00CC69EE" w:rsidP="000A47F3">
            <w:pPr>
              <w:pStyle w:val="ListParagraph"/>
              <w:numPr>
                <w:ilvl w:val="0"/>
                <w:numId w:val="41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EAA5868" w14:textId="09D37740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Point out your current location on map.</w:t>
            </w:r>
          </w:p>
        </w:tc>
        <w:tc>
          <w:tcPr>
            <w:tcW w:w="1080" w:type="dxa"/>
            <w:vAlign w:val="center"/>
          </w:tcPr>
          <w:p w14:paraId="480E6AD8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6C25AADF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7C191502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3D4768F1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B13F0A9" w14:textId="77777777" w:rsidR="00CC69EE" w:rsidRPr="009B7B94" w:rsidRDefault="00CC69EE" w:rsidP="000A47F3">
            <w:pPr>
              <w:pStyle w:val="ListParagraph"/>
              <w:numPr>
                <w:ilvl w:val="0"/>
                <w:numId w:val="41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7046B78" w14:textId="10929670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Compass alignment with map.</w:t>
            </w:r>
          </w:p>
        </w:tc>
        <w:tc>
          <w:tcPr>
            <w:tcW w:w="1080" w:type="dxa"/>
            <w:vAlign w:val="center"/>
          </w:tcPr>
          <w:p w14:paraId="5F9BBFE5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51DA435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0D31744D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6240E7EE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31F5C21" w14:textId="77777777" w:rsidR="00CC69EE" w:rsidRPr="009B7B94" w:rsidRDefault="00CC69EE" w:rsidP="000A47F3">
            <w:pPr>
              <w:pStyle w:val="ListParagraph"/>
              <w:numPr>
                <w:ilvl w:val="0"/>
                <w:numId w:val="41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51E0C84" w14:textId="62A20567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Calculate the distance form current location to the point out location.</w:t>
            </w:r>
          </w:p>
        </w:tc>
        <w:tc>
          <w:tcPr>
            <w:tcW w:w="1080" w:type="dxa"/>
            <w:vAlign w:val="center"/>
          </w:tcPr>
          <w:p w14:paraId="4CD31C71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59F6E886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704355D6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A47F3" w:rsidRPr="009B7B94" w14:paraId="2EC6707D" w14:textId="77777777" w:rsidTr="00486E27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0F7C4DEF" w14:textId="28AC697D" w:rsidR="000A47F3" w:rsidRPr="009B7B94" w:rsidRDefault="000A47F3" w:rsidP="00CC69EE">
            <w:pPr>
              <w:rPr>
                <w:rFonts w:asciiTheme="majorBidi" w:hAnsiTheme="majorBidi" w:cstheme="majorBidi"/>
                <w:noProof/>
              </w:rPr>
            </w:pPr>
            <w:r w:rsidRPr="00CC69EE">
              <w:rPr>
                <w:rFonts w:asciiTheme="majorBidi" w:hAnsiTheme="majorBidi" w:cstheme="majorBidi"/>
                <w:b/>
              </w:rPr>
              <w:t>Assessment Task 3:</w:t>
            </w:r>
          </w:p>
        </w:tc>
      </w:tr>
      <w:tr w:rsidR="00CC69EE" w:rsidRPr="009B7B94" w14:paraId="6B5A6ED5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F6EEFB5" w14:textId="77777777" w:rsidR="00CC69EE" w:rsidRPr="009B7B94" w:rsidRDefault="00CC69EE" w:rsidP="000A47F3">
            <w:pPr>
              <w:pStyle w:val="ListParagraph"/>
              <w:numPr>
                <w:ilvl w:val="0"/>
                <w:numId w:val="42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DEED249" w14:textId="714B0572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eastAsia="Times New Roman" w:hAnsiTheme="majorBidi" w:cstheme="majorBidi"/>
              </w:rPr>
              <w:t>Determine the proper application for GPS.</w:t>
            </w:r>
          </w:p>
        </w:tc>
        <w:tc>
          <w:tcPr>
            <w:tcW w:w="1080" w:type="dxa"/>
            <w:vAlign w:val="center"/>
          </w:tcPr>
          <w:p w14:paraId="5E062B0F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2DAED7E9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279DC9FB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22928368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2899862" w14:textId="77777777" w:rsidR="00CC69EE" w:rsidRPr="009B7B94" w:rsidRDefault="00CC69EE" w:rsidP="000A47F3">
            <w:pPr>
              <w:pStyle w:val="ListParagraph"/>
              <w:numPr>
                <w:ilvl w:val="0"/>
                <w:numId w:val="42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3A7D740" w14:textId="661CECE9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 xml:space="preserve">Identify the right time to visit the tourist destination as per climate.  </w:t>
            </w:r>
          </w:p>
        </w:tc>
        <w:tc>
          <w:tcPr>
            <w:tcW w:w="1080" w:type="dxa"/>
            <w:vAlign w:val="center"/>
          </w:tcPr>
          <w:p w14:paraId="58F95816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0B539C7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737675CF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A47F3" w:rsidRPr="009B7B94" w14:paraId="2E589C0D" w14:textId="77777777" w:rsidTr="00486E27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15B07A82" w14:textId="6D5E83D2" w:rsidR="000A47F3" w:rsidRPr="009B7B94" w:rsidRDefault="000A47F3" w:rsidP="00CC69EE">
            <w:pPr>
              <w:rPr>
                <w:rFonts w:asciiTheme="majorBidi" w:hAnsiTheme="majorBidi" w:cstheme="majorBidi"/>
                <w:noProof/>
              </w:rPr>
            </w:pPr>
            <w:r w:rsidRPr="00CC69EE">
              <w:rPr>
                <w:rFonts w:asciiTheme="majorBidi" w:hAnsiTheme="majorBidi" w:cstheme="majorBidi"/>
                <w:b/>
              </w:rPr>
              <w:t>Assessment Task 4:</w:t>
            </w:r>
          </w:p>
        </w:tc>
      </w:tr>
      <w:tr w:rsidR="00CC69EE" w:rsidRPr="009B7B94" w14:paraId="58D7BA2B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523D233" w14:textId="77777777" w:rsidR="00CC69EE" w:rsidRPr="009B7B94" w:rsidRDefault="00CC69EE" w:rsidP="000A47F3">
            <w:pPr>
              <w:pStyle w:val="ListParagraph"/>
              <w:numPr>
                <w:ilvl w:val="0"/>
                <w:numId w:val="43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A43D51B" w14:textId="2DC7E39E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Select the appropriate mode of travelling according to budget and duration. (Budget and duration will be specified by the assessor).</w:t>
            </w:r>
          </w:p>
        </w:tc>
        <w:tc>
          <w:tcPr>
            <w:tcW w:w="1080" w:type="dxa"/>
            <w:vAlign w:val="center"/>
          </w:tcPr>
          <w:p w14:paraId="075339D7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1EDE9618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5C30D7E8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037FE44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B8ACE70" w14:textId="77777777" w:rsidR="00CC69EE" w:rsidRPr="009B7B94" w:rsidRDefault="00CC69EE" w:rsidP="000A47F3">
            <w:pPr>
              <w:pStyle w:val="ListParagraph"/>
              <w:numPr>
                <w:ilvl w:val="0"/>
                <w:numId w:val="4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71E62DF" w14:textId="6873E7C2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List down the conditions and special need of the tourist. (Assessor will select one of the conditions  and special need from the following:</w:t>
            </w:r>
          </w:p>
        </w:tc>
        <w:tc>
          <w:tcPr>
            <w:tcW w:w="1080" w:type="dxa"/>
            <w:vAlign w:val="center"/>
          </w:tcPr>
          <w:p w14:paraId="43C3EA17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4DF84F78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4A0D83A3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162232B6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4BB646F" w14:textId="77777777" w:rsidR="00CC69EE" w:rsidRPr="009B7B94" w:rsidRDefault="00CC69EE" w:rsidP="000A47F3">
            <w:pPr>
              <w:pStyle w:val="ListParagraph"/>
              <w:numPr>
                <w:ilvl w:val="0"/>
                <w:numId w:val="4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408C72C" w14:textId="418EE2A1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Baby on board,</w:t>
            </w:r>
          </w:p>
        </w:tc>
        <w:tc>
          <w:tcPr>
            <w:tcW w:w="1080" w:type="dxa"/>
            <w:vAlign w:val="center"/>
          </w:tcPr>
          <w:p w14:paraId="4FCDBC73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22C35CF9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3BD28417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410BD1A5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0B9B132" w14:textId="77777777" w:rsidR="00CC69EE" w:rsidRPr="009B7B94" w:rsidRDefault="00CC69EE" w:rsidP="000A47F3">
            <w:pPr>
              <w:pStyle w:val="ListParagraph"/>
              <w:numPr>
                <w:ilvl w:val="0"/>
                <w:numId w:val="4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ECFB363" w14:textId="21991C92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Diabetics, and asthmatics patients</w:t>
            </w:r>
          </w:p>
        </w:tc>
        <w:tc>
          <w:tcPr>
            <w:tcW w:w="1080" w:type="dxa"/>
            <w:vAlign w:val="center"/>
          </w:tcPr>
          <w:p w14:paraId="0121D035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093D42D2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0E39234C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1EA142A6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9E3440D" w14:textId="77777777" w:rsidR="00CC69EE" w:rsidRPr="009B7B94" w:rsidRDefault="00CC69EE" w:rsidP="000A47F3">
            <w:pPr>
              <w:pStyle w:val="ListParagraph"/>
              <w:numPr>
                <w:ilvl w:val="0"/>
                <w:numId w:val="4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EB6539A" w14:textId="09E9DDF7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 xml:space="preserve">Physically challenging </w:t>
            </w:r>
          </w:p>
        </w:tc>
        <w:tc>
          <w:tcPr>
            <w:tcW w:w="1080" w:type="dxa"/>
            <w:vAlign w:val="center"/>
          </w:tcPr>
          <w:p w14:paraId="63B23394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46719FB0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1008047F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1D55BAA1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767E5D0" w14:textId="77777777" w:rsidR="00CC69EE" w:rsidRPr="009B7B94" w:rsidRDefault="00CC69EE" w:rsidP="000A47F3">
            <w:pPr>
              <w:pStyle w:val="ListParagraph"/>
              <w:numPr>
                <w:ilvl w:val="0"/>
                <w:numId w:val="4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7E81AC2" w14:textId="6BF506CC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Senior citizen</w:t>
            </w:r>
          </w:p>
        </w:tc>
        <w:tc>
          <w:tcPr>
            <w:tcW w:w="1080" w:type="dxa"/>
            <w:vAlign w:val="center"/>
          </w:tcPr>
          <w:p w14:paraId="6E572ECF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21ABAD18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521C28CA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A47F3" w:rsidRPr="009B7B94" w14:paraId="30E9FF0A" w14:textId="77777777" w:rsidTr="00486E27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529172B2" w14:textId="2D07B89F" w:rsidR="000A47F3" w:rsidRPr="009B7B94" w:rsidRDefault="000A47F3" w:rsidP="00CC69EE">
            <w:pPr>
              <w:rPr>
                <w:rFonts w:asciiTheme="majorBidi" w:hAnsiTheme="majorBidi" w:cstheme="majorBidi"/>
                <w:noProof/>
              </w:rPr>
            </w:pPr>
            <w:r w:rsidRPr="00CC69EE">
              <w:rPr>
                <w:rFonts w:asciiTheme="majorBidi" w:hAnsiTheme="majorBidi" w:cstheme="majorBidi"/>
                <w:b/>
              </w:rPr>
              <w:t>Assessment Task 5:</w:t>
            </w:r>
          </w:p>
        </w:tc>
      </w:tr>
      <w:tr w:rsidR="00CC69EE" w:rsidRPr="009B7B94" w14:paraId="64D59264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75FC696" w14:textId="77777777" w:rsidR="00CC69EE" w:rsidRPr="009B7B94" w:rsidRDefault="00CC69EE" w:rsidP="000A47F3">
            <w:pPr>
              <w:pStyle w:val="ListParagraph"/>
              <w:numPr>
                <w:ilvl w:val="0"/>
                <w:numId w:val="44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0526279" w14:textId="13183E05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Select the appropriate form of accommodation according to budget and duration. (Budget and duration will be specified by the assessor).</w:t>
            </w:r>
          </w:p>
        </w:tc>
        <w:tc>
          <w:tcPr>
            <w:tcW w:w="1080" w:type="dxa"/>
            <w:vAlign w:val="center"/>
          </w:tcPr>
          <w:p w14:paraId="5398B112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23CDD5B5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2A8C5640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3CA5C9C2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073F6BD" w14:textId="77777777" w:rsidR="00CC69EE" w:rsidRPr="009B7B94" w:rsidRDefault="00CC69EE" w:rsidP="000A47F3">
            <w:pPr>
              <w:pStyle w:val="ListParagraph"/>
              <w:numPr>
                <w:ilvl w:val="0"/>
                <w:numId w:val="4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BCD9C7C" w14:textId="240FF639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Consider the factor for appropriate accommodation in special conditions and requirement of the tourist. (Assessor will select one of the conditions  and special assistance from the following:</w:t>
            </w:r>
          </w:p>
        </w:tc>
        <w:tc>
          <w:tcPr>
            <w:tcW w:w="1080" w:type="dxa"/>
            <w:vAlign w:val="center"/>
          </w:tcPr>
          <w:p w14:paraId="69F90322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10FA1123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47020C3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06B55D9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A8C0ACF" w14:textId="77777777" w:rsidR="00CC69EE" w:rsidRPr="009B7B94" w:rsidRDefault="00CC69EE" w:rsidP="000A47F3">
            <w:pPr>
              <w:pStyle w:val="ListParagraph"/>
              <w:numPr>
                <w:ilvl w:val="0"/>
                <w:numId w:val="4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9879411" w14:textId="1365A939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Baby on board,</w:t>
            </w:r>
          </w:p>
        </w:tc>
        <w:tc>
          <w:tcPr>
            <w:tcW w:w="1080" w:type="dxa"/>
            <w:vAlign w:val="center"/>
          </w:tcPr>
          <w:p w14:paraId="61484D74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2DD04FF5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2B98244D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48E73EC1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0E255C8" w14:textId="77777777" w:rsidR="00CC69EE" w:rsidRPr="009B7B94" w:rsidRDefault="00CC69EE" w:rsidP="000A47F3">
            <w:pPr>
              <w:pStyle w:val="ListParagraph"/>
              <w:numPr>
                <w:ilvl w:val="0"/>
                <w:numId w:val="4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6017DA0" w14:textId="3E19B23E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Any patient with special assistance</w:t>
            </w:r>
          </w:p>
        </w:tc>
        <w:tc>
          <w:tcPr>
            <w:tcW w:w="1080" w:type="dxa"/>
            <w:vAlign w:val="center"/>
          </w:tcPr>
          <w:p w14:paraId="023D1DCD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DACE2B2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C81C173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02B69C3B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325359C" w14:textId="77777777" w:rsidR="00CC69EE" w:rsidRPr="009B7B94" w:rsidRDefault="00CC69EE" w:rsidP="000A47F3">
            <w:pPr>
              <w:pStyle w:val="ListParagraph"/>
              <w:numPr>
                <w:ilvl w:val="0"/>
                <w:numId w:val="4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5864411" w14:textId="7AD7D9C0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Travelling for any business meeting,</w:t>
            </w:r>
          </w:p>
        </w:tc>
        <w:tc>
          <w:tcPr>
            <w:tcW w:w="1080" w:type="dxa"/>
            <w:vAlign w:val="center"/>
          </w:tcPr>
          <w:p w14:paraId="4AEE0D76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29874BD3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46749CF7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60FC17B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BFD0C15" w14:textId="77777777" w:rsidR="00CC69EE" w:rsidRPr="009B7B94" w:rsidRDefault="00CC69EE" w:rsidP="000A47F3">
            <w:pPr>
              <w:pStyle w:val="ListParagraph"/>
              <w:numPr>
                <w:ilvl w:val="0"/>
                <w:numId w:val="4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5C56668" w14:textId="45C983CD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Any special occasion birthday, honeymoon, pilgrims or destination weddings, etc.</w:t>
            </w:r>
          </w:p>
        </w:tc>
        <w:tc>
          <w:tcPr>
            <w:tcW w:w="1080" w:type="dxa"/>
            <w:vAlign w:val="center"/>
          </w:tcPr>
          <w:p w14:paraId="30F68963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D015A20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37EB828C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0A672A4C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91AFA42" w14:textId="77777777" w:rsidR="00CC69EE" w:rsidRPr="009B7B94" w:rsidRDefault="00CC69EE" w:rsidP="000A47F3">
            <w:pPr>
              <w:pStyle w:val="ListParagraph"/>
              <w:numPr>
                <w:ilvl w:val="0"/>
                <w:numId w:val="4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AFFADDD" w14:textId="5ED21C6C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 xml:space="preserve">Physically challenging or </w:t>
            </w:r>
            <w:r w:rsidRPr="00CA5664">
              <w:rPr>
                <w:rFonts w:asciiTheme="majorBidi" w:eastAsia="Times New Roman" w:hAnsiTheme="majorBidi" w:cstheme="majorBidi"/>
              </w:rPr>
              <w:t>Senior Citizen</w:t>
            </w:r>
          </w:p>
        </w:tc>
        <w:tc>
          <w:tcPr>
            <w:tcW w:w="1080" w:type="dxa"/>
            <w:vAlign w:val="center"/>
          </w:tcPr>
          <w:p w14:paraId="4DBDC2BD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03E4A322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7552F3FD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A47F3" w:rsidRPr="009B7B94" w14:paraId="67627B8A" w14:textId="77777777" w:rsidTr="00486E27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098C5340" w14:textId="606C3D11" w:rsidR="000A47F3" w:rsidRPr="009B7B94" w:rsidRDefault="000A47F3" w:rsidP="00CC69EE">
            <w:pPr>
              <w:rPr>
                <w:rFonts w:asciiTheme="majorBidi" w:hAnsiTheme="majorBidi" w:cstheme="majorBidi"/>
                <w:noProof/>
              </w:rPr>
            </w:pPr>
            <w:r w:rsidRPr="00CC69EE">
              <w:rPr>
                <w:rFonts w:asciiTheme="majorBidi" w:hAnsiTheme="majorBidi" w:cstheme="majorBidi"/>
                <w:b/>
                <w:bCs/>
              </w:rPr>
              <w:t>Assessment Task 6:</w:t>
            </w:r>
          </w:p>
        </w:tc>
      </w:tr>
      <w:tr w:rsidR="00CC69EE" w:rsidRPr="009B7B94" w14:paraId="4CBFCDCC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A1797A6" w14:textId="77777777" w:rsidR="00CC69EE" w:rsidRPr="009B7B94" w:rsidRDefault="00CC69EE" w:rsidP="000A47F3">
            <w:pPr>
              <w:pStyle w:val="ListParagraph"/>
              <w:numPr>
                <w:ilvl w:val="0"/>
                <w:numId w:val="45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6216497" w14:textId="3CB7E77E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A5664">
              <w:rPr>
                <w:rFonts w:asciiTheme="majorBidi" w:hAnsiTheme="majorBidi" w:cstheme="majorBidi"/>
              </w:rPr>
              <w:t>Must have basic information about local authorities and know the source to get the accurate information of the following areas:</w:t>
            </w:r>
          </w:p>
        </w:tc>
        <w:tc>
          <w:tcPr>
            <w:tcW w:w="1080" w:type="dxa"/>
            <w:vAlign w:val="center"/>
          </w:tcPr>
          <w:p w14:paraId="0A1CD1EC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0EADEEC7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41AE09EE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5863C75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B469A3C" w14:textId="77777777" w:rsidR="00CC69EE" w:rsidRPr="009B7B94" w:rsidRDefault="00CC69EE" w:rsidP="000A47F3">
            <w:pPr>
              <w:pStyle w:val="ListParagraph"/>
              <w:numPr>
                <w:ilvl w:val="0"/>
                <w:numId w:val="45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E97D27A" w14:textId="7638A749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</w:t>
            </w:r>
            <w:r w:rsidRPr="00CC69EE">
              <w:rPr>
                <w:rFonts w:asciiTheme="majorBidi" w:hAnsiTheme="majorBidi" w:cstheme="majorBidi"/>
              </w:rPr>
              <w:t>asic information about local authorities</w:t>
            </w:r>
            <w:r>
              <w:rPr>
                <w:rFonts w:asciiTheme="majorBidi" w:hAnsiTheme="majorBidi" w:cstheme="majorBidi"/>
              </w:rPr>
              <w:t xml:space="preserve"> rules</w:t>
            </w:r>
            <w:r w:rsidRPr="00CC69EE">
              <w:rPr>
                <w:rFonts w:asciiTheme="majorBidi" w:hAnsiTheme="majorBidi" w:cstheme="majorBidi"/>
              </w:rPr>
              <w:t xml:space="preserve"> and know the source to get the accurate information</w:t>
            </w:r>
            <w:r>
              <w:rPr>
                <w:rFonts w:asciiTheme="majorBidi" w:hAnsiTheme="majorBidi" w:cstheme="majorBidi"/>
              </w:rPr>
              <w:t xml:space="preserve"> of </w:t>
            </w:r>
            <w:proofErr w:type="spellStart"/>
            <w:r w:rsidRPr="00CA5664">
              <w:rPr>
                <w:rFonts w:asciiTheme="majorBidi" w:hAnsiTheme="majorBidi" w:cstheme="majorBidi"/>
              </w:rPr>
              <w:t>Hunza</w:t>
            </w:r>
            <w:proofErr w:type="spellEnd"/>
            <w:r w:rsidRPr="00CA5664">
              <w:rPr>
                <w:rFonts w:asciiTheme="majorBidi" w:hAnsiTheme="majorBidi" w:cstheme="majorBidi"/>
              </w:rPr>
              <w:t xml:space="preserve"> Custom and Culture</w:t>
            </w:r>
          </w:p>
        </w:tc>
        <w:tc>
          <w:tcPr>
            <w:tcW w:w="1080" w:type="dxa"/>
            <w:vAlign w:val="center"/>
          </w:tcPr>
          <w:p w14:paraId="517274A0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2EF103F4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F317BB5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1C9CEE4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5240152" w14:textId="77777777" w:rsidR="00CC69EE" w:rsidRPr="009B7B94" w:rsidRDefault="00CC69EE" w:rsidP="000A47F3">
            <w:pPr>
              <w:pStyle w:val="ListParagraph"/>
              <w:numPr>
                <w:ilvl w:val="0"/>
                <w:numId w:val="45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1539C81" w14:textId="7676858A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B</w:t>
            </w:r>
            <w:r w:rsidRPr="00CC69EE">
              <w:rPr>
                <w:rFonts w:asciiTheme="majorBidi" w:hAnsiTheme="majorBidi" w:cstheme="majorBidi"/>
              </w:rPr>
              <w:t>asic information about local authorities</w:t>
            </w:r>
            <w:r>
              <w:rPr>
                <w:rFonts w:asciiTheme="majorBidi" w:hAnsiTheme="majorBidi" w:cstheme="majorBidi"/>
              </w:rPr>
              <w:t xml:space="preserve"> rules</w:t>
            </w:r>
            <w:r w:rsidRPr="00CC69EE">
              <w:rPr>
                <w:rFonts w:asciiTheme="majorBidi" w:hAnsiTheme="majorBidi" w:cstheme="majorBidi"/>
              </w:rPr>
              <w:t xml:space="preserve"> and know the source to get the accurate information</w:t>
            </w:r>
            <w:r>
              <w:rPr>
                <w:rFonts w:asciiTheme="majorBidi" w:hAnsiTheme="majorBidi" w:cstheme="majorBidi"/>
              </w:rPr>
              <w:t xml:space="preserve"> of </w:t>
            </w:r>
            <w:proofErr w:type="spellStart"/>
            <w:r w:rsidRPr="00CA5664">
              <w:rPr>
                <w:rFonts w:asciiTheme="majorBidi" w:hAnsiTheme="majorBidi" w:cstheme="majorBidi"/>
              </w:rPr>
              <w:t>Kilash</w:t>
            </w:r>
            <w:proofErr w:type="spellEnd"/>
            <w:r w:rsidRPr="00CA5664">
              <w:rPr>
                <w:rFonts w:asciiTheme="majorBidi" w:hAnsiTheme="majorBidi" w:cstheme="majorBidi"/>
              </w:rPr>
              <w:t xml:space="preserve"> Custom and Culture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80" w:type="dxa"/>
            <w:vAlign w:val="center"/>
          </w:tcPr>
          <w:p w14:paraId="6FA7C20C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11CC479D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4E4123F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311A516C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340E315" w14:textId="77777777" w:rsidR="00CC69EE" w:rsidRPr="009B7B94" w:rsidRDefault="00CC69EE" w:rsidP="000A47F3">
            <w:pPr>
              <w:pStyle w:val="ListParagraph"/>
              <w:numPr>
                <w:ilvl w:val="0"/>
                <w:numId w:val="45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B545D71" w14:textId="3BEE003C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</w:t>
            </w:r>
            <w:r w:rsidRPr="00CC69EE">
              <w:rPr>
                <w:rFonts w:asciiTheme="majorBidi" w:hAnsiTheme="majorBidi" w:cstheme="majorBidi"/>
              </w:rPr>
              <w:t>asic information about local authorities</w:t>
            </w:r>
            <w:r>
              <w:rPr>
                <w:rFonts w:asciiTheme="majorBidi" w:hAnsiTheme="majorBidi" w:cstheme="majorBidi"/>
              </w:rPr>
              <w:t xml:space="preserve"> rules</w:t>
            </w:r>
            <w:r w:rsidRPr="00CC69EE">
              <w:rPr>
                <w:rFonts w:asciiTheme="majorBidi" w:hAnsiTheme="majorBidi" w:cstheme="majorBidi"/>
              </w:rPr>
              <w:t xml:space="preserve"> and know the source to get the accurate information</w:t>
            </w:r>
            <w:r>
              <w:rPr>
                <w:rFonts w:asciiTheme="majorBidi" w:hAnsiTheme="majorBidi" w:cstheme="majorBidi"/>
              </w:rPr>
              <w:t xml:space="preserve"> of </w:t>
            </w:r>
            <w:r w:rsidRPr="00CA5664">
              <w:rPr>
                <w:rFonts w:asciiTheme="majorBidi" w:hAnsiTheme="majorBidi" w:cstheme="majorBidi"/>
              </w:rPr>
              <w:t>rural areas of Pakistan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80" w:type="dxa"/>
            <w:vAlign w:val="center"/>
          </w:tcPr>
          <w:p w14:paraId="2E919676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2246019D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72B8A838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C69EE" w:rsidRPr="009B7B94" w14:paraId="473446B9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163ECFD" w14:textId="77777777" w:rsidR="00CC69EE" w:rsidRPr="009B7B94" w:rsidRDefault="00CC69EE" w:rsidP="000A47F3">
            <w:pPr>
              <w:pStyle w:val="ListParagraph"/>
              <w:numPr>
                <w:ilvl w:val="0"/>
                <w:numId w:val="45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18762C1" w14:textId="348BD670" w:rsidR="00CC69EE" w:rsidRPr="009B7B94" w:rsidRDefault="00CC69EE" w:rsidP="00CC69E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</w:t>
            </w:r>
            <w:r w:rsidRPr="00CC69EE">
              <w:rPr>
                <w:rFonts w:asciiTheme="majorBidi" w:hAnsiTheme="majorBidi" w:cstheme="majorBidi"/>
              </w:rPr>
              <w:t>asic information about local authorities</w:t>
            </w:r>
            <w:r>
              <w:rPr>
                <w:rFonts w:asciiTheme="majorBidi" w:hAnsiTheme="majorBidi" w:cstheme="majorBidi"/>
              </w:rPr>
              <w:t xml:space="preserve"> rules</w:t>
            </w:r>
            <w:r w:rsidRPr="00CC69EE">
              <w:rPr>
                <w:rFonts w:asciiTheme="majorBidi" w:hAnsiTheme="majorBidi" w:cstheme="majorBidi"/>
              </w:rPr>
              <w:t xml:space="preserve"> and know the source to get the accurate information</w:t>
            </w:r>
            <w:r>
              <w:rPr>
                <w:rFonts w:asciiTheme="majorBidi" w:hAnsiTheme="majorBidi" w:cstheme="majorBidi"/>
              </w:rPr>
              <w:t xml:space="preserve"> of </w:t>
            </w:r>
            <w:r w:rsidRPr="00CA5664">
              <w:rPr>
                <w:rFonts w:asciiTheme="majorBidi" w:hAnsiTheme="majorBidi" w:cstheme="majorBidi"/>
              </w:rPr>
              <w:t>urban areas of Pakistan</w:t>
            </w:r>
            <w:r>
              <w:rPr>
                <w:rFonts w:asciiTheme="majorBidi" w:hAnsiTheme="majorBidi" w:cstheme="majorBidi"/>
              </w:rPr>
              <w:t>.</w:t>
            </w:r>
            <w:r w:rsidRPr="00CA5664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11E44C79" w14:textId="77777777" w:rsidR="00CC69EE" w:rsidRPr="009B7B94" w:rsidRDefault="00CC69EE" w:rsidP="00CC69E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E5686EF" w14:textId="77777777" w:rsidR="00CC69EE" w:rsidRPr="009B7B94" w:rsidRDefault="00CC69EE" w:rsidP="00CC69E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58837BE1" w14:textId="77777777" w:rsidR="00CC69EE" w:rsidRPr="009B7B94" w:rsidRDefault="00CC69EE" w:rsidP="00CC69E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30A75" w:rsidRPr="009B7B94" w14:paraId="3CEC08B7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 w:rsidR="009B7B94"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ACDED69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9B7B94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575ACAF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D313710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41A5B2C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2287236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62F26E97" w14:textId="63363523" w:rsidR="00A465CF" w:rsidRPr="009B7B94" w:rsidRDefault="00324317" w:rsidP="00324317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57FE1575" w14:textId="2A09601B" w:rsidR="00C05385" w:rsidRPr="009B7B94" w:rsidRDefault="00C05385" w:rsidP="009B7B94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FB4A61" w:rsidRPr="009B7B94" w14:paraId="046E9DEB" w14:textId="77777777" w:rsidTr="000A47F3">
        <w:trPr>
          <w:trHeight w:val="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1EE28CA1" w:rsidR="00FB4A61" w:rsidRPr="009B7B94" w:rsidRDefault="00FB4A61" w:rsidP="00FB4A61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FB4A61" w:rsidRPr="009B7B94" w14:paraId="3BD7E6E7" w14:textId="77777777" w:rsidTr="000A47F3">
        <w:trPr>
          <w:trHeight w:val="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62C85E56" w14:textId="692BAE13" w:rsidR="00FB4A61" w:rsidRPr="009B7B94" w:rsidRDefault="000A47F3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0A47F3">
              <w:rPr>
                <w:rFonts w:asciiTheme="majorBidi" w:hAnsiTheme="majorBidi" w:cstheme="majorBidi"/>
                <w:b/>
                <w:bCs/>
                <w:szCs w:val="28"/>
              </w:rPr>
              <w:t>Identify National Tourist Destinations</w:t>
            </w:r>
          </w:p>
        </w:tc>
      </w:tr>
      <w:tr w:rsidR="00FB4A61" w:rsidRPr="009B7B94" w14:paraId="79500D59" w14:textId="77777777" w:rsidTr="000A47F3">
        <w:trPr>
          <w:trHeight w:val="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07DD3E7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9B7B94" w14:paraId="080992C7" w14:textId="77777777" w:rsidTr="000A47F3">
        <w:trPr>
          <w:trHeight w:val="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9B7B94" w:rsidRPr="009B7B94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41CD69B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9B7B94" w14:paraId="2E98F2F1" w14:textId="77777777" w:rsidTr="000A47F3">
        <w:trPr>
          <w:trHeight w:val="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AF35A4B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4EEA9EF4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6835309C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4D23335A" w14:textId="2017CB41" w:rsidR="00425267" w:rsidRPr="009B7B94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9B7B94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9B7B94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9B7B94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0A47F3" w:rsidRPr="000A47F3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0A47F3" w:rsidRDefault="00C05385" w:rsidP="009B7B94">
            <w:pPr>
              <w:jc w:val="both"/>
              <w:rPr>
                <w:rFonts w:asciiTheme="majorBidi" w:hAnsiTheme="majorBidi" w:cstheme="majorBidi"/>
                <w:b/>
                <w:color w:val="000000" w:themeColor="text1"/>
                <w:szCs w:val="32"/>
              </w:rPr>
            </w:pPr>
            <w:r w:rsidRPr="000A47F3">
              <w:rPr>
                <w:rFonts w:asciiTheme="majorBidi" w:hAnsiTheme="majorBidi" w:cstheme="majorBidi"/>
                <w:b/>
                <w:color w:val="000000" w:themeColor="text1"/>
                <w:szCs w:val="32"/>
              </w:rPr>
              <w:t xml:space="preserve">Questions </w:t>
            </w:r>
            <w:r w:rsidRPr="000A47F3">
              <w:rPr>
                <w:rFonts w:asciiTheme="majorBidi" w:hAnsiTheme="majorBidi" w:cstheme="majorBidi"/>
                <w:color w:val="000000" w:themeColor="text1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0A47F3" w:rsidRDefault="00C05385" w:rsidP="00336E39">
            <w:pPr>
              <w:ind w:right="-108"/>
              <w:rPr>
                <w:rFonts w:asciiTheme="majorBidi" w:hAnsiTheme="majorBidi" w:cstheme="majorBidi"/>
                <w:b/>
                <w:color w:val="000000" w:themeColor="text1"/>
                <w:szCs w:val="32"/>
              </w:rPr>
            </w:pPr>
            <w:r w:rsidRPr="000A47F3">
              <w:rPr>
                <w:rFonts w:asciiTheme="majorBidi" w:hAnsiTheme="majorBidi" w:cstheme="majorBidi"/>
                <w:b/>
                <w:color w:val="000000" w:themeColor="text1"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0A47F3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color w:val="000000" w:themeColor="text1"/>
                <w:szCs w:val="32"/>
              </w:rPr>
            </w:pPr>
            <w:r w:rsidRPr="000A47F3">
              <w:rPr>
                <w:rFonts w:asciiTheme="majorBidi" w:hAnsiTheme="majorBidi" w:cstheme="majorBidi"/>
                <w:b/>
                <w:color w:val="000000" w:themeColor="text1"/>
                <w:szCs w:val="32"/>
              </w:rPr>
              <w:t>Not Satisfactory</w:t>
            </w:r>
          </w:p>
        </w:tc>
      </w:tr>
      <w:tr w:rsidR="000A47F3" w:rsidRPr="000A47F3" w14:paraId="5117D325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3A63D9" w:rsidRPr="000A47F3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6183" w:type="dxa"/>
            <w:vAlign w:val="center"/>
          </w:tcPr>
          <w:p w14:paraId="46ED8CCE" w14:textId="4BC1FB79" w:rsidR="003A63D9" w:rsidRPr="000A47F3" w:rsidRDefault="006435F0" w:rsidP="00BB36E6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A47F3">
              <w:rPr>
                <w:rFonts w:asciiTheme="majorBidi" w:hAnsiTheme="majorBidi" w:cstheme="majorBidi"/>
                <w:b/>
                <w:bCs/>
                <w:color w:val="000000" w:themeColor="text1"/>
              </w:rPr>
              <w:t>What are the green skills</w:t>
            </w:r>
            <w:r w:rsidR="000A47F3" w:rsidRPr="000A47F3">
              <w:rPr>
                <w:rFonts w:asciiTheme="majorBidi" w:hAnsiTheme="majorBidi" w:cstheme="majorBidi"/>
                <w:b/>
                <w:bCs/>
                <w:color w:val="000000" w:themeColor="text1"/>
              </w:rPr>
              <w:t>?</w:t>
            </w:r>
          </w:p>
        </w:tc>
        <w:tc>
          <w:tcPr>
            <w:tcW w:w="1435" w:type="dxa"/>
            <w:vMerge w:val="restart"/>
          </w:tcPr>
          <w:p w14:paraId="223F992C" w14:textId="77777777" w:rsidR="003A63D9" w:rsidRPr="000A47F3" w:rsidRDefault="003A63D9" w:rsidP="003A63D9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3A63D9" w:rsidRPr="000A47F3" w:rsidRDefault="003A63D9" w:rsidP="003A63D9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0A47F3" w:rsidRPr="000A47F3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0A47F3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6183" w:type="dxa"/>
          </w:tcPr>
          <w:p w14:paraId="2E753E17" w14:textId="77777777" w:rsidR="005278EB" w:rsidRPr="000A47F3" w:rsidRDefault="005278EB" w:rsidP="005278EB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0A47F3" w:rsidRDefault="005278EB" w:rsidP="003A63D9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0A47F3" w:rsidRDefault="005278EB" w:rsidP="003A63D9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0A47F3" w:rsidRPr="000A47F3" w14:paraId="272FE313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6B5DAB" w:rsidRPr="000A47F3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6183" w:type="dxa"/>
          </w:tcPr>
          <w:p w14:paraId="204C35AE" w14:textId="0521BB20" w:rsidR="006B5DAB" w:rsidRPr="000A47F3" w:rsidRDefault="0066019C" w:rsidP="0066019C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A47F3">
              <w:rPr>
                <w:rFonts w:asciiTheme="majorBidi" w:hAnsiTheme="majorBidi" w:cstheme="majorBidi"/>
                <w:b/>
                <w:bCs/>
                <w:color w:val="000000" w:themeColor="text1"/>
              </w:rPr>
              <w:t>Determine the authority rules and regulation of the urban and rural areas.</w:t>
            </w:r>
          </w:p>
        </w:tc>
        <w:tc>
          <w:tcPr>
            <w:tcW w:w="1435" w:type="dxa"/>
            <w:vMerge w:val="restart"/>
          </w:tcPr>
          <w:p w14:paraId="26B41FAA" w14:textId="77777777" w:rsidR="006B5DAB" w:rsidRPr="000A47F3" w:rsidRDefault="006B5DAB" w:rsidP="006B5DAB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6B5DAB" w:rsidRPr="000A47F3" w:rsidRDefault="006B5DAB" w:rsidP="006B5DAB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0A47F3" w:rsidRPr="000A47F3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6B5DAB" w:rsidRPr="000A47F3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6183" w:type="dxa"/>
          </w:tcPr>
          <w:p w14:paraId="4750CF7D" w14:textId="77777777" w:rsidR="006B5DAB" w:rsidRPr="000A47F3" w:rsidRDefault="006B5DAB" w:rsidP="006B5DAB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0A47F3" w:rsidRDefault="006B5DAB" w:rsidP="006B5DAB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0A47F3" w:rsidRDefault="006B5DAB" w:rsidP="006B5DAB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0A47F3" w:rsidRPr="000A47F3" w14:paraId="5EF2B020" w14:textId="77777777" w:rsidTr="00CC69EE">
        <w:trPr>
          <w:trHeight w:val="208"/>
          <w:jc w:val="center"/>
        </w:trPr>
        <w:tc>
          <w:tcPr>
            <w:tcW w:w="487" w:type="dxa"/>
            <w:vMerge w:val="restart"/>
          </w:tcPr>
          <w:p w14:paraId="732722EC" w14:textId="77777777" w:rsidR="006B5DAB" w:rsidRPr="000A47F3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6183" w:type="dxa"/>
            <w:vAlign w:val="center"/>
          </w:tcPr>
          <w:p w14:paraId="3F739B77" w14:textId="2D11EC90" w:rsidR="006B5DAB" w:rsidRPr="000A47F3" w:rsidRDefault="000A47F3" w:rsidP="006B5DAB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A47F3">
              <w:rPr>
                <w:rFonts w:asciiTheme="majorBidi" w:hAnsiTheme="majorBidi" w:cstheme="majorBidi"/>
                <w:b/>
                <w:bCs/>
                <w:color w:val="000000" w:themeColor="text1"/>
              </w:rPr>
              <w:t>What are the key point to be considered when selecting the accommodation for tourist?</w:t>
            </w:r>
          </w:p>
        </w:tc>
        <w:tc>
          <w:tcPr>
            <w:tcW w:w="1435" w:type="dxa"/>
            <w:vMerge w:val="restart"/>
          </w:tcPr>
          <w:p w14:paraId="511FF514" w14:textId="77777777" w:rsidR="006B5DAB" w:rsidRPr="000A47F3" w:rsidRDefault="006B5DAB" w:rsidP="006B5DAB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35" w:type="dxa"/>
            <w:vMerge w:val="restart"/>
          </w:tcPr>
          <w:p w14:paraId="5209D9BB" w14:textId="77777777" w:rsidR="006B5DAB" w:rsidRPr="000A47F3" w:rsidRDefault="006B5DAB" w:rsidP="006B5DAB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0A47F3" w:rsidRPr="000A47F3" w14:paraId="0F59C9B9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7526B5ED" w14:textId="77777777" w:rsidR="006B5DAB" w:rsidRPr="000A47F3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6183" w:type="dxa"/>
          </w:tcPr>
          <w:p w14:paraId="691E308B" w14:textId="77777777" w:rsidR="006B5DAB" w:rsidRPr="000A47F3" w:rsidRDefault="006B5DAB" w:rsidP="006B5DAB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  <w:tc>
          <w:tcPr>
            <w:tcW w:w="1435" w:type="dxa"/>
            <w:vMerge/>
          </w:tcPr>
          <w:p w14:paraId="4639309E" w14:textId="77777777" w:rsidR="006B5DAB" w:rsidRPr="000A47F3" w:rsidRDefault="006B5DAB" w:rsidP="006B5DAB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35" w:type="dxa"/>
            <w:vMerge/>
          </w:tcPr>
          <w:p w14:paraId="1B0AFB5C" w14:textId="77777777" w:rsidR="006B5DAB" w:rsidRPr="000A47F3" w:rsidRDefault="006B5DAB" w:rsidP="006B5DAB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0A47F3" w:rsidRPr="000A47F3" w14:paraId="65BCA3F4" w14:textId="77777777" w:rsidTr="00486E27">
        <w:trPr>
          <w:trHeight w:val="219"/>
          <w:jc w:val="center"/>
        </w:trPr>
        <w:tc>
          <w:tcPr>
            <w:tcW w:w="487" w:type="dxa"/>
            <w:vMerge w:val="restart"/>
          </w:tcPr>
          <w:p w14:paraId="1C9E841D" w14:textId="77777777" w:rsidR="000A47F3" w:rsidRPr="000A47F3" w:rsidRDefault="000A47F3" w:rsidP="000A47F3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6183" w:type="dxa"/>
            <w:vAlign w:val="center"/>
          </w:tcPr>
          <w:p w14:paraId="083F0602" w14:textId="26C388C9" w:rsidR="000A47F3" w:rsidRPr="000A47F3" w:rsidRDefault="000A47F3" w:rsidP="000A47F3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0A47F3">
              <w:rPr>
                <w:rFonts w:asciiTheme="majorBidi" w:hAnsiTheme="majorBidi" w:cstheme="majorBidi"/>
                <w:b/>
                <w:bCs/>
                <w:color w:val="000000" w:themeColor="text1"/>
              </w:rPr>
              <w:t>What are the key point to be considered when selecting the mode of transport for tourist?</w:t>
            </w:r>
          </w:p>
        </w:tc>
        <w:tc>
          <w:tcPr>
            <w:tcW w:w="1435" w:type="dxa"/>
            <w:vMerge w:val="restart"/>
          </w:tcPr>
          <w:p w14:paraId="74D63A6A" w14:textId="77777777" w:rsidR="000A47F3" w:rsidRPr="000A47F3" w:rsidRDefault="000A47F3" w:rsidP="000A47F3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35" w:type="dxa"/>
            <w:vMerge w:val="restart"/>
          </w:tcPr>
          <w:p w14:paraId="598BDD7B" w14:textId="77777777" w:rsidR="000A47F3" w:rsidRPr="000A47F3" w:rsidRDefault="000A47F3" w:rsidP="000A47F3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0A47F3" w:rsidRPr="000A47F3" w14:paraId="23B63174" w14:textId="77777777" w:rsidTr="00CC69EE">
        <w:trPr>
          <w:trHeight w:val="703"/>
          <w:jc w:val="center"/>
        </w:trPr>
        <w:tc>
          <w:tcPr>
            <w:tcW w:w="487" w:type="dxa"/>
            <w:vMerge/>
          </w:tcPr>
          <w:p w14:paraId="3C471423" w14:textId="77777777" w:rsidR="006B5DAB" w:rsidRPr="000A47F3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6183" w:type="dxa"/>
            <w:vAlign w:val="center"/>
          </w:tcPr>
          <w:p w14:paraId="0DDC5943" w14:textId="77777777" w:rsidR="006B5DAB" w:rsidRPr="000A47F3" w:rsidRDefault="006B5DAB" w:rsidP="006B5DAB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  <w:tc>
          <w:tcPr>
            <w:tcW w:w="1435" w:type="dxa"/>
            <w:vMerge/>
          </w:tcPr>
          <w:p w14:paraId="59590AF2" w14:textId="77777777" w:rsidR="006B5DAB" w:rsidRPr="000A47F3" w:rsidRDefault="006B5DAB" w:rsidP="006B5DAB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35" w:type="dxa"/>
            <w:vMerge/>
          </w:tcPr>
          <w:p w14:paraId="4805DB2D" w14:textId="77777777" w:rsidR="006B5DAB" w:rsidRPr="000A47F3" w:rsidRDefault="006B5DAB" w:rsidP="006B5DAB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0A47F3" w:rsidRPr="000A47F3" w14:paraId="0925610C" w14:textId="77777777" w:rsidTr="00486E27">
        <w:trPr>
          <w:trHeight w:val="231"/>
          <w:jc w:val="center"/>
        </w:trPr>
        <w:tc>
          <w:tcPr>
            <w:tcW w:w="487" w:type="dxa"/>
            <w:vMerge w:val="restart"/>
          </w:tcPr>
          <w:p w14:paraId="10EAB38A" w14:textId="77777777" w:rsidR="000A47F3" w:rsidRPr="000A47F3" w:rsidRDefault="000A47F3" w:rsidP="000A47F3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6183" w:type="dxa"/>
            <w:vAlign w:val="center"/>
          </w:tcPr>
          <w:p w14:paraId="16F67E31" w14:textId="7BFE6CF8" w:rsidR="000A47F3" w:rsidRPr="000A47F3" w:rsidRDefault="000A47F3" w:rsidP="000A47F3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A47F3">
              <w:rPr>
                <w:rFonts w:asciiTheme="majorBidi" w:hAnsiTheme="majorBidi" w:cstheme="majorBidi"/>
                <w:b/>
                <w:bCs/>
                <w:color w:val="000000" w:themeColor="text1"/>
              </w:rPr>
              <w:t>What are the key point to be considered when selecting the any location for tourist?</w:t>
            </w:r>
          </w:p>
        </w:tc>
        <w:tc>
          <w:tcPr>
            <w:tcW w:w="1435" w:type="dxa"/>
            <w:vMerge w:val="restart"/>
          </w:tcPr>
          <w:p w14:paraId="0953D51A" w14:textId="77777777" w:rsidR="000A47F3" w:rsidRPr="000A47F3" w:rsidRDefault="000A47F3" w:rsidP="000A47F3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35" w:type="dxa"/>
            <w:vMerge w:val="restart"/>
          </w:tcPr>
          <w:p w14:paraId="7022FBDE" w14:textId="77777777" w:rsidR="000A47F3" w:rsidRPr="000A47F3" w:rsidRDefault="000A47F3" w:rsidP="000A47F3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0A47F3" w:rsidRPr="000A47F3" w14:paraId="59480E0D" w14:textId="77777777" w:rsidTr="009B7B94">
        <w:trPr>
          <w:trHeight w:val="691"/>
          <w:jc w:val="center"/>
        </w:trPr>
        <w:tc>
          <w:tcPr>
            <w:tcW w:w="487" w:type="dxa"/>
            <w:vMerge/>
          </w:tcPr>
          <w:p w14:paraId="1BD52227" w14:textId="77777777" w:rsidR="006B5DAB" w:rsidRPr="000A47F3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6183" w:type="dxa"/>
          </w:tcPr>
          <w:p w14:paraId="5A8BF6BA" w14:textId="77777777" w:rsidR="006B5DAB" w:rsidRPr="000A47F3" w:rsidRDefault="006B5DAB" w:rsidP="006B5DAB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35" w:type="dxa"/>
            <w:vMerge/>
          </w:tcPr>
          <w:p w14:paraId="46851F20" w14:textId="77777777" w:rsidR="006B5DAB" w:rsidRPr="000A47F3" w:rsidRDefault="006B5DAB" w:rsidP="006B5DAB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35" w:type="dxa"/>
            <w:vMerge/>
          </w:tcPr>
          <w:p w14:paraId="7C07FB7E" w14:textId="77777777" w:rsidR="006B5DAB" w:rsidRPr="000A47F3" w:rsidRDefault="006B5DAB" w:rsidP="006B5DAB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</w:tbl>
    <w:p w14:paraId="01C156BC" w14:textId="238F8538" w:rsidR="005278EB" w:rsidRPr="009B7B94" w:rsidRDefault="005278EB">
      <w:pPr>
        <w:rPr>
          <w:rFonts w:asciiTheme="majorBidi" w:hAnsiTheme="majorBidi" w:cstheme="majorBidi"/>
        </w:rPr>
      </w:pPr>
    </w:p>
    <w:p w14:paraId="67B8CD9B" w14:textId="4F2DA2C5" w:rsidR="00CB036E" w:rsidRPr="009B7B94" w:rsidRDefault="009B7B94" w:rsidP="009B7B94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9B7B94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9B7B94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9B7B94" w14:paraId="295CE5BD" w14:textId="77777777" w:rsidTr="003245D8">
        <w:tc>
          <w:tcPr>
            <w:tcW w:w="9540" w:type="dxa"/>
          </w:tcPr>
          <w:p w14:paraId="33BDB7AC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7E41F8D1" w14:textId="77777777" w:rsidTr="003245D8">
        <w:tc>
          <w:tcPr>
            <w:tcW w:w="9540" w:type="dxa"/>
          </w:tcPr>
          <w:p w14:paraId="6E330256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6C2A0682" w14:textId="77777777" w:rsidTr="003245D8">
        <w:tc>
          <w:tcPr>
            <w:tcW w:w="9540" w:type="dxa"/>
          </w:tcPr>
          <w:p w14:paraId="777EB30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34879EEB" w14:textId="77777777" w:rsidTr="003245D8">
        <w:tc>
          <w:tcPr>
            <w:tcW w:w="9540" w:type="dxa"/>
          </w:tcPr>
          <w:p w14:paraId="497FE44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5F4EB77C" w14:textId="77777777" w:rsidTr="003245D8">
        <w:tc>
          <w:tcPr>
            <w:tcW w:w="9540" w:type="dxa"/>
          </w:tcPr>
          <w:p w14:paraId="0D4986F9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9B7B94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9B7B94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9B7B94">
              <w:rPr>
                <w:rFonts w:asciiTheme="majorBidi" w:hAnsiTheme="majorBidi" w:cstheme="majorBidi"/>
                <w:sz w:val="22"/>
              </w:rPr>
              <w:t>______</w:t>
            </w:r>
            <w:r w:rsidRPr="009B7B94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9B7B94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9B7B94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9B7B94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E110F3" w14:textId="77777777" w:rsidR="00FB2CE7" w:rsidRDefault="00FB2CE7" w:rsidP="00C92255">
      <w:pPr>
        <w:spacing w:after="0" w:line="240" w:lineRule="auto"/>
      </w:pPr>
      <w:r>
        <w:separator/>
      </w:r>
    </w:p>
  </w:endnote>
  <w:endnote w:type="continuationSeparator" w:id="0">
    <w:p w14:paraId="654EBE1F" w14:textId="77777777" w:rsidR="00FB2CE7" w:rsidRDefault="00FB2CE7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ajorBidi" w:hAnsiTheme="majorBidi" w:cstheme="majorBidi"/>
        <w:b/>
        <w:bCs/>
      </w:rPr>
      <w:id w:val="783463462"/>
      <w:docPartObj>
        <w:docPartGallery w:val="Page Numbers (Bottom of Page)"/>
        <w:docPartUnique/>
      </w:docPartObj>
    </w:sdtPr>
    <w:sdtContent>
      <w:p w14:paraId="78FA8DCD" w14:textId="2CB7364F" w:rsidR="00486E27" w:rsidRPr="000A47F3" w:rsidRDefault="00486E27" w:rsidP="000A47F3">
        <w:pPr>
          <w:pStyle w:val="Footer"/>
          <w:rPr>
            <w:rFonts w:asciiTheme="majorBidi" w:hAnsiTheme="majorBidi" w:cstheme="majorBidi"/>
            <w:b/>
            <w:bCs/>
          </w:rPr>
        </w:pPr>
        <w:r w:rsidRPr="00373C4A">
          <w:rPr>
            <w:rFonts w:asciiTheme="majorBidi" w:hAnsiTheme="majorBidi" w:cstheme="majorBidi"/>
            <w:b/>
            <w:bCs/>
            <w:noProof/>
          </w:rPr>
          <w:t xml:space="preserve">Assessment Evidence </w:t>
        </w:r>
        <w:r>
          <w:rPr>
            <w:rFonts w:asciiTheme="majorBidi" w:hAnsiTheme="majorBidi" w:cstheme="majorBidi"/>
            <w:b/>
            <w:bCs/>
            <w:noProof/>
          </w:rPr>
          <w:t xml:space="preserve">- </w:t>
        </w:r>
        <w:r w:rsidRPr="00373C4A">
          <w:rPr>
            <w:rFonts w:asciiTheme="majorBidi" w:hAnsiTheme="majorBidi" w:cstheme="majorBidi"/>
            <w:b/>
            <w:bCs/>
            <w:noProof/>
          </w:rPr>
          <w:t>Tourism Management (Level- 2)</w:t>
        </w:r>
        <w:r w:rsidRPr="00373C4A">
          <w:rPr>
            <w:rFonts w:asciiTheme="majorBidi" w:hAnsiTheme="majorBidi" w:cstheme="majorBidi"/>
            <w:b/>
            <w:bCs/>
            <w:color w:val="000000" w:themeColor="text1"/>
          </w:rPr>
          <w:tab/>
          <w:t xml:space="preserve">     </w:t>
        </w:r>
        <w:r w:rsidRPr="00373C4A">
          <w:rPr>
            <w:rFonts w:asciiTheme="majorBidi" w:hAnsiTheme="majorBidi" w:cstheme="majorBidi"/>
            <w:b/>
            <w:bCs/>
          </w:rPr>
          <w:t xml:space="preserve">Page | </w:t>
        </w:r>
        <w:r w:rsidRPr="00373C4A">
          <w:rPr>
            <w:rFonts w:asciiTheme="majorBidi" w:hAnsiTheme="majorBidi" w:cstheme="majorBidi"/>
            <w:b/>
            <w:bCs/>
          </w:rPr>
          <w:fldChar w:fldCharType="begin"/>
        </w:r>
        <w:r w:rsidRPr="00373C4A">
          <w:rPr>
            <w:rFonts w:asciiTheme="majorBidi" w:hAnsiTheme="majorBidi" w:cstheme="majorBidi"/>
            <w:b/>
            <w:bCs/>
          </w:rPr>
          <w:instrText xml:space="preserve"> PAGE   \* MERGEFORMAT </w:instrText>
        </w:r>
        <w:r w:rsidRPr="00373C4A">
          <w:rPr>
            <w:rFonts w:asciiTheme="majorBidi" w:hAnsiTheme="majorBidi" w:cstheme="majorBidi"/>
            <w:b/>
            <w:bCs/>
          </w:rPr>
          <w:fldChar w:fldCharType="separate"/>
        </w:r>
        <w:r w:rsidR="0024309A">
          <w:rPr>
            <w:rFonts w:asciiTheme="majorBidi" w:hAnsiTheme="majorBidi" w:cstheme="majorBidi"/>
            <w:b/>
            <w:bCs/>
            <w:noProof/>
          </w:rPr>
          <w:t>4</w:t>
        </w:r>
        <w:r w:rsidRPr="00373C4A">
          <w:rPr>
            <w:rFonts w:asciiTheme="majorBidi" w:hAnsiTheme="majorBidi" w:cstheme="majorBidi"/>
            <w:b/>
            <w:bCs/>
            <w:noProof/>
          </w:rPr>
          <w:fldChar w:fldCharType="end"/>
        </w:r>
        <w:r w:rsidRPr="00373C4A">
          <w:rPr>
            <w:rFonts w:asciiTheme="majorBidi" w:hAnsiTheme="majorBidi" w:cstheme="majorBidi"/>
            <w:b/>
            <w:bCs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5A5B58" w14:textId="77777777" w:rsidR="00FB2CE7" w:rsidRDefault="00FB2CE7" w:rsidP="00C92255">
      <w:pPr>
        <w:spacing w:after="0" w:line="240" w:lineRule="auto"/>
      </w:pPr>
      <w:r>
        <w:separator/>
      </w:r>
    </w:p>
  </w:footnote>
  <w:footnote w:type="continuationSeparator" w:id="0">
    <w:p w14:paraId="4C983B03" w14:textId="77777777" w:rsidR="00FB2CE7" w:rsidRDefault="00FB2CE7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0656EF"/>
    <w:multiLevelType w:val="hybridMultilevel"/>
    <w:tmpl w:val="40EE67F6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A82AE3C6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>
    <w:nsid w:val="0ECD0D82"/>
    <w:multiLevelType w:val="hybridMultilevel"/>
    <w:tmpl w:val="40EE67F6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A82AE3C6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873B07"/>
    <w:multiLevelType w:val="hybridMultilevel"/>
    <w:tmpl w:val="40EE67F6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A82AE3C6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3BF38E5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423E03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>
    <w:nsid w:val="239369D0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36F5C68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8872D7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567486F"/>
    <w:multiLevelType w:val="hybridMultilevel"/>
    <w:tmpl w:val="40EE67F6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A82AE3C6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45865758"/>
    <w:multiLevelType w:val="hybridMultilevel"/>
    <w:tmpl w:val="40EE67F6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A82AE3C6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BC62B25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40B0020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53A60DA"/>
    <w:multiLevelType w:val="hybridMultilevel"/>
    <w:tmpl w:val="40EE67F6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A82AE3C6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5B0230E8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5DF37564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E2D38BD"/>
    <w:multiLevelType w:val="hybridMultilevel"/>
    <w:tmpl w:val="40EE67F6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A82AE3C6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0D560E7"/>
    <w:multiLevelType w:val="hybridMultilevel"/>
    <w:tmpl w:val="A06009A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A82AE3C6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7956333D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D5A3243"/>
    <w:multiLevelType w:val="hybridMultilevel"/>
    <w:tmpl w:val="079AE19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6"/>
  </w:num>
  <w:num w:numId="4">
    <w:abstractNumId w:val="35"/>
  </w:num>
  <w:num w:numId="5">
    <w:abstractNumId w:val="26"/>
  </w:num>
  <w:num w:numId="6">
    <w:abstractNumId w:val="19"/>
  </w:num>
  <w:num w:numId="7">
    <w:abstractNumId w:val="4"/>
  </w:num>
  <w:num w:numId="8">
    <w:abstractNumId w:val="11"/>
  </w:num>
  <w:num w:numId="9">
    <w:abstractNumId w:val="31"/>
  </w:num>
  <w:num w:numId="10">
    <w:abstractNumId w:val="40"/>
  </w:num>
  <w:num w:numId="11">
    <w:abstractNumId w:val="21"/>
  </w:num>
  <w:num w:numId="12">
    <w:abstractNumId w:val="22"/>
  </w:num>
  <w:num w:numId="13">
    <w:abstractNumId w:val="18"/>
  </w:num>
  <w:num w:numId="14">
    <w:abstractNumId w:val="38"/>
  </w:num>
  <w:num w:numId="15">
    <w:abstractNumId w:val="7"/>
  </w:num>
  <w:num w:numId="16">
    <w:abstractNumId w:val="43"/>
  </w:num>
  <w:num w:numId="17">
    <w:abstractNumId w:val="17"/>
  </w:num>
  <w:num w:numId="18">
    <w:abstractNumId w:val="23"/>
  </w:num>
  <w:num w:numId="19">
    <w:abstractNumId w:val="39"/>
  </w:num>
  <w:num w:numId="20">
    <w:abstractNumId w:val="15"/>
  </w:num>
  <w:num w:numId="21">
    <w:abstractNumId w:val="12"/>
  </w:num>
  <w:num w:numId="22">
    <w:abstractNumId w:val="24"/>
  </w:num>
  <w:num w:numId="23">
    <w:abstractNumId w:val="29"/>
  </w:num>
  <w:num w:numId="24">
    <w:abstractNumId w:val="9"/>
  </w:num>
  <w:num w:numId="25">
    <w:abstractNumId w:val="6"/>
  </w:num>
  <w:num w:numId="26">
    <w:abstractNumId w:val="14"/>
  </w:num>
  <w:num w:numId="27">
    <w:abstractNumId w:val="27"/>
  </w:num>
  <w:num w:numId="28">
    <w:abstractNumId w:val="33"/>
  </w:num>
  <w:num w:numId="29">
    <w:abstractNumId w:val="37"/>
  </w:num>
  <w:num w:numId="30">
    <w:abstractNumId w:val="44"/>
  </w:num>
  <w:num w:numId="31">
    <w:abstractNumId w:val="28"/>
  </w:num>
  <w:num w:numId="32">
    <w:abstractNumId w:val="5"/>
  </w:num>
  <w:num w:numId="33">
    <w:abstractNumId w:val="3"/>
  </w:num>
  <w:num w:numId="34">
    <w:abstractNumId w:val="1"/>
  </w:num>
  <w:num w:numId="35">
    <w:abstractNumId w:val="41"/>
  </w:num>
  <w:num w:numId="36">
    <w:abstractNumId w:val="13"/>
  </w:num>
  <w:num w:numId="37">
    <w:abstractNumId w:val="25"/>
  </w:num>
  <w:num w:numId="38">
    <w:abstractNumId w:val="30"/>
  </w:num>
  <w:num w:numId="39">
    <w:abstractNumId w:val="8"/>
  </w:num>
  <w:num w:numId="40">
    <w:abstractNumId w:val="32"/>
  </w:num>
  <w:num w:numId="41">
    <w:abstractNumId w:val="34"/>
  </w:num>
  <w:num w:numId="42">
    <w:abstractNumId w:val="42"/>
  </w:num>
  <w:num w:numId="43">
    <w:abstractNumId w:val="36"/>
  </w:num>
  <w:num w:numId="44">
    <w:abstractNumId w:val="10"/>
  </w:num>
  <w:num w:numId="45">
    <w:abstractNumId w:val="2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kwqwUAKLo6OSwAAAA="/>
  </w:docVars>
  <w:rsids>
    <w:rsidRoot w:val="00AB1E8D"/>
    <w:rsid w:val="000004FB"/>
    <w:rsid w:val="0000101A"/>
    <w:rsid w:val="00003FE8"/>
    <w:rsid w:val="00007E7C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15B"/>
    <w:rsid w:val="00087675"/>
    <w:rsid w:val="000927EB"/>
    <w:rsid w:val="00095F40"/>
    <w:rsid w:val="000A0CE0"/>
    <w:rsid w:val="000A47F3"/>
    <w:rsid w:val="000A4B78"/>
    <w:rsid w:val="000A7628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309A"/>
    <w:rsid w:val="0024460D"/>
    <w:rsid w:val="00250844"/>
    <w:rsid w:val="002559A4"/>
    <w:rsid w:val="00257745"/>
    <w:rsid w:val="00265544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0BB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6E27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674F"/>
    <w:rsid w:val="004F224F"/>
    <w:rsid w:val="004F6B1E"/>
    <w:rsid w:val="00512D8C"/>
    <w:rsid w:val="0051366B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51AD"/>
    <w:rsid w:val="00557375"/>
    <w:rsid w:val="00563B67"/>
    <w:rsid w:val="00574623"/>
    <w:rsid w:val="005752C7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5F5145"/>
    <w:rsid w:val="00607C6E"/>
    <w:rsid w:val="0061490E"/>
    <w:rsid w:val="00622345"/>
    <w:rsid w:val="00625FA9"/>
    <w:rsid w:val="00634E93"/>
    <w:rsid w:val="006379DE"/>
    <w:rsid w:val="00640832"/>
    <w:rsid w:val="006435F0"/>
    <w:rsid w:val="00654752"/>
    <w:rsid w:val="00655C94"/>
    <w:rsid w:val="00657407"/>
    <w:rsid w:val="0066019C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1"/>
    <w:rsid w:val="006C3A73"/>
    <w:rsid w:val="006C3C51"/>
    <w:rsid w:val="006C7150"/>
    <w:rsid w:val="006D452E"/>
    <w:rsid w:val="006E6B56"/>
    <w:rsid w:val="006F6293"/>
    <w:rsid w:val="00704401"/>
    <w:rsid w:val="007129DA"/>
    <w:rsid w:val="007139CC"/>
    <w:rsid w:val="00716131"/>
    <w:rsid w:val="00717AEE"/>
    <w:rsid w:val="00733849"/>
    <w:rsid w:val="00734EEB"/>
    <w:rsid w:val="0074170C"/>
    <w:rsid w:val="007463C8"/>
    <w:rsid w:val="00751AF2"/>
    <w:rsid w:val="0075232B"/>
    <w:rsid w:val="00753B17"/>
    <w:rsid w:val="00756B78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04064"/>
    <w:rsid w:val="008070D9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45B"/>
    <w:rsid w:val="00A12997"/>
    <w:rsid w:val="00A14DB7"/>
    <w:rsid w:val="00A16313"/>
    <w:rsid w:val="00A21196"/>
    <w:rsid w:val="00A2511C"/>
    <w:rsid w:val="00A2773F"/>
    <w:rsid w:val="00A35EC5"/>
    <w:rsid w:val="00A408E1"/>
    <w:rsid w:val="00A41E4E"/>
    <w:rsid w:val="00A465CF"/>
    <w:rsid w:val="00A46940"/>
    <w:rsid w:val="00A54BF5"/>
    <w:rsid w:val="00A65D22"/>
    <w:rsid w:val="00A76521"/>
    <w:rsid w:val="00A80B7A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C64A5"/>
    <w:rsid w:val="00AD1811"/>
    <w:rsid w:val="00AD77F1"/>
    <w:rsid w:val="00AD7B58"/>
    <w:rsid w:val="00AE182C"/>
    <w:rsid w:val="00AE2866"/>
    <w:rsid w:val="00AE2977"/>
    <w:rsid w:val="00AE43BE"/>
    <w:rsid w:val="00AE7D35"/>
    <w:rsid w:val="00AF3EF1"/>
    <w:rsid w:val="00B0706C"/>
    <w:rsid w:val="00B07704"/>
    <w:rsid w:val="00B115E7"/>
    <w:rsid w:val="00B11638"/>
    <w:rsid w:val="00B15EB7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BF7801"/>
    <w:rsid w:val="00C00E22"/>
    <w:rsid w:val="00C05385"/>
    <w:rsid w:val="00C16704"/>
    <w:rsid w:val="00C24530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9EE"/>
    <w:rsid w:val="00CC6F28"/>
    <w:rsid w:val="00CD47B9"/>
    <w:rsid w:val="00CD5935"/>
    <w:rsid w:val="00CE199B"/>
    <w:rsid w:val="00CF0B14"/>
    <w:rsid w:val="00D0344A"/>
    <w:rsid w:val="00D04DAA"/>
    <w:rsid w:val="00D10C0B"/>
    <w:rsid w:val="00D114ED"/>
    <w:rsid w:val="00D11EF0"/>
    <w:rsid w:val="00D17AAB"/>
    <w:rsid w:val="00D20F7F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6544"/>
    <w:rsid w:val="00DE695F"/>
    <w:rsid w:val="00E05D87"/>
    <w:rsid w:val="00E05E56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90B70"/>
    <w:rsid w:val="00F90C3A"/>
    <w:rsid w:val="00FA0102"/>
    <w:rsid w:val="00FA0FBE"/>
    <w:rsid w:val="00FA6BF8"/>
    <w:rsid w:val="00FB17E1"/>
    <w:rsid w:val="00FB1A30"/>
    <w:rsid w:val="00FB2CE7"/>
    <w:rsid w:val="00FB3ABA"/>
    <w:rsid w:val="00FB4A61"/>
    <w:rsid w:val="00FB5645"/>
    <w:rsid w:val="00FD10FF"/>
    <w:rsid w:val="00FD185D"/>
    <w:rsid w:val="00FD51CA"/>
    <w:rsid w:val="00FD52AD"/>
    <w:rsid w:val="00FE0363"/>
    <w:rsid w:val="00FE0B47"/>
    <w:rsid w:val="00FE1FE9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9A5705-A51A-4DBB-AF7E-4FDD6583C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0</Pages>
  <Words>1825</Words>
  <Characters>1040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Nimra Zeeshan</cp:lastModifiedBy>
  <cp:revision>20</cp:revision>
  <dcterms:created xsi:type="dcterms:W3CDTF">2021-11-16T07:22:00Z</dcterms:created>
  <dcterms:modified xsi:type="dcterms:W3CDTF">2021-12-07T10:59:00Z</dcterms:modified>
</cp:coreProperties>
</file>